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D954EE" w14:textId="782838B7" w:rsidR="00B14CD1" w:rsidRPr="009D10A0" w:rsidRDefault="00AB6C44" w:rsidP="00ED610A">
      <w:pPr>
        <w:spacing w:after="0"/>
        <w:rPr>
          <w:rFonts w:ascii="Segoe UI" w:hAnsi="Segoe UI" w:cs="Segoe UI"/>
          <w:b/>
          <w:noProof/>
          <w:color w:val="1F497D" w:themeColor="text2"/>
          <w:sz w:val="20"/>
          <w:szCs w:val="24"/>
        </w:rPr>
      </w:pPr>
      <w:r>
        <w:rPr>
          <w:rFonts w:ascii="Segoe UI" w:hAnsi="Segoe UI" w:cs="Segoe UI"/>
          <w:b/>
          <w:noProof/>
          <w:color w:val="1F497D" w:themeColor="text2"/>
          <w:sz w:val="44"/>
        </w:rPr>
        <mc:AlternateContent>
          <mc:Choice Requires="wpg">
            <w:drawing>
              <wp:anchor distT="0" distB="0" distL="114300" distR="114300" simplePos="0" relativeHeight="251660800" behindDoc="0" locked="0" layoutInCell="1" allowOverlap="1" wp14:anchorId="21AF6AF7" wp14:editId="4DAACE4B">
                <wp:simplePos x="0" y="0"/>
                <wp:positionH relativeFrom="column">
                  <wp:posOffset>4610100</wp:posOffset>
                </wp:positionH>
                <wp:positionV relativeFrom="paragraph">
                  <wp:posOffset>-285115</wp:posOffset>
                </wp:positionV>
                <wp:extent cx="2413635" cy="1104900"/>
                <wp:effectExtent l="0" t="0" r="5715" b="0"/>
                <wp:wrapNone/>
                <wp:docPr id="6" name="Group 6"/>
                <wp:cNvGraphicFramePr/>
                <a:graphic xmlns:a="http://schemas.openxmlformats.org/drawingml/2006/main">
                  <a:graphicData uri="http://schemas.microsoft.com/office/word/2010/wordprocessingGroup">
                    <wpg:wgp>
                      <wpg:cNvGrpSpPr/>
                      <wpg:grpSpPr>
                        <a:xfrm>
                          <a:off x="0" y="0"/>
                          <a:ext cx="2413635" cy="1104900"/>
                          <a:chOff x="9525" y="1"/>
                          <a:chExt cx="2413635" cy="1104900"/>
                        </a:xfrm>
                      </wpg:grpSpPr>
                      <wpg:grpSp>
                        <wpg:cNvPr id="36" name="Group 36"/>
                        <wpg:cNvGrpSpPr>
                          <a:grpSpLocks/>
                        </wpg:cNvGrpSpPr>
                        <wpg:grpSpPr>
                          <a:xfrm>
                            <a:off x="9525" y="66675"/>
                            <a:ext cx="152400" cy="752475"/>
                            <a:chOff x="114300" y="0"/>
                            <a:chExt cx="152400" cy="752475"/>
                          </a:xfrm>
                        </wpg:grpSpPr>
                        <pic:pic xmlns:pic="http://schemas.openxmlformats.org/drawingml/2006/picture">
                          <pic:nvPicPr>
                            <pic:cNvPr id="1" name="Picture 9"/>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14300" y="0"/>
                              <a:ext cx="137795" cy="137795"/>
                            </a:xfrm>
                            <a:prstGeom prst="rect">
                              <a:avLst/>
                            </a:prstGeom>
                          </pic:spPr>
                        </pic:pic>
                        <pic:pic xmlns:pic="http://schemas.openxmlformats.org/drawingml/2006/picture">
                          <pic:nvPicPr>
                            <pic:cNvPr id="2" name="Picture 10"/>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23825" y="219075"/>
                              <a:ext cx="127000" cy="127000"/>
                            </a:xfrm>
                            <a:prstGeom prst="rect">
                              <a:avLst/>
                            </a:prstGeom>
                          </pic:spPr>
                        </pic:pic>
                        <pic:pic xmlns:pic="http://schemas.openxmlformats.org/drawingml/2006/picture">
                          <pic:nvPicPr>
                            <pic:cNvPr id="3" name="Picture 1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114300" y="438150"/>
                              <a:ext cx="137795" cy="95250"/>
                            </a:xfrm>
                            <a:prstGeom prst="rect">
                              <a:avLst/>
                            </a:prstGeom>
                          </pic:spPr>
                        </pic:pic>
                        <pic:pic xmlns:pic="http://schemas.openxmlformats.org/drawingml/2006/picture">
                          <pic:nvPicPr>
                            <pic:cNvPr id="34" name="Picture 34"/>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14300" y="600075"/>
                              <a:ext cx="152400" cy="152400"/>
                            </a:xfrm>
                            <a:prstGeom prst="rect">
                              <a:avLst/>
                            </a:prstGeom>
                            <a:noFill/>
                            <a:ln>
                              <a:noFill/>
                            </a:ln>
                          </pic:spPr>
                        </pic:pic>
                      </wpg:grpSp>
                      <wps:wsp>
                        <wps:cNvPr id="5" name="Text Box 5"/>
                        <wps:cNvSpPr txBox="1"/>
                        <wps:spPr>
                          <a:xfrm>
                            <a:off x="161925" y="1"/>
                            <a:ext cx="2261235" cy="1104900"/>
                          </a:xfrm>
                          <a:prstGeom prst="rect">
                            <a:avLst/>
                          </a:prstGeom>
                          <a:solidFill>
                            <a:schemeClr val="lt1"/>
                          </a:solidFill>
                          <a:ln w="6350">
                            <a:noFill/>
                          </a:ln>
                        </wps:spPr>
                        <wps:txbx>
                          <w:txbxContent>
                            <w:p w14:paraId="45DC8584" w14:textId="19176FE2" w:rsidR="00EC6B95" w:rsidRPr="002538C2" w:rsidRDefault="00A8789A" w:rsidP="00393B2E">
                              <w:pPr>
                                <w:spacing w:after="0"/>
                                <w:jc w:val="both"/>
                                <w:rPr>
                                  <w:rFonts w:ascii="Segoe UI" w:hAnsi="Segoe UI" w:cs="Segoe UI"/>
                                  <w:sz w:val="20"/>
                                  <w:szCs w:val="24"/>
                                  <w:lang w:val="en-IN"/>
                                </w:rPr>
                              </w:pPr>
                              <w:proofErr w:type="gramStart"/>
                              <w:r>
                                <w:rPr>
                                  <w:rFonts w:ascii="Segoe UI" w:eastAsia="Times New Roman" w:hAnsi="Segoe UI" w:cs="Segoe UI"/>
                                  <w:sz w:val="20"/>
                                  <w:szCs w:val="20"/>
                                  <w:lang w:eastAsia="ja-JP"/>
                                </w:rPr>
                                <w:t xml:space="preserve">Delhi </w:t>
                              </w:r>
                              <w:r w:rsidR="00066511">
                                <w:rPr>
                                  <w:rFonts w:ascii="Segoe UI" w:eastAsia="Times New Roman" w:hAnsi="Segoe UI" w:cs="Segoe UI"/>
                                  <w:sz w:val="20"/>
                                  <w:szCs w:val="20"/>
                                  <w:lang w:eastAsia="ja-JP"/>
                                </w:rPr>
                                <w:t>,</w:t>
                              </w:r>
                              <w:proofErr w:type="gramEnd"/>
                              <w:r w:rsidR="00066511">
                                <w:rPr>
                                  <w:rFonts w:ascii="Segoe UI" w:eastAsia="Times New Roman" w:hAnsi="Segoe UI" w:cs="Segoe UI"/>
                                  <w:sz w:val="20"/>
                                  <w:szCs w:val="20"/>
                                  <w:lang w:eastAsia="ja-JP"/>
                                </w:rPr>
                                <w:t xml:space="preserve"> India</w:t>
                              </w:r>
                              <w:r>
                                <w:rPr>
                                  <w:rFonts w:ascii="Segoe UI" w:eastAsia="Times New Roman" w:hAnsi="Segoe UI" w:cs="Segoe UI"/>
                                  <w:sz w:val="20"/>
                                  <w:szCs w:val="20"/>
                                  <w:lang w:eastAsia="ja-JP"/>
                                </w:rPr>
                                <w:t xml:space="preserve"> - 110025</w:t>
                              </w:r>
                            </w:p>
                            <w:p w14:paraId="31E17CCB" w14:textId="1253B66E" w:rsidR="00510E03" w:rsidRPr="009D10A0" w:rsidRDefault="00510E03" w:rsidP="00393B2E">
                              <w:pPr>
                                <w:spacing w:after="0"/>
                                <w:jc w:val="both"/>
                                <w:rPr>
                                  <w:rFonts w:ascii="Segoe UI" w:hAnsi="Segoe UI" w:cs="Segoe UI"/>
                                  <w:noProof/>
                                  <w:sz w:val="20"/>
                                  <w:szCs w:val="24"/>
                                </w:rPr>
                              </w:pPr>
                              <w:r w:rsidRPr="009D10A0">
                                <w:rPr>
                                  <w:rFonts w:ascii="Segoe UI" w:hAnsi="Segoe UI" w:cs="Segoe UI"/>
                                  <w:noProof/>
                                  <w:sz w:val="20"/>
                                  <w:szCs w:val="24"/>
                                </w:rPr>
                                <w:t>+91-</w:t>
                              </w:r>
                              <w:r w:rsidR="00A8789A">
                                <w:rPr>
                                  <w:rFonts w:ascii="Segoe UI" w:eastAsia="Cambria" w:hAnsi="Segoe UI" w:cs="Segoe UI"/>
                                  <w:sz w:val="20"/>
                                  <w:szCs w:val="20"/>
                                </w:rPr>
                                <w:t>7006648325</w:t>
                              </w:r>
                            </w:p>
                            <w:p w14:paraId="7DB334BE" w14:textId="158D51B3" w:rsidR="00787A27" w:rsidRPr="001C4B42" w:rsidRDefault="00A8789A" w:rsidP="00787A27">
                              <w:pPr>
                                <w:spacing w:after="0"/>
                                <w:jc w:val="both"/>
                                <w:rPr>
                                  <w:rFonts w:ascii="Segoe UI" w:hAnsi="Segoe UI" w:cs="Segoe UI"/>
                                  <w:sz w:val="18"/>
                                  <w:szCs w:val="18"/>
                                </w:rPr>
                              </w:pPr>
                              <w:r>
                                <w:rPr>
                                  <w:rFonts w:ascii="Segoe UI" w:eastAsia="Cambria" w:hAnsi="Segoe UI" w:cs="Segoe UI"/>
                                  <w:color w:val="0000FF"/>
                                  <w:sz w:val="20"/>
                                  <w:szCs w:val="20"/>
                                  <w:u w:val="single"/>
                                </w:rPr>
                                <w:t>fhurra35@gmail.com</w:t>
                              </w:r>
                            </w:p>
                            <w:p w14:paraId="7CFB0F97" w14:textId="3CA9901A" w:rsidR="00393B2E" w:rsidRPr="00A8789A" w:rsidRDefault="00A8789A" w:rsidP="00255D4E">
                              <w:pPr>
                                <w:spacing w:after="0"/>
                                <w:jc w:val="both"/>
                                <w:rPr>
                                  <w:rFonts w:ascii="Segoe UI" w:hAnsi="Segoe UI" w:cs="Segoe UI"/>
                                  <w:b/>
                                  <w:sz w:val="18"/>
                                  <w:szCs w:val="18"/>
                                </w:rPr>
                              </w:pPr>
                              <w:r w:rsidRPr="00A8789A">
                                <w:rPr>
                                  <w:rFonts w:ascii="Segoe UI" w:hAnsi="Segoe UI" w:cs="Segoe UI"/>
                                  <w:b/>
                                  <w:sz w:val="18"/>
                                  <w:szCs w:val="18"/>
                                  <w:highlight w:val="yellow"/>
                                </w:rPr>
                                <w:t>https://www.linkedin.com/in/fidahhurr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AF6AF7" id="Group 6" o:spid="_x0000_s1026" style="position:absolute;margin-left:363pt;margin-top:-22.45pt;width:190.05pt;height:87pt;z-index:251660800;mso-width-relative:margin;mso-height-relative:margin" coordorigin="95" coordsize="24136,11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">
                <v:group id="Group 36" o:spid="_x0000_s1027" style="position:absolute;left:95;top:666;width:1524;height:7525" coordorigin="1143" coordsize="1524,752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1143;width:1377;height:13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jxbwzAAAAA2gAAAA8AAABkcnMvZG93bnJldi54bWxET0trwkAQvhf6H5YpeKub9iCSugZRWjwE&#10;oanU65gdk5DsbMhuXv++Kwg9DR/fczbJZBoxUOcqywrelhEI4tzqigsF55/P1zUI55E1NpZJwUwO&#10;ku3z0wZjbUf+piHzhQgh7GJUUHrfxlK6vCSDbmlb4sDdbGfQB9gVUnc4hnDTyPcoWkmDFYeGElva&#10;l5TXWW8UHK7XJuWvebhUaS/rS0S/nJ2UWrxMuw8Qnib/L364jzrMh/sr9yu3f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FvDMAAAADaAAAADwAAAAAAAAAAAAAAAACfAgAA&#10;ZHJzL2Rvd25yZXYueG1sUEsFBgAAAAAEAAQA9wAAAIwDAAAAAA==&#10;">
                    <v:imagedata r:id="rId10" o:title=""/>
                    <v:path arrowok="t"/>
                  </v:shape>
                  <v:shape id="Picture 10" o:spid="_x0000_s1029" type="#_x0000_t75" style="position:absolute;left:1238;top:2190;width:1270;height:12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pfhOfDAAAA2gAAAA8AAABkcnMvZG93bnJldi54bWxEj0FrwkAUhO8F/8PyBC+l7jYHK9FVtCB4&#10;Khj9Aa/ZZxKSfRuza4z99a4g9DjMzDfMcj3YRvTU+cqxhs+pAkGcO1NxoeF03H3MQfiAbLBxTBru&#10;5GG9Gr0tMTXuxgfqs1CICGGfooYyhDaV0uclWfRT1xJH7+w6iyHKrpCmw1uE20YmSs2kxYrjQokt&#10;fZeU19nVaqiTub3M/n56tc+O71t1Pn39Uq31ZDxsFiACDeE//GrvjYYEnlfiDZCr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l+E58MAAADaAAAADwAAAAAAAAAAAAAAAACf&#10;AgAAZHJzL2Rvd25yZXYueG1sUEsFBgAAAAAEAAQA9wAAAI8DAAAAAA==&#10;">
                    <v:imagedata r:id="rId11" o:title=""/>
                    <v:path arrowok="t"/>
                  </v:shape>
                  <v:shape id="Picture 11" o:spid="_x0000_s1030" type="#_x0000_t75" style="position:absolute;left:1143;top:4381;width:1377;height: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IIbLEAAAA2gAAAA8AAABkcnMvZG93bnJldi54bWxEj9FqAjEURN+F/kO4gi+iWRWkbI0iRVEs&#10;Iq79gNvNdXfr5mbZRE379aYg9HGYmTPMbBFMLW7UusqygtEwAUGcW11xoeDztB68gnAeWWNtmRT8&#10;kIPF/KUzw1TbOx/plvlCRAi7FBWU3jeplC4vyaAb2oY4emfbGvRRtoXULd4j3NRynCRTabDiuFBi&#10;Q+8l5ZfsahRs7LF/2IdMby5fh3Ce7r5XH5NfpXrdsHwD4Sn4//CzvdUKJvB3Jd4AO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IIbLEAAAA2gAAAA8AAAAAAAAAAAAAAAAA&#10;nwIAAGRycy9kb3ducmV2LnhtbFBLBQYAAAAABAAEAPcAAACQAwAAAAA=&#10;">
                    <v:imagedata r:id="rId12" o:title=""/>
                    <v:path arrowok="t"/>
                  </v:shape>
                  <v:shape id="Picture 34" o:spid="_x0000_s1031" type="#_x0000_t75" style="position:absolute;left:1143;top:6000;width:1524;height:152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Q6zHGAAAA2wAAAA8AAABkcnMvZG93bnJldi54bWxEj09rwkAUxO+C32F5Qi9SN7Zibeoq0j+o&#10;N6OC10f2mQSzb9PsJqb99N2C4HGYmd8w82VnStFS7QrLCsajCARxanXBmYLj4etxBsJ5ZI2lZVLw&#10;Qw6Wi35vjrG2V06o3ftMBAi7GBXk3lexlC7NyaAb2Yo4eGdbG/RB1pnUNV4D3JTyKYqm0mDBYSHH&#10;it5zSi/7xijwyfRz23y/fAzd6bdtdnI9PLyelHoYdKs3EJ46fw/f2hut4HkC/1/CD5CLP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FDrMcYAAADbAAAADwAAAAAAAAAAAAAA&#10;AACfAgAAZHJzL2Rvd25yZXYueG1sUEsFBgAAAAAEAAQA9wAAAJIDAAAAAA==&#10;">
                    <v:imagedata r:id="rId13" o:title=""/>
                    <v:path arrowok="t"/>
                  </v:shape>
                </v:group>
                <v:shapetype id="_x0000_t202" coordsize="21600,21600" o:spt="202" path="m,l,21600r21600,l21600,xe">
                  <v:stroke joinstyle="miter"/>
                  <v:path gradientshapeok="t" o:connecttype="rect"/>
                </v:shapetype>
                <v:shape id="Text Box 5" o:spid="_x0000_s1032" type="#_x0000_t202" style="position:absolute;left:1619;width:22612;height:110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2iesUA&#10;AADaAAAADwAAAGRycy9kb3ducmV2LnhtbESPT2vCQBTE7wW/w/KEXqRurKgluoqI/YM3k1bx9sg+&#10;k2D2bchuk/TbdwtCj8PM/IZZbXpTiZYaV1pWMBlHIIgzq0vOFXymr08vIJxH1lhZJgU/5GCzHjys&#10;MNa24yO1ic9FgLCLUUHhfR1L6bKCDLqxrYmDd7WNQR9kk0vdYBfgppLPUTSXBksOCwXWtCsouyXf&#10;RsFllJ8Prn/76qazab1/b9PFSadKPQ777RKEp97/h+/tD61gBn9Xw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XaJ6xQAAANoAAAAPAAAAAAAAAAAAAAAAAJgCAABkcnMv&#10;ZG93bnJldi54bWxQSwUGAAAAAAQABAD1AAAAigMAAAAA&#10;" fillcolor="white [3201]" stroked="f" strokeweight=".5pt">
                  <v:textbox>
                    <w:txbxContent>
                      <w:p w14:paraId="45DC8584" w14:textId="19176FE2" w:rsidR="00EC6B95" w:rsidRPr="002538C2" w:rsidRDefault="00A8789A" w:rsidP="00393B2E">
                        <w:pPr>
                          <w:spacing w:after="0"/>
                          <w:jc w:val="both"/>
                          <w:rPr>
                            <w:rFonts w:ascii="Segoe UI" w:hAnsi="Segoe UI" w:cs="Segoe UI"/>
                            <w:sz w:val="20"/>
                            <w:szCs w:val="24"/>
                            <w:lang w:val="en-IN"/>
                          </w:rPr>
                        </w:pPr>
                        <w:proofErr w:type="gramStart"/>
                        <w:r>
                          <w:rPr>
                            <w:rFonts w:ascii="Segoe UI" w:eastAsia="Times New Roman" w:hAnsi="Segoe UI" w:cs="Segoe UI"/>
                            <w:sz w:val="20"/>
                            <w:szCs w:val="20"/>
                            <w:lang w:eastAsia="ja-JP"/>
                          </w:rPr>
                          <w:t xml:space="preserve">Delhi </w:t>
                        </w:r>
                        <w:r w:rsidR="00066511">
                          <w:rPr>
                            <w:rFonts w:ascii="Segoe UI" w:eastAsia="Times New Roman" w:hAnsi="Segoe UI" w:cs="Segoe UI"/>
                            <w:sz w:val="20"/>
                            <w:szCs w:val="20"/>
                            <w:lang w:eastAsia="ja-JP"/>
                          </w:rPr>
                          <w:t>,</w:t>
                        </w:r>
                        <w:proofErr w:type="gramEnd"/>
                        <w:r w:rsidR="00066511">
                          <w:rPr>
                            <w:rFonts w:ascii="Segoe UI" w:eastAsia="Times New Roman" w:hAnsi="Segoe UI" w:cs="Segoe UI"/>
                            <w:sz w:val="20"/>
                            <w:szCs w:val="20"/>
                            <w:lang w:eastAsia="ja-JP"/>
                          </w:rPr>
                          <w:t xml:space="preserve"> India</w:t>
                        </w:r>
                        <w:r>
                          <w:rPr>
                            <w:rFonts w:ascii="Segoe UI" w:eastAsia="Times New Roman" w:hAnsi="Segoe UI" w:cs="Segoe UI"/>
                            <w:sz w:val="20"/>
                            <w:szCs w:val="20"/>
                            <w:lang w:eastAsia="ja-JP"/>
                          </w:rPr>
                          <w:t xml:space="preserve"> - 110025</w:t>
                        </w:r>
                      </w:p>
                      <w:p w14:paraId="31E17CCB" w14:textId="1253B66E" w:rsidR="00510E03" w:rsidRPr="009D10A0" w:rsidRDefault="00510E03" w:rsidP="00393B2E">
                        <w:pPr>
                          <w:spacing w:after="0"/>
                          <w:jc w:val="both"/>
                          <w:rPr>
                            <w:rFonts w:ascii="Segoe UI" w:hAnsi="Segoe UI" w:cs="Segoe UI"/>
                            <w:noProof/>
                            <w:sz w:val="20"/>
                            <w:szCs w:val="24"/>
                          </w:rPr>
                        </w:pPr>
                        <w:r w:rsidRPr="009D10A0">
                          <w:rPr>
                            <w:rFonts w:ascii="Segoe UI" w:hAnsi="Segoe UI" w:cs="Segoe UI"/>
                            <w:noProof/>
                            <w:sz w:val="20"/>
                            <w:szCs w:val="24"/>
                          </w:rPr>
                          <w:t>+91-</w:t>
                        </w:r>
                        <w:r w:rsidR="00A8789A">
                          <w:rPr>
                            <w:rFonts w:ascii="Segoe UI" w:eastAsia="Cambria" w:hAnsi="Segoe UI" w:cs="Segoe UI"/>
                            <w:sz w:val="20"/>
                            <w:szCs w:val="20"/>
                          </w:rPr>
                          <w:t>7006648325</w:t>
                        </w:r>
                      </w:p>
                      <w:p w14:paraId="7DB334BE" w14:textId="158D51B3" w:rsidR="00787A27" w:rsidRPr="001C4B42" w:rsidRDefault="00A8789A" w:rsidP="00787A27">
                        <w:pPr>
                          <w:spacing w:after="0"/>
                          <w:jc w:val="both"/>
                          <w:rPr>
                            <w:rFonts w:ascii="Segoe UI" w:hAnsi="Segoe UI" w:cs="Segoe UI"/>
                            <w:sz w:val="18"/>
                            <w:szCs w:val="18"/>
                          </w:rPr>
                        </w:pPr>
                        <w:r>
                          <w:rPr>
                            <w:rFonts w:ascii="Segoe UI" w:eastAsia="Cambria" w:hAnsi="Segoe UI" w:cs="Segoe UI"/>
                            <w:color w:val="0000FF"/>
                            <w:sz w:val="20"/>
                            <w:szCs w:val="20"/>
                            <w:u w:val="single"/>
                          </w:rPr>
                          <w:t>fhurra35@gmail.com</w:t>
                        </w:r>
                      </w:p>
                      <w:p w14:paraId="7CFB0F97" w14:textId="3CA9901A" w:rsidR="00393B2E" w:rsidRPr="00A8789A" w:rsidRDefault="00A8789A" w:rsidP="00255D4E">
                        <w:pPr>
                          <w:spacing w:after="0"/>
                          <w:jc w:val="both"/>
                          <w:rPr>
                            <w:rFonts w:ascii="Segoe UI" w:hAnsi="Segoe UI" w:cs="Segoe UI"/>
                            <w:b/>
                            <w:sz w:val="18"/>
                            <w:szCs w:val="18"/>
                          </w:rPr>
                        </w:pPr>
                        <w:r w:rsidRPr="00A8789A">
                          <w:rPr>
                            <w:rFonts w:ascii="Segoe UI" w:hAnsi="Segoe UI" w:cs="Segoe UI"/>
                            <w:b/>
                            <w:sz w:val="18"/>
                            <w:szCs w:val="18"/>
                            <w:highlight w:val="yellow"/>
                          </w:rPr>
                          <w:t>https://www.linkedin.com/in/fidahhurrah/</w:t>
                        </w:r>
                      </w:p>
                    </w:txbxContent>
                  </v:textbox>
                </v:shape>
              </v:group>
            </w:pict>
          </mc:Fallback>
        </mc:AlternateContent>
      </w:r>
      <w:r w:rsidR="00A8789A">
        <w:rPr>
          <w:rFonts w:ascii="Segoe UI" w:hAnsi="Segoe UI" w:cs="Segoe UI"/>
          <w:b/>
          <w:noProof/>
          <w:color w:val="1F497D" w:themeColor="text2"/>
          <w:sz w:val="44"/>
          <w:lang w:val="en-IN"/>
        </w:rPr>
        <w:t xml:space="preserve">Fidah Hussain Hurrah </w:t>
      </w:r>
    </w:p>
    <w:p w14:paraId="178D670E" w14:textId="755EDE06" w:rsidR="005B6779" w:rsidRPr="005B6779" w:rsidRDefault="00A8789A" w:rsidP="005B6779">
      <w:pPr>
        <w:spacing w:after="0"/>
        <w:rPr>
          <w:rFonts w:ascii="Segoe UI" w:hAnsi="Segoe UI" w:cs="Segoe UI"/>
          <w:b/>
          <w:sz w:val="20"/>
        </w:rPr>
      </w:pPr>
      <w:r>
        <w:rPr>
          <w:rFonts w:ascii="Segoe UI" w:hAnsi="Segoe UI" w:cs="Segoe UI"/>
          <w:b/>
          <w:sz w:val="20"/>
        </w:rPr>
        <w:t>VISA DOCUMENTATION</w:t>
      </w:r>
      <w:r w:rsidR="005B6779" w:rsidRPr="005B6779">
        <w:rPr>
          <w:rFonts w:ascii="Segoe UI" w:hAnsi="Segoe UI" w:cs="Segoe UI"/>
          <w:b/>
          <w:sz w:val="20"/>
        </w:rPr>
        <w:t xml:space="preserve"> | </w:t>
      </w:r>
      <w:r w:rsidR="00E73337">
        <w:rPr>
          <w:rFonts w:ascii="Segoe UI" w:hAnsi="Segoe UI" w:cs="Segoe UI"/>
          <w:b/>
          <w:sz w:val="20"/>
        </w:rPr>
        <w:t xml:space="preserve">CLIENT RELATIONS </w:t>
      </w:r>
      <w:r w:rsidR="005B6779" w:rsidRPr="005B6779">
        <w:rPr>
          <w:rFonts w:ascii="Segoe UI" w:hAnsi="Segoe UI" w:cs="Segoe UI"/>
          <w:b/>
          <w:sz w:val="20"/>
        </w:rPr>
        <w:t>MANAGEMENT</w:t>
      </w:r>
    </w:p>
    <w:p w14:paraId="5B9C35C8" w14:textId="399D92E0" w:rsidR="00B14CD1" w:rsidRPr="009D10A0" w:rsidRDefault="00EC675C" w:rsidP="00ED610A">
      <w:pPr>
        <w:spacing w:after="0"/>
        <w:rPr>
          <w:rFonts w:ascii="Segoe UI" w:hAnsi="Segoe UI" w:cs="Segoe UI"/>
          <w:noProof/>
          <w:sz w:val="20"/>
          <w:szCs w:val="24"/>
        </w:rPr>
      </w:pPr>
      <w:r>
        <w:rPr>
          <w:rFonts w:ascii="Segoe UI" w:hAnsi="Segoe UI" w:cs="Segoe UI"/>
          <w:b/>
          <w:noProof/>
          <w:sz w:val="20"/>
          <w:szCs w:val="24"/>
        </w:rPr>
        <w:t>OPERATIONS MANAGEMENT</w:t>
      </w:r>
      <w:r w:rsidR="00A8789A">
        <w:rPr>
          <w:rFonts w:ascii="Segoe UI" w:hAnsi="Segoe UI" w:cs="Segoe UI"/>
          <w:b/>
          <w:noProof/>
          <w:sz w:val="20"/>
          <w:szCs w:val="24"/>
        </w:rPr>
        <w:t xml:space="preserve"> | TEAM MANAGEMENT</w:t>
      </w:r>
    </w:p>
    <w:p w14:paraId="3D97FB62" w14:textId="747E5E16" w:rsidR="00C34920" w:rsidRPr="009D10A0" w:rsidRDefault="00C34920" w:rsidP="00514E8E">
      <w:pPr>
        <w:spacing w:after="0"/>
        <w:jc w:val="center"/>
        <w:rPr>
          <w:rFonts w:ascii="Segoe UI" w:hAnsi="Segoe UI" w:cs="Segoe UI"/>
          <w:color w:val="000000" w:themeColor="text1"/>
          <w:sz w:val="14"/>
          <w:szCs w:val="20"/>
        </w:rPr>
      </w:pPr>
      <w:r w:rsidRPr="009D10A0">
        <w:rPr>
          <w:rFonts w:ascii="Segoe UI" w:hAnsi="Segoe UI" w:cs="Segoe UI"/>
          <w:noProof/>
          <w:color w:val="000000" w:themeColor="text1"/>
          <w:sz w:val="20"/>
          <w:szCs w:val="20"/>
        </w:rPr>
        <mc:AlternateContent>
          <mc:Choice Requires="wps">
            <w:drawing>
              <wp:anchor distT="4294967295" distB="4294967295" distL="114300" distR="114300" simplePos="0" relativeHeight="251651584" behindDoc="0" locked="0" layoutInCell="1" allowOverlap="1" wp14:anchorId="0E4436F2" wp14:editId="2076EE94">
                <wp:simplePos x="0" y="0"/>
                <wp:positionH relativeFrom="column">
                  <wp:posOffset>10795</wp:posOffset>
                </wp:positionH>
                <wp:positionV relativeFrom="paragraph">
                  <wp:posOffset>99695</wp:posOffset>
                </wp:positionV>
                <wp:extent cx="6602095" cy="0"/>
                <wp:effectExtent l="0" t="19050" r="825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02095"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F77E847" id="Straight Connector 15" o:spid="_x0000_s1026" style="position:absolute;z-index:2516515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85pt,7.85pt" to="520.7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" strokecolor="#17365d [2415]" strokeweight="2.25pt">
                <o:lock v:ext="edit" shapetype="f"/>
              </v:line>
            </w:pict>
          </mc:Fallback>
        </mc:AlternateContent>
      </w:r>
    </w:p>
    <w:p w14:paraId="0A93AE8E" w14:textId="77777777" w:rsidR="00186F60" w:rsidRPr="009D10A0" w:rsidRDefault="00186F60" w:rsidP="00514E8E">
      <w:pPr>
        <w:spacing w:after="0"/>
        <w:ind w:right="-540"/>
        <w:jc w:val="center"/>
        <w:rPr>
          <w:rFonts w:ascii="Segoe UI" w:hAnsi="Segoe UI" w:cs="Segoe UI"/>
          <w:color w:val="000000" w:themeColor="text1"/>
          <w:sz w:val="20"/>
          <w:szCs w:val="20"/>
        </w:rPr>
      </w:pPr>
    </w:p>
    <w:p w14:paraId="5E9C29CB" w14:textId="05305806" w:rsidR="00C34920" w:rsidRPr="009D10A0" w:rsidRDefault="00483DE2" w:rsidP="00CB6BB8">
      <w:pPr>
        <w:spacing w:after="0"/>
        <w:ind w:right="-540"/>
        <w:jc w:val="center"/>
        <w:rPr>
          <w:rFonts w:ascii="Segoe UI" w:hAnsi="Segoe UI" w:cs="Segoe UI"/>
          <w:color w:val="17365D" w:themeColor="text2" w:themeShade="BF"/>
          <w:sz w:val="20"/>
          <w:szCs w:val="20"/>
        </w:rPr>
      </w:pPr>
      <w:r>
        <w:rPr>
          <w:rFonts w:ascii="Segoe UI" w:hAnsi="Segoe UI" w:cs="Segoe UI"/>
          <w:b/>
          <w:color w:val="17365D" w:themeColor="text2" w:themeShade="BF"/>
          <w:szCs w:val="20"/>
        </w:rPr>
        <w:t>SENIOR IMMIGRATION PROCESS EXECUTIVE</w:t>
      </w:r>
    </w:p>
    <w:p w14:paraId="27FC3108" w14:textId="77777777" w:rsidR="00175723" w:rsidRPr="009D10A0" w:rsidRDefault="00175723" w:rsidP="00514E8E">
      <w:pPr>
        <w:spacing w:after="0"/>
        <w:ind w:right="-540"/>
        <w:jc w:val="center"/>
        <w:rPr>
          <w:rFonts w:ascii="Segoe UI" w:hAnsi="Segoe UI" w:cs="Segoe UI"/>
          <w:color w:val="000000" w:themeColor="text1"/>
          <w:sz w:val="14"/>
          <w:szCs w:val="20"/>
        </w:rPr>
      </w:pPr>
    </w:p>
    <w:p w14:paraId="55B01F8E" w14:textId="7E9FE87F" w:rsidR="009606BB" w:rsidRDefault="009606BB" w:rsidP="002151F4">
      <w:pPr>
        <w:spacing w:after="0"/>
        <w:jc w:val="both"/>
        <w:rPr>
          <w:rFonts w:ascii="Segoe UI" w:hAnsi="Segoe UI" w:cs="Segoe UI"/>
          <w:bCs/>
          <w:sz w:val="18"/>
          <w:szCs w:val="18"/>
        </w:rPr>
      </w:pPr>
      <w:r w:rsidRPr="00E73337">
        <w:rPr>
          <w:rFonts w:ascii="Segoe UI" w:hAnsi="Segoe UI" w:cs="Segoe UI"/>
          <w:i/>
          <w:sz w:val="20"/>
        </w:rPr>
        <w:t xml:space="preserve">Highly proficient and future oriented Banking </w:t>
      </w:r>
      <w:r w:rsidR="00E73337">
        <w:rPr>
          <w:rFonts w:ascii="Segoe UI" w:hAnsi="Segoe UI" w:cs="Segoe UI"/>
          <w:i/>
          <w:sz w:val="20"/>
        </w:rPr>
        <w:t xml:space="preserve">and Customer Relations </w:t>
      </w:r>
      <w:r w:rsidRPr="00E73337">
        <w:rPr>
          <w:rFonts w:ascii="Segoe UI" w:hAnsi="Segoe UI" w:cs="Segoe UI"/>
          <w:i/>
          <w:sz w:val="20"/>
        </w:rPr>
        <w:t xml:space="preserve">Professional with </w:t>
      </w:r>
      <w:r w:rsidR="00E73337">
        <w:rPr>
          <w:rFonts w:ascii="Segoe UI" w:hAnsi="Segoe UI" w:cs="Segoe UI"/>
          <w:i/>
          <w:sz w:val="20"/>
        </w:rPr>
        <w:t xml:space="preserve">more than 8 years </w:t>
      </w:r>
      <w:r w:rsidRPr="00E73337">
        <w:rPr>
          <w:rFonts w:ascii="Segoe UI" w:hAnsi="Segoe UI" w:cs="Segoe UI"/>
          <w:bCs/>
          <w:i/>
          <w:noProof/>
          <w:sz w:val="20"/>
          <w:szCs w:val="18"/>
        </w:rPr>
        <w:t xml:space="preserve">of </w:t>
      </w:r>
      <w:r w:rsidRPr="00E73337">
        <w:rPr>
          <w:rFonts w:ascii="Segoe UI" w:hAnsi="Segoe UI" w:cs="Segoe UI"/>
          <w:i/>
          <w:sz w:val="20"/>
        </w:rPr>
        <w:t xml:space="preserve">demonstrated accomplishment in </w:t>
      </w:r>
      <w:r w:rsidR="00E73337" w:rsidRPr="00E73337">
        <w:rPr>
          <w:rFonts w:ascii="Segoe UI" w:eastAsia="Cambria" w:hAnsi="Segoe UI" w:cs="Segoe UI"/>
          <w:i/>
          <w:sz w:val="20"/>
          <w:szCs w:val="20"/>
        </w:rPr>
        <w:t xml:space="preserve">banking, </w:t>
      </w:r>
      <w:r w:rsidR="00470F05">
        <w:rPr>
          <w:rFonts w:ascii="Segoe UI" w:eastAsia="Cambria" w:hAnsi="Segoe UI" w:cs="Segoe UI"/>
          <w:i/>
          <w:sz w:val="20"/>
          <w:szCs w:val="20"/>
        </w:rPr>
        <w:t xml:space="preserve">finance </w:t>
      </w:r>
      <w:r w:rsidR="00E73337" w:rsidRPr="00E73337">
        <w:rPr>
          <w:rFonts w:ascii="Segoe UI" w:eastAsia="Cambria" w:hAnsi="Segoe UI" w:cs="Segoe UI"/>
          <w:i/>
          <w:sz w:val="20"/>
          <w:szCs w:val="20"/>
        </w:rPr>
        <w:t>operations, customer relationship management, strategy &amp; operations consulting and project management</w:t>
      </w:r>
      <w:r w:rsidRPr="00E73337">
        <w:rPr>
          <w:rFonts w:ascii="Segoe UI" w:hAnsi="Segoe UI" w:cs="Segoe UI"/>
          <w:bCs/>
          <w:i/>
          <w:noProof/>
          <w:sz w:val="20"/>
          <w:szCs w:val="18"/>
        </w:rPr>
        <w:t>.</w:t>
      </w:r>
      <w:r w:rsidRPr="00E73337">
        <w:rPr>
          <w:rFonts w:ascii="Segoe UI" w:hAnsi="Segoe UI" w:cs="Segoe UI"/>
          <w:bCs/>
          <w:sz w:val="20"/>
          <w:szCs w:val="18"/>
        </w:rPr>
        <w:t xml:space="preserve"> </w:t>
      </w:r>
      <w:r w:rsidRPr="00E73337">
        <w:rPr>
          <w:rFonts w:ascii="Segoe UI" w:hAnsi="Segoe UI" w:cs="Segoe UI"/>
          <w:i/>
          <w:sz w:val="20"/>
        </w:rPr>
        <w:t>Possess strong interpersonal skills and exceptional analytical ability with knowledge of financial regulations and experience in the implementation and management of handling compliances issues, and operations management. Effectively administer the banking and credit operations and can design &amp; implement systems, policies/procedures to facilitate internal financial controls.</w:t>
      </w:r>
    </w:p>
    <w:p w14:paraId="0924209E" w14:textId="195A03C1" w:rsidR="00E73337" w:rsidRPr="00E73337" w:rsidRDefault="00E73337" w:rsidP="002151F4">
      <w:pPr>
        <w:spacing w:after="0"/>
        <w:jc w:val="both"/>
        <w:rPr>
          <w:rFonts w:ascii="Segoe UI" w:hAnsi="Segoe UI" w:cs="Segoe UI"/>
          <w:b/>
          <w:bCs/>
          <w:sz w:val="20"/>
          <w:szCs w:val="18"/>
        </w:rPr>
      </w:pPr>
      <w:r w:rsidRPr="00E73337">
        <w:rPr>
          <w:rFonts w:ascii="Segoe UI" w:hAnsi="Segoe UI" w:cs="Segoe UI"/>
          <w:b/>
          <w:bCs/>
          <w:sz w:val="20"/>
          <w:szCs w:val="18"/>
        </w:rPr>
        <w:t>PROFILE SUMMARY:</w:t>
      </w:r>
    </w:p>
    <w:p w14:paraId="0E7A5B6C" w14:textId="5CC8D2ED" w:rsidR="00A8789A" w:rsidRPr="007D5D5B"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Process</w:t>
      </w:r>
      <w:r w:rsidRPr="00A8789A">
        <w:rPr>
          <w:rFonts w:ascii="Verdana" w:hAnsi="Verdana"/>
          <w:color w:val="000000"/>
          <w:sz w:val="19"/>
          <w:szCs w:val="19"/>
          <w:shd w:val="clear" w:color="auto" w:fill="FFFFFF"/>
        </w:rPr>
        <w:t xml:space="preserve"> documentation, applications and files, review</w:t>
      </w:r>
      <w:r>
        <w:rPr>
          <w:rFonts w:ascii="Verdana" w:hAnsi="Verdana"/>
          <w:color w:val="000000"/>
          <w:sz w:val="19"/>
          <w:szCs w:val="19"/>
          <w:shd w:val="clear" w:color="auto" w:fill="FFFFFF"/>
        </w:rPr>
        <w:t>s for completeness and accuracy</w:t>
      </w:r>
    </w:p>
    <w:p w14:paraId="34A7F114" w14:textId="2A84161C" w:rsidR="007D5D5B" w:rsidRPr="00A8789A" w:rsidRDefault="007D5D5B"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Hands in experience of Canada Skilled PR, Tourist, Start up category Visas, UK and USA tourist visas</w:t>
      </w:r>
    </w:p>
    <w:p w14:paraId="56CEA0A6" w14:textId="6EFDF5DF" w:rsidR="00A8789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Identify</w:t>
      </w:r>
      <w:r w:rsidRPr="00A8789A">
        <w:rPr>
          <w:rFonts w:ascii="Verdana" w:hAnsi="Verdana"/>
          <w:color w:val="000000"/>
          <w:sz w:val="19"/>
          <w:szCs w:val="19"/>
          <w:shd w:val="clear" w:color="auto" w:fill="FFFFFF"/>
        </w:rPr>
        <w:t xml:space="preserve"> discrepancies, obtains and processes data, seeks out </w:t>
      </w:r>
      <w:r>
        <w:rPr>
          <w:rFonts w:ascii="Verdana" w:hAnsi="Verdana"/>
          <w:color w:val="000000"/>
          <w:sz w:val="19"/>
          <w:szCs w:val="19"/>
          <w:shd w:val="clear" w:color="auto" w:fill="FFFFFF"/>
        </w:rPr>
        <w:t>missing or relevant information</w:t>
      </w:r>
      <w:r w:rsidRPr="00A8789A">
        <w:rPr>
          <w:rFonts w:ascii="Verdana" w:hAnsi="Verdana"/>
          <w:color w:val="000000"/>
          <w:sz w:val="19"/>
          <w:szCs w:val="19"/>
          <w:shd w:val="clear" w:color="auto" w:fill="FFFFFF"/>
        </w:rPr>
        <w:t xml:space="preserve"> </w:t>
      </w:r>
    </w:p>
    <w:p w14:paraId="28E92AA5" w14:textId="685D2F55" w:rsidR="00A8789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Execute</w:t>
      </w:r>
      <w:r w:rsidRPr="00A8789A">
        <w:rPr>
          <w:rFonts w:ascii="Verdana" w:hAnsi="Verdana"/>
          <w:color w:val="000000"/>
          <w:sz w:val="19"/>
          <w:szCs w:val="19"/>
          <w:shd w:val="clear" w:color="auto" w:fill="FFFFFF"/>
        </w:rPr>
        <w:t xml:space="preserve"> the processes for complicated or problematic cases and researches internal/external sources to res</w:t>
      </w:r>
      <w:r>
        <w:rPr>
          <w:rFonts w:ascii="Verdana" w:hAnsi="Verdana"/>
          <w:color w:val="000000"/>
          <w:sz w:val="19"/>
          <w:szCs w:val="19"/>
          <w:shd w:val="clear" w:color="auto" w:fill="FFFFFF"/>
        </w:rPr>
        <w:t>olve problems or discrepancies</w:t>
      </w:r>
    </w:p>
    <w:p w14:paraId="7630F9C1" w14:textId="0018E80B" w:rsidR="00A8789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Providing</w:t>
      </w:r>
      <w:r w:rsidRPr="00A8789A">
        <w:rPr>
          <w:rFonts w:ascii="Verdana" w:hAnsi="Verdana"/>
          <w:color w:val="000000"/>
          <w:sz w:val="19"/>
          <w:szCs w:val="19"/>
          <w:shd w:val="clear" w:color="auto" w:fill="FFFFFF"/>
        </w:rPr>
        <w:t xml:space="preserve"> a source of knowledgeable information and assistance to clients on</w:t>
      </w:r>
      <w:r>
        <w:rPr>
          <w:rFonts w:ascii="Verdana" w:hAnsi="Verdana"/>
          <w:color w:val="000000"/>
          <w:sz w:val="19"/>
          <w:szCs w:val="19"/>
          <w:shd w:val="clear" w:color="auto" w:fill="FFFFFF"/>
        </w:rPr>
        <w:t xml:space="preserve"> options, products, guidelines</w:t>
      </w:r>
    </w:p>
    <w:p w14:paraId="6B260EE1" w14:textId="68F39700" w:rsidR="00A8789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F</w:t>
      </w:r>
      <w:r w:rsidRPr="00A8789A">
        <w:rPr>
          <w:rFonts w:ascii="Verdana" w:hAnsi="Verdana"/>
          <w:color w:val="000000"/>
          <w:sz w:val="19"/>
          <w:szCs w:val="19"/>
          <w:shd w:val="clear" w:color="auto" w:fill="FFFFFF"/>
        </w:rPr>
        <w:t xml:space="preserve">ollows quality control guidelines to facilitate compliance </w:t>
      </w:r>
      <w:r>
        <w:rPr>
          <w:rFonts w:ascii="Verdana" w:hAnsi="Verdana"/>
          <w:color w:val="000000"/>
          <w:sz w:val="19"/>
          <w:szCs w:val="19"/>
          <w:shd w:val="clear" w:color="auto" w:fill="FFFFFF"/>
        </w:rPr>
        <w:t>and maintain database integrity</w:t>
      </w:r>
      <w:r w:rsidRPr="00A8789A">
        <w:rPr>
          <w:rFonts w:ascii="Verdana" w:hAnsi="Verdana"/>
          <w:color w:val="000000"/>
          <w:sz w:val="19"/>
          <w:szCs w:val="19"/>
          <w:shd w:val="clear" w:color="auto" w:fill="FFFFFF"/>
        </w:rPr>
        <w:t xml:space="preserve"> </w:t>
      </w:r>
    </w:p>
    <w:p w14:paraId="4137B62C" w14:textId="74CBCB93" w:rsidR="00A8789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Developing and implementing</w:t>
      </w:r>
      <w:r w:rsidRPr="00A8789A">
        <w:rPr>
          <w:rFonts w:ascii="Verdana" w:hAnsi="Verdana"/>
          <w:color w:val="000000"/>
          <w:sz w:val="19"/>
          <w:szCs w:val="19"/>
          <w:shd w:val="clear" w:color="auto" w:fill="FFFFFF"/>
        </w:rPr>
        <w:t xml:space="preserve"> internal service delivery methods, tracking or reporting</w:t>
      </w:r>
      <w:r>
        <w:rPr>
          <w:rFonts w:ascii="Verdana" w:hAnsi="Verdana"/>
          <w:color w:val="000000"/>
          <w:sz w:val="19"/>
          <w:szCs w:val="19"/>
          <w:shd w:val="clear" w:color="auto" w:fill="FFFFFF"/>
        </w:rPr>
        <w:t>; support</w:t>
      </w:r>
      <w:r w:rsidRPr="00A8789A">
        <w:rPr>
          <w:rFonts w:ascii="Verdana" w:hAnsi="Verdana"/>
          <w:color w:val="000000"/>
          <w:sz w:val="19"/>
          <w:szCs w:val="19"/>
          <w:shd w:val="clear" w:color="auto" w:fill="FFFFFF"/>
        </w:rPr>
        <w:t xml:space="preserve"> the </w:t>
      </w:r>
      <w:r>
        <w:rPr>
          <w:rFonts w:ascii="Verdana" w:hAnsi="Verdana"/>
          <w:color w:val="000000"/>
          <w:sz w:val="19"/>
          <w:szCs w:val="19"/>
          <w:shd w:val="clear" w:color="auto" w:fill="FFFFFF"/>
        </w:rPr>
        <w:t>visa</w:t>
      </w:r>
      <w:r w:rsidRPr="00A8789A">
        <w:rPr>
          <w:rFonts w:ascii="Verdana" w:hAnsi="Verdana"/>
          <w:color w:val="000000"/>
          <w:sz w:val="19"/>
          <w:szCs w:val="19"/>
          <w:shd w:val="clear" w:color="auto" w:fill="FFFFFF"/>
        </w:rPr>
        <w:t xml:space="preserve"> needs </w:t>
      </w:r>
      <w:r>
        <w:rPr>
          <w:rFonts w:ascii="Verdana" w:hAnsi="Verdana"/>
          <w:color w:val="000000"/>
          <w:sz w:val="19"/>
          <w:szCs w:val="19"/>
          <w:shd w:val="clear" w:color="auto" w:fill="FFFFFF"/>
        </w:rPr>
        <w:t>of the client</w:t>
      </w:r>
    </w:p>
    <w:p w14:paraId="452FB084" w14:textId="72B937CC" w:rsidR="00BF1D4A" w:rsidRPr="00A8789A" w:rsidRDefault="00A8789A" w:rsidP="00A8789A">
      <w:pPr>
        <w:pStyle w:val="ListParagraph"/>
        <w:numPr>
          <w:ilvl w:val="0"/>
          <w:numId w:val="42"/>
        </w:numPr>
        <w:spacing w:after="0"/>
        <w:rPr>
          <w:rFonts w:ascii="Segoe UI" w:hAnsi="Segoe UI" w:cs="Segoe UI"/>
          <w:color w:val="000000" w:themeColor="text1"/>
          <w:sz w:val="20"/>
          <w:szCs w:val="20"/>
        </w:rPr>
      </w:pPr>
      <w:r>
        <w:rPr>
          <w:rFonts w:ascii="Verdana" w:hAnsi="Verdana"/>
          <w:color w:val="000000"/>
          <w:sz w:val="19"/>
          <w:szCs w:val="19"/>
          <w:shd w:val="clear" w:color="auto" w:fill="FFFFFF"/>
        </w:rPr>
        <w:t>P</w:t>
      </w:r>
      <w:r w:rsidRPr="00A8789A">
        <w:rPr>
          <w:rFonts w:ascii="Verdana" w:hAnsi="Verdana"/>
          <w:color w:val="000000"/>
          <w:sz w:val="19"/>
          <w:szCs w:val="19"/>
          <w:shd w:val="clear" w:color="auto" w:fill="FFFFFF"/>
        </w:rPr>
        <w:t>articipates in training and development of colleagues and support staff; plans for and manages support staff in the delivery of operational and processing services; translates and interprets written and verbal information.</w:t>
      </w:r>
    </w:p>
    <w:p w14:paraId="3A4E9ABF" w14:textId="502C5926" w:rsidR="00E22D9F" w:rsidRPr="009D10A0" w:rsidRDefault="00E22D9F" w:rsidP="00E22D9F">
      <w:pPr>
        <w:spacing w:after="0"/>
        <w:jc w:val="center"/>
        <w:rPr>
          <w:rFonts w:ascii="Segoe UI" w:hAnsi="Segoe UI" w:cs="Segoe UI"/>
          <w:b/>
          <w:i/>
          <w:color w:val="17365D" w:themeColor="text2" w:themeShade="BF"/>
          <w:sz w:val="20"/>
          <w:szCs w:val="20"/>
        </w:rPr>
      </w:pPr>
      <w:r w:rsidRPr="009D10A0">
        <w:rPr>
          <w:rFonts w:ascii="Segoe UI" w:hAnsi="Segoe UI" w:cs="Segoe UI"/>
          <w:noProof/>
          <w:color w:val="17365D" w:themeColor="text2" w:themeShade="BF"/>
          <w:sz w:val="20"/>
          <w:szCs w:val="20"/>
        </w:rPr>
        <mc:AlternateContent>
          <mc:Choice Requires="wps">
            <w:drawing>
              <wp:anchor distT="4294967295" distB="4294967295" distL="114300" distR="114300" simplePos="0" relativeHeight="251662848" behindDoc="0" locked="0" layoutInCell="1" allowOverlap="1" wp14:anchorId="55044A13" wp14:editId="4C6BD8C1">
                <wp:simplePos x="0" y="0"/>
                <wp:positionH relativeFrom="column">
                  <wp:posOffset>635</wp:posOffset>
                </wp:positionH>
                <wp:positionV relativeFrom="paragraph">
                  <wp:posOffset>205740</wp:posOffset>
                </wp:positionV>
                <wp:extent cx="6605905" cy="0"/>
                <wp:effectExtent l="0" t="19050" r="23495"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05905"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A6D3C5A" id="Straight Connector 4" o:spid="_x0000_s1026" style="position:absolute;z-index:251662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5pt,16.2pt" to="520.2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" strokecolor="#17365d [2415]" strokeweight="2.25pt">
                <o:lock v:ext="edit" shapetype="f"/>
              </v:line>
            </w:pict>
          </mc:Fallback>
        </mc:AlternateContent>
      </w:r>
      <w:r>
        <w:rPr>
          <w:rFonts w:ascii="Segoe UI" w:hAnsi="Segoe UI" w:cs="Segoe UI"/>
          <w:b/>
          <w:color w:val="17365D" w:themeColor="text2" w:themeShade="BF"/>
          <w:szCs w:val="20"/>
        </w:rPr>
        <w:t>CORE COMPETENCIES</w:t>
      </w:r>
    </w:p>
    <w:p w14:paraId="7493612F" w14:textId="77777777" w:rsidR="00E22D9F" w:rsidRPr="009D10A0" w:rsidRDefault="00E22D9F" w:rsidP="00E22D9F">
      <w:pPr>
        <w:spacing w:after="0"/>
        <w:jc w:val="both"/>
        <w:rPr>
          <w:rFonts w:ascii="Segoe UI" w:hAnsi="Segoe UI" w:cs="Segoe UI"/>
          <w:color w:val="000000" w:themeColor="text1"/>
          <w:sz w:val="14"/>
          <w:szCs w:val="20"/>
        </w:rPr>
      </w:pPr>
    </w:p>
    <w:p w14:paraId="473B2EAA" w14:textId="2850FC27" w:rsidR="00BF1D4A" w:rsidRPr="00483DE2" w:rsidRDefault="001E32A6" w:rsidP="007D5D5B">
      <w:pPr>
        <w:pStyle w:val="ListParagraph"/>
        <w:overflowPunct w:val="0"/>
        <w:autoSpaceDE w:val="0"/>
        <w:autoSpaceDN w:val="0"/>
        <w:adjustRightInd w:val="0"/>
        <w:spacing w:after="0"/>
        <w:ind w:left="360"/>
        <w:jc w:val="both"/>
        <w:rPr>
          <w:rFonts w:ascii="Segoe UI" w:hAnsi="Segoe UI" w:cs="Segoe UI"/>
          <w:sz w:val="20"/>
        </w:rPr>
      </w:pPr>
      <w:r w:rsidRPr="00483DE2">
        <w:rPr>
          <w:rFonts w:ascii="Segoe UI" w:hAnsi="Segoe UI" w:cs="Segoe UI"/>
          <w:sz w:val="20"/>
        </w:rPr>
        <w:t>~</w:t>
      </w:r>
      <w:r w:rsidR="00BF1D4A" w:rsidRPr="00483DE2">
        <w:rPr>
          <w:rFonts w:ascii="Segoe UI" w:hAnsi="Segoe UI" w:cs="Segoe UI"/>
          <w:sz w:val="20"/>
        </w:rPr>
        <w:t xml:space="preserve"> Operations Managem</w:t>
      </w:r>
      <w:r w:rsidR="00483DE2" w:rsidRPr="00483DE2">
        <w:rPr>
          <w:rFonts w:ascii="Segoe UI" w:hAnsi="Segoe UI" w:cs="Segoe UI"/>
          <w:sz w:val="20"/>
        </w:rPr>
        <w:t xml:space="preserve">ent </w:t>
      </w:r>
      <w:r w:rsidR="00483DE2" w:rsidRPr="00483DE2">
        <w:rPr>
          <w:rFonts w:ascii="Segoe UI" w:hAnsi="Segoe UI" w:cs="Segoe UI"/>
          <w:sz w:val="20"/>
        </w:rPr>
        <w:tab/>
      </w:r>
      <w:r w:rsidR="00483DE2" w:rsidRPr="00483DE2">
        <w:rPr>
          <w:rFonts w:ascii="Segoe UI" w:hAnsi="Segoe UI" w:cs="Segoe UI"/>
          <w:sz w:val="20"/>
        </w:rPr>
        <w:tab/>
      </w:r>
      <w:r w:rsidR="00483DE2" w:rsidRPr="00483DE2">
        <w:rPr>
          <w:rFonts w:ascii="Segoe UI" w:hAnsi="Segoe UI" w:cs="Segoe UI"/>
          <w:sz w:val="20"/>
        </w:rPr>
        <w:tab/>
        <w:t xml:space="preserve">                     ~ Resource Management</w:t>
      </w:r>
    </w:p>
    <w:p w14:paraId="5C1DB275" w14:textId="6F573015" w:rsidR="00BF1D4A" w:rsidRPr="00483DE2" w:rsidRDefault="00BF1D4A" w:rsidP="007D5D5B">
      <w:pPr>
        <w:pStyle w:val="ListParagraph"/>
        <w:overflowPunct w:val="0"/>
        <w:autoSpaceDE w:val="0"/>
        <w:autoSpaceDN w:val="0"/>
        <w:adjustRightInd w:val="0"/>
        <w:spacing w:after="0"/>
        <w:ind w:left="360"/>
        <w:jc w:val="both"/>
        <w:rPr>
          <w:rFonts w:ascii="Segoe UI" w:hAnsi="Segoe UI" w:cs="Segoe UI"/>
          <w:sz w:val="20"/>
        </w:rPr>
      </w:pPr>
      <w:r w:rsidRPr="00483DE2">
        <w:rPr>
          <w:rFonts w:ascii="Segoe UI" w:hAnsi="Segoe UI" w:cs="Segoe UI"/>
          <w:sz w:val="20"/>
        </w:rPr>
        <w:t>~ Relationship Management</w:t>
      </w:r>
      <w:r w:rsidRPr="00483DE2">
        <w:rPr>
          <w:rFonts w:ascii="Segoe UI" w:hAnsi="Segoe UI" w:cs="Segoe UI"/>
          <w:sz w:val="20"/>
        </w:rPr>
        <w:tab/>
      </w:r>
      <w:r w:rsidRPr="00483DE2">
        <w:rPr>
          <w:rFonts w:ascii="Segoe UI" w:hAnsi="Segoe UI" w:cs="Segoe UI"/>
          <w:sz w:val="20"/>
        </w:rPr>
        <w:tab/>
      </w:r>
      <w:r w:rsidRPr="00483DE2">
        <w:rPr>
          <w:rFonts w:ascii="Segoe UI" w:hAnsi="Segoe UI" w:cs="Segoe UI"/>
          <w:sz w:val="20"/>
        </w:rPr>
        <w:tab/>
      </w:r>
      <w:r w:rsidR="00483DE2" w:rsidRPr="00483DE2">
        <w:rPr>
          <w:rFonts w:ascii="Segoe UI" w:hAnsi="Segoe UI" w:cs="Segoe UI"/>
          <w:sz w:val="20"/>
        </w:rPr>
        <w:t xml:space="preserve">                     </w:t>
      </w:r>
      <w:r w:rsidRPr="00483DE2">
        <w:rPr>
          <w:rFonts w:ascii="Segoe UI" w:hAnsi="Segoe UI" w:cs="Segoe UI"/>
          <w:sz w:val="20"/>
        </w:rPr>
        <w:t xml:space="preserve">~ </w:t>
      </w:r>
      <w:r w:rsidR="00483DE2" w:rsidRPr="00483DE2">
        <w:rPr>
          <w:rFonts w:ascii="Segoe UI" w:hAnsi="Segoe UI" w:cs="Segoe UI"/>
          <w:sz w:val="20"/>
        </w:rPr>
        <w:t>Process Management</w:t>
      </w:r>
    </w:p>
    <w:p w14:paraId="62788920" w14:textId="45E61EB0" w:rsidR="00BF1D4A" w:rsidRPr="00483DE2" w:rsidRDefault="00BF1D4A" w:rsidP="007D5D5B">
      <w:pPr>
        <w:pStyle w:val="ListParagraph"/>
        <w:overflowPunct w:val="0"/>
        <w:autoSpaceDE w:val="0"/>
        <w:autoSpaceDN w:val="0"/>
        <w:adjustRightInd w:val="0"/>
        <w:spacing w:after="0"/>
        <w:ind w:left="360"/>
        <w:jc w:val="both"/>
        <w:rPr>
          <w:rFonts w:ascii="Segoe UI" w:hAnsi="Segoe UI" w:cs="Segoe UI"/>
          <w:sz w:val="20"/>
        </w:rPr>
      </w:pPr>
      <w:r w:rsidRPr="00483DE2">
        <w:rPr>
          <w:rFonts w:ascii="Segoe UI" w:hAnsi="Segoe UI" w:cs="Segoe UI"/>
          <w:sz w:val="20"/>
        </w:rPr>
        <w:t>~ Team Manage</w:t>
      </w:r>
      <w:r w:rsidR="00483DE2" w:rsidRPr="00483DE2">
        <w:rPr>
          <w:rFonts w:ascii="Segoe UI" w:hAnsi="Segoe UI" w:cs="Segoe UI"/>
          <w:sz w:val="20"/>
        </w:rPr>
        <w:t xml:space="preserve">ment </w:t>
      </w:r>
      <w:r w:rsidR="00483DE2" w:rsidRPr="00483DE2">
        <w:rPr>
          <w:rFonts w:ascii="Segoe UI" w:hAnsi="Segoe UI" w:cs="Segoe UI"/>
          <w:sz w:val="20"/>
        </w:rPr>
        <w:tab/>
      </w:r>
      <w:r w:rsidR="00483DE2" w:rsidRPr="00483DE2">
        <w:rPr>
          <w:rFonts w:ascii="Segoe UI" w:hAnsi="Segoe UI" w:cs="Segoe UI"/>
          <w:sz w:val="20"/>
        </w:rPr>
        <w:tab/>
      </w:r>
      <w:r w:rsidR="00483DE2" w:rsidRPr="00483DE2">
        <w:rPr>
          <w:rFonts w:ascii="Segoe UI" w:hAnsi="Segoe UI" w:cs="Segoe UI"/>
          <w:sz w:val="20"/>
        </w:rPr>
        <w:tab/>
        <w:t xml:space="preserve">                     ~ Analytical Skills </w:t>
      </w:r>
    </w:p>
    <w:p w14:paraId="26995320" w14:textId="6C3F62A6" w:rsidR="00BF1D4A" w:rsidRPr="00483DE2" w:rsidRDefault="00BF1D4A" w:rsidP="007D5D5B">
      <w:pPr>
        <w:pStyle w:val="ListParagraph"/>
        <w:overflowPunct w:val="0"/>
        <w:autoSpaceDE w:val="0"/>
        <w:autoSpaceDN w:val="0"/>
        <w:adjustRightInd w:val="0"/>
        <w:spacing w:after="0"/>
        <w:ind w:left="360"/>
        <w:jc w:val="both"/>
        <w:rPr>
          <w:rFonts w:ascii="Segoe UI" w:hAnsi="Segoe UI" w:cs="Segoe UI"/>
          <w:sz w:val="20"/>
        </w:rPr>
      </w:pPr>
      <w:r w:rsidRPr="00483DE2">
        <w:rPr>
          <w:rFonts w:ascii="Segoe UI" w:hAnsi="Segoe UI" w:cs="Segoe UI"/>
          <w:sz w:val="20"/>
        </w:rPr>
        <w:t>~ Customer Satisfacti</w:t>
      </w:r>
      <w:r w:rsidR="00483DE2" w:rsidRPr="00483DE2">
        <w:rPr>
          <w:rFonts w:ascii="Segoe UI" w:hAnsi="Segoe UI" w:cs="Segoe UI"/>
          <w:sz w:val="20"/>
        </w:rPr>
        <w:t xml:space="preserve">on </w:t>
      </w:r>
      <w:r w:rsidR="00483DE2" w:rsidRPr="00483DE2">
        <w:rPr>
          <w:rFonts w:ascii="Segoe UI" w:hAnsi="Segoe UI" w:cs="Segoe UI"/>
          <w:sz w:val="20"/>
        </w:rPr>
        <w:tab/>
      </w:r>
      <w:r w:rsidR="00483DE2" w:rsidRPr="00483DE2">
        <w:rPr>
          <w:rFonts w:ascii="Segoe UI" w:hAnsi="Segoe UI" w:cs="Segoe UI"/>
          <w:sz w:val="20"/>
        </w:rPr>
        <w:tab/>
      </w:r>
      <w:r w:rsidR="00483DE2" w:rsidRPr="00483DE2">
        <w:rPr>
          <w:rFonts w:ascii="Segoe UI" w:hAnsi="Segoe UI" w:cs="Segoe UI"/>
          <w:sz w:val="20"/>
        </w:rPr>
        <w:tab/>
        <w:t xml:space="preserve">                     ~ Grievances Handling</w:t>
      </w:r>
    </w:p>
    <w:p w14:paraId="6CC3B4B0" w14:textId="72E0143D" w:rsidR="00BF1D4A" w:rsidRPr="00483DE2" w:rsidRDefault="00483DE2" w:rsidP="007D5D5B">
      <w:pPr>
        <w:pStyle w:val="ListParagraph"/>
        <w:overflowPunct w:val="0"/>
        <w:autoSpaceDE w:val="0"/>
        <w:autoSpaceDN w:val="0"/>
        <w:adjustRightInd w:val="0"/>
        <w:spacing w:after="0"/>
        <w:ind w:left="360"/>
        <w:jc w:val="both"/>
        <w:rPr>
          <w:rFonts w:ascii="Segoe UI" w:hAnsi="Segoe UI" w:cs="Segoe UI"/>
          <w:sz w:val="20"/>
        </w:rPr>
      </w:pPr>
      <w:r w:rsidRPr="00483DE2">
        <w:rPr>
          <w:rFonts w:ascii="Segoe UI" w:hAnsi="Segoe UI" w:cs="Segoe UI"/>
          <w:sz w:val="20"/>
        </w:rPr>
        <w:t>~</w:t>
      </w:r>
      <w:r w:rsidR="007D5D5B">
        <w:rPr>
          <w:rFonts w:ascii="Segoe UI" w:hAnsi="Segoe UI" w:cs="Segoe UI"/>
          <w:sz w:val="20"/>
        </w:rPr>
        <w:t xml:space="preserve"> </w:t>
      </w:r>
      <w:r w:rsidR="00BF1D4A" w:rsidRPr="00483DE2">
        <w:rPr>
          <w:rFonts w:ascii="Segoe UI" w:hAnsi="Segoe UI" w:cs="Segoe UI"/>
          <w:sz w:val="20"/>
        </w:rPr>
        <w:t>Performance Management</w:t>
      </w:r>
      <w:r w:rsidRPr="00483DE2">
        <w:rPr>
          <w:rFonts w:ascii="Segoe UI" w:hAnsi="Segoe UI" w:cs="Segoe UI"/>
          <w:sz w:val="20"/>
        </w:rPr>
        <w:t xml:space="preserve">                                               ~ Grievance Handling</w:t>
      </w:r>
    </w:p>
    <w:p w14:paraId="62C3772F" w14:textId="77777777" w:rsidR="00571EC5" w:rsidRPr="00483DE2" w:rsidRDefault="00571EC5" w:rsidP="00E22D9F">
      <w:pPr>
        <w:spacing w:after="0"/>
        <w:rPr>
          <w:rFonts w:ascii="Segoe UI" w:hAnsi="Segoe UI" w:cs="Segoe UI"/>
          <w:color w:val="000000" w:themeColor="text1"/>
          <w:sz w:val="20"/>
          <w:szCs w:val="20"/>
        </w:rPr>
      </w:pPr>
    </w:p>
    <w:p w14:paraId="48DBC5DC" w14:textId="72EA061C" w:rsidR="0051550E" w:rsidRPr="00483DE2" w:rsidRDefault="00257B28" w:rsidP="00E22D9F">
      <w:pPr>
        <w:spacing w:after="0"/>
        <w:jc w:val="center"/>
        <w:rPr>
          <w:rFonts w:ascii="Segoe UI" w:hAnsi="Segoe UI" w:cs="Segoe UI"/>
          <w:b/>
          <w:i/>
          <w:color w:val="17365D" w:themeColor="text2" w:themeShade="BF"/>
          <w:sz w:val="20"/>
          <w:szCs w:val="20"/>
        </w:rPr>
      </w:pPr>
      <w:r w:rsidRPr="00483DE2">
        <w:rPr>
          <w:rFonts w:ascii="Segoe UI" w:hAnsi="Segoe UI" w:cs="Segoe UI"/>
          <w:b/>
          <w:color w:val="17365D" w:themeColor="text2" w:themeShade="BF"/>
          <w:szCs w:val="20"/>
        </w:rPr>
        <w:t>CAREER NARRATIVE</w:t>
      </w:r>
    </w:p>
    <w:p w14:paraId="32426768" w14:textId="16F96732" w:rsidR="0051550E" w:rsidRPr="00483DE2" w:rsidRDefault="00EC675C" w:rsidP="00E22D9F">
      <w:pPr>
        <w:spacing w:after="0"/>
        <w:jc w:val="both"/>
        <w:rPr>
          <w:rFonts w:ascii="Segoe UI" w:hAnsi="Segoe UI" w:cs="Segoe UI"/>
          <w:color w:val="000000" w:themeColor="text1"/>
          <w:sz w:val="14"/>
          <w:szCs w:val="20"/>
        </w:rPr>
      </w:pPr>
      <w:r w:rsidRPr="00483DE2">
        <w:rPr>
          <w:rFonts w:ascii="Segoe UI" w:hAnsi="Segoe UI" w:cs="Segoe UI"/>
          <w:noProof/>
          <w:color w:val="17365D" w:themeColor="text2" w:themeShade="BF"/>
          <w:sz w:val="20"/>
          <w:szCs w:val="20"/>
        </w:rPr>
        <mc:AlternateContent>
          <mc:Choice Requires="wps">
            <w:drawing>
              <wp:anchor distT="4294967295" distB="4294967295" distL="114300" distR="114300" simplePos="0" relativeHeight="251658240" behindDoc="0" locked="0" layoutInCell="1" allowOverlap="1" wp14:anchorId="76FB8186" wp14:editId="76757C0A">
                <wp:simplePos x="0" y="0"/>
                <wp:positionH relativeFrom="column">
                  <wp:posOffset>635</wp:posOffset>
                </wp:positionH>
                <wp:positionV relativeFrom="paragraph">
                  <wp:posOffset>10795</wp:posOffset>
                </wp:positionV>
                <wp:extent cx="6605905" cy="0"/>
                <wp:effectExtent l="0" t="19050" r="23495"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05905"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26979035" id="Straight Connector 8"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05pt,.85pt" to="520.2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" strokecolor="#17365d [2415]" strokeweight="2.25pt">
                <o:lock v:ext="edit" shapetype="f"/>
              </v:line>
            </w:pict>
          </mc:Fallback>
        </mc:AlternateContent>
      </w:r>
    </w:p>
    <w:p w14:paraId="1FB9F74D" w14:textId="1DAEA9B2" w:rsidR="007018F3" w:rsidRPr="00483DE2" w:rsidRDefault="00483DE2" w:rsidP="006F51F3">
      <w:pPr>
        <w:spacing w:after="0"/>
        <w:jc w:val="both"/>
        <w:rPr>
          <w:rFonts w:ascii="Segoe UI" w:eastAsia="Times New Roman" w:hAnsi="Segoe UI" w:cs="Segoe UI"/>
          <w:sz w:val="20"/>
          <w:szCs w:val="24"/>
        </w:rPr>
      </w:pPr>
      <w:r w:rsidRPr="00483DE2">
        <w:rPr>
          <w:rFonts w:ascii="Segoe UI" w:eastAsia="Cambria" w:hAnsi="Segoe UI" w:cs="Segoe UI"/>
          <w:b/>
          <w:sz w:val="20"/>
          <w:szCs w:val="20"/>
        </w:rPr>
        <w:t xml:space="preserve">SENIOR PROCESS EXECUTIVE </w:t>
      </w:r>
      <w:r w:rsidR="006F51F3" w:rsidRPr="00483DE2">
        <w:rPr>
          <w:rFonts w:ascii="Segoe UI" w:hAnsi="Segoe UI" w:cs="Segoe UI"/>
          <w:b/>
          <w:bCs/>
          <w:sz w:val="20"/>
          <w:szCs w:val="18"/>
        </w:rPr>
        <w:t xml:space="preserve">| </w:t>
      </w:r>
      <w:r w:rsidRPr="00483DE2">
        <w:rPr>
          <w:rFonts w:ascii="Segoe UI" w:eastAsia="Cambria" w:hAnsi="Segoe UI" w:cs="Segoe UI"/>
          <w:b/>
          <w:i/>
          <w:sz w:val="20"/>
          <w:szCs w:val="20"/>
        </w:rPr>
        <w:t>Abhinav Immigrations</w:t>
      </w:r>
      <w:r w:rsidR="006F51F3" w:rsidRPr="00483DE2">
        <w:rPr>
          <w:rFonts w:ascii="Segoe UI" w:eastAsia="Times New Roman" w:hAnsi="Segoe UI" w:cs="Segoe UI"/>
          <w:sz w:val="20"/>
          <w:szCs w:val="24"/>
        </w:rPr>
        <w:t>–</w:t>
      </w:r>
      <w:r w:rsidRPr="00483DE2">
        <w:rPr>
          <w:rFonts w:ascii="Segoe UI" w:eastAsia="Times New Roman" w:hAnsi="Segoe UI" w:cs="Segoe UI"/>
          <w:sz w:val="20"/>
          <w:szCs w:val="24"/>
        </w:rPr>
        <w:t xml:space="preserve"> Delhi</w:t>
      </w:r>
      <w:r w:rsidR="00711B2D" w:rsidRPr="00483DE2">
        <w:rPr>
          <w:rFonts w:ascii="Segoe UI" w:eastAsia="Times New Roman" w:hAnsi="Segoe UI" w:cs="Segoe UI"/>
          <w:sz w:val="20"/>
          <w:szCs w:val="24"/>
        </w:rPr>
        <w:t> India</w:t>
      </w:r>
      <w:r w:rsidR="006F51F3" w:rsidRPr="00483DE2">
        <w:rPr>
          <w:rFonts w:ascii="Segoe UI" w:eastAsia="Times New Roman" w:hAnsi="Segoe UI" w:cs="Segoe UI"/>
          <w:sz w:val="20"/>
          <w:szCs w:val="24"/>
        </w:rPr>
        <w:tab/>
      </w:r>
      <w:r w:rsidR="006F51F3" w:rsidRPr="00483DE2">
        <w:rPr>
          <w:rFonts w:ascii="Segoe UI" w:eastAsia="Times New Roman" w:hAnsi="Segoe UI" w:cs="Segoe UI"/>
          <w:sz w:val="20"/>
          <w:szCs w:val="24"/>
        </w:rPr>
        <w:tab/>
      </w:r>
      <w:r w:rsidR="00F074F6" w:rsidRPr="00483DE2">
        <w:rPr>
          <w:rFonts w:ascii="Segoe UI" w:hAnsi="Segoe UI" w:cs="Segoe UI"/>
          <w:b/>
          <w:bCs/>
          <w:i/>
          <w:sz w:val="20"/>
          <w:szCs w:val="20"/>
        </w:rPr>
        <w:tab/>
      </w:r>
      <w:r w:rsidRPr="00483DE2">
        <w:rPr>
          <w:rFonts w:ascii="Segoe UI" w:hAnsi="Segoe UI" w:cs="Segoe UI"/>
          <w:b/>
          <w:bCs/>
          <w:iCs/>
          <w:sz w:val="20"/>
          <w:szCs w:val="20"/>
        </w:rPr>
        <w:t>Sep 2020</w:t>
      </w:r>
      <w:r w:rsidR="00F074F6" w:rsidRPr="00483DE2">
        <w:rPr>
          <w:rFonts w:ascii="Segoe UI" w:hAnsi="Segoe UI" w:cs="Segoe UI"/>
          <w:b/>
          <w:bCs/>
          <w:iCs/>
          <w:sz w:val="20"/>
          <w:szCs w:val="20"/>
        </w:rPr>
        <w:t xml:space="preserve"> </w:t>
      </w:r>
      <w:r w:rsidR="00545EC8" w:rsidRPr="00483DE2">
        <w:rPr>
          <w:rFonts w:ascii="Segoe UI" w:hAnsi="Segoe UI" w:cs="Segoe UI"/>
          <w:b/>
          <w:bCs/>
          <w:iCs/>
          <w:sz w:val="20"/>
          <w:szCs w:val="20"/>
        </w:rPr>
        <w:t>till date</w:t>
      </w:r>
    </w:p>
    <w:p w14:paraId="407199EC" w14:textId="32901C9A" w:rsidR="002F476C" w:rsidRPr="00483DE2" w:rsidRDefault="002F476C" w:rsidP="00E22D9F">
      <w:pPr>
        <w:spacing w:after="0"/>
        <w:jc w:val="both"/>
        <w:rPr>
          <w:rFonts w:ascii="Segoe UI" w:eastAsia="Times New Roman" w:hAnsi="Segoe UI" w:cs="Segoe UI"/>
          <w:sz w:val="20"/>
          <w:szCs w:val="24"/>
        </w:rPr>
      </w:pPr>
      <w:r w:rsidRPr="00483DE2">
        <w:rPr>
          <w:rFonts w:ascii="Segoe UI" w:eastAsia="Times New Roman" w:hAnsi="Segoe UI" w:cs="Segoe UI"/>
          <w:b/>
          <w:sz w:val="20"/>
          <w:szCs w:val="24"/>
        </w:rPr>
        <w:t>Main Duties:</w:t>
      </w:r>
    </w:p>
    <w:p w14:paraId="4824235C" w14:textId="4AFE8D26" w:rsidR="00483DE2" w:rsidRPr="00483DE2" w:rsidRDefault="007D5D5B" w:rsidP="00483DE2">
      <w:pPr>
        <w:pStyle w:val="ListParagraph"/>
        <w:numPr>
          <w:ilvl w:val="0"/>
          <w:numId w:val="43"/>
        </w:numPr>
        <w:spacing w:after="0"/>
        <w:jc w:val="both"/>
        <w:rPr>
          <w:rFonts w:ascii="Segoe UI" w:hAnsi="Segoe UI" w:cs="Segoe UI"/>
          <w:bCs/>
          <w:sz w:val="20"/>
          <w:szCs w:val="18"/>
        </w:rPr>
      </w:pPr>
      <w:r w:rsidRPr="007D5D5B">
        <w:rPr>
          <w:rFonts w:ascii="Segoe UI" w:hAnsi="Segoe UI" w:cs="Segoe UI"/>
          <w:bCs/>
          <w:sz w:val="20"/>
          <w:szCs w:val="18"/>
        </w:rPr>
        <w:t>Keeping customers updated on the status of their applications and providing information about the process, requirements, and fees</w:t>
      </w:r>
    </w:p>
    <w:p w14:paraId="2D6D60B5"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Meeting with prospective and extant clients to gauge which services they require.</w:t>
      </w:r>
    </w:p>
    <w:p w14:paraId="3AB389C3" w14:textId="77777777" w:rsidR="007D5D5B" w:rsidRDefault="007D5D5B" w:rsidP="00483DE2">
      <w:pPr>
        <w:pStyle w:val="ListParagraph"/>
        <w:numPr>
          <w:ilvl w:val="0"/>
          <w:numId w:val="43"/>
        </w:numPr>
        <w:spacing w:after="0"/>
        <w:jc w:val="both"/>
        <w:rPr>
          <w:rFonts w:ascii="Segoe UI" w:hAnsi="Segoe UI" w:cs="Segoe UI"/>
          <w:bCs/>
          <w:sz w:val="20"/>
          <w:szCs w:val="18"/>
        </w:rPr>
      </w:pPr>
      <w:r w:rsidRPr="007D5D5B">
        <w:rPr>
          <w:rFonts w:ascii="Segoe UI" w:hAnsi="Segoe UI" w:cs="Segoe UI"/>
          <w:bCs/>
          <w:sz w:val="20"/>
          <w:szCs w:val="18"/>
        </w:rPr>
        <w:t>Regularly reviewing visa documentation to ensure accuracy and completeness</w:t>
      </w:r>
    </w:p>
    <w:p w14:paraId="6EF87513" w14:textId="4D651A6C"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Assisting clients with the completion of paperwork, and ensuring that this is submitted on time.</w:t>
      </w:r>
    </w:p>
    <w:p w14:paraId="4CB04859"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Verifying the authenticity of paperwork and supporting documents.</w:t>
      </w:r>
    </w:p>
    <w:p w14:paraId="21D44E48" w14:textId="77777777" w:rsid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Ensuring that pets undergo medical checkups, and then making appropriate accommodations to ensure that they are transported in a safe and legal manner.</w:t>
      </w:r>
    </w:p>
    <w:p w14:paraId="0EB3485D" w14:textId="54E60B22" w:rsidR="007D5D5B" w:rsidRPr="00483DE2" w:rsidRDefault="007D5D5B" w:rsidP="00483DE2">
      <w:pPr>
        <w:pStyle w:val="ListParagraph"/>
        <w:numPr>
          <w:ilvl w:val="0"/>
          <w:numId w:val="43"/>
        </w:numPr>
        <w:spacing w:after="0"/>
        <w:jc w:val="both"/>
        <w:rPr>
          <w:rFonts w:ascii="Segoe UI" w:hAnsi="Segoe UI" w:cs="Segoe UI"/>
          <w:bCs/>
          <w:sz w:val="20"/>
          <w:szCs w:val="18"/>
        </w:rPr>
      </w:pPr>
      <w:r w:rsidRPr="007D5D5B">
        <w:rPr>
          <w:rFonts w:ascii="Segoe UI" w:hAnsi="Segoe UI" w:cs="Segoe UI"/>
          <w:bCs/>
          <w:sz w:val="20"/>
          <w:szCs w:val="18"/>
        </w:rPr>
        <w:t>Keeping accurate and organized records of all applications, approvals, rejections, and related correspondence</w:t>
      </w:r>
    </w:p>
    <w:p w14:paraId="732BA9DA"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lastRenderedPageBreak/>
        <w:t>Preparing and providing invoices for your services.</w:t>
      </w:r>
    </w:p>
    <w:p w14:paraId="1A7FE3D1" w14:textId="5624B40E" w:rsidR="00D5131C" w:rsidRPr="00341731" w:rsidRDefault="00D5131C" w:rsidP="00E22D9F">
      <w:pPr>
        <w:spacing w:after="0"/>
        <w:jc w:val="both"/>
        <w:rPr>
          <w:rFonts w:ascii="Segoe UI" w:hAnsi="Segoe UI" w:cs="Segoe UI"/>
          <w:color w:val="000000" w:themeColor="text1"/>
          <w:sz w:val="20"/>
          <w:szCs w:val="20"/>
        </w:rPr>
      </w:pPr>
    </w:p>
    <w:p w14:paraId="08AD36AD" w14:textId="132C69A2" w:rsidR="00397914" w:rsidRPr="00341731" w:rsidRDefault="00483DE2" w:rsidP="006F51F3">
      <w:pPr>
        <w:spacing w:after="0"/>
        <w:jc w:val="both"/>
        <w:rPr>
          <w:rFonts w:ascii="Segoe UI" w:eastAsia="Times New Roman" w:hAnsi="Segoe UI" w:cs="Segoe UI"/>
          <w:b/>
          <w:iCs/>
          <w:sz w:val="20"/>
          <w:szCs w:val="24"/>
        </w:rPr>
      </w:pPr>
      <w:r w:rsidRPr="00341731">
        <w:rPr>
          <w:rFonts w:ascii="Segoe UI" w:eastAsia="Cambria" w:hAnsi="Segoe UI" w:cs="Segoe UI"/>
          <w:b/>
          <w:sz w:val="20"/>
          <w:szCs w:val="20"/>
        </w:rPr>
        <w:t xml:space="preserve">PROCESS EXECUTIVE </w:t>
      </w:r>
      <w:r w:rsidR="006F51F3" w:rsidRPr="00341731">
        <w:rPr>
          <w:rFonts w:ascii="Segoe UI" w:hAnsi="Segoe UI" w:cs="Segoe UI"/>
          <w:b/>
          <w:bCs/>
          <w:sz w:val="20"/>
          <w:szCs w:val="18"/>
        </w:rPr>
        <w:t>|</w:t>
      </w:r>
      <w:r w:rsidRPr="00341731">
        <w:rPr>
          <w:rFonts w:ascii="Segoe UI" w:eastAsia="Cambria" w:hAnsi="Segoe UI" w:cs="Segoe UI"/>
          <w:b/>
          <w:i/>
          <w:sz w:val="20"/>
          <w:szCs w:val="20"/>
        </w:rPr>
        <w:t xml:space="preserve">Oceans Outsourcing </w:t>
      </w:r>
      <w:r w:rsidR="007D5D5B">
        <w:rPr>
          <w:rFonts w:ascii="Segoe UI" w:eastAsia="Cambria" w:hAnsi="Segoe UI" w:cs="Segoe UI"/>
          <w:b/>
          <w:i/>
          <w:sz w:val="20"/>
          <w:szCs w:val="20"/>
        </w:rPr>
        <w:t>Solutions</w:t>
      </w:r>
      <w:r w:rsidRPr="00341731">
        <w:rPr>
          <w:rFonts w:ascii="Segoe UI" w:eastAsia="Cambria" w:hAnsi="Segoe UI" w:cs="Segoe UI"/>
          <w:b/>
          <w:i/>
          <w:sz w:val="20"/>
          <w:szCs w:val="20"/>
        </w:rPr>
        <w:t xml:space="preserve"> Pvt Ltd </w:t>
      </w:r>
      <w:r w:rsidR="006F51F3" w:rsidRPr="00341731">
        <w:rPr>
          <w:rFonts w:ascii="Segoe UI" w:eastAsia="Times New Roman" w:hAnsi="Segoe UI" w:cs="Segoe UI"/>
          <w:sz w:val="20"/>
          <w:szCs w:val="24"/>
        </w:rPr>
        <w:t>–</w:t>
      </w:r>
      <w:r w:rsidR="009A4161">
        <w:rPr>
          <w:rFonts w:ascii="Segoe UI" w:eastAsia="Times New Roman" w:hAnsi="Segoe UI" w:cs="Segoe UI"/>
          <w:sz w:val="20"/>
          <w:szCs w:val="24"/>
        </w:rPr>
        <w:t xml:space="preserve"> Delhi </w:t>
      </w:r>
      <w:proofErr w:type="gramStart"/>
      <w:r w:rsidR="009A4161">
        <w:rPr>
          <w:rFonts w:ascii="Segoe UI" w:eastAsia="Times New Roman" w:hAnsi="Segoe UI" w:cs="Segoe UI"/>
          <w:sz w:val="20"/>
          <w:szCs w:val="24"/>
        </w:rPr>
        <w:t xml:space="preserve">- </w:t>
      </w:r>
      <w:r w:rsidR="00397914" w:rsidRPr="00341731">
        <w:rPr>
          <w:rFonts w:ascii="Segoe UI" w:eastAsia="Times New Roman" w:hAnsi="Segoe UI" w:cs="Segoe UI"/>
          <w:sz w:val="20"/>
          <w:szCs w:val="24"/>
        </w:rPr>
        <w:t> </w:t>
      </w:r>
      <w:r w:rsidR="00EF70F8" w:rsidRPr="00341731">
        <w:rPr>
          <w:rFonts w:ascii="Segoe UI" w:eastAsia="Times New Roman" w:hAnsi="Segoe UI" w:cs="Segoe UI"/>
          <w:sz w:val="20"/>
          <w:szCs w:val="24"/>
        </w:rPr>
        <w:t>India</w:t>
      </w:r>
      <w:proofErr w:type="gramEnd"/>
      <w:r w:rsidR="006F51F3" w:rsidRPr="00341731">
        <w:rPr>
          <w:rFonts w:ascii="Segoe UI" w:eastAsia="Times New Roman" w:hAnsi="Segoe UI" w:cs="Segoe UI"/>
          <w:sz w:val="20"/>
          <w:szCs w:val="24"/>
        </w:rPr>
        <w:tab/>
      </w:r>
      <w:r w:rsidR="006F51F3" w:rsidRPr="00341731">
        <w:rPr>
          <w:rFonts w:ascii="Segoe UI" w:eastAsia="Times New Roman" w:hAnsi="Segoe UI" w:cs="Segoe UI"/>
          <w:sz w:val="20"/>
          <w:szCs w:val="24"/>
        </w:rPr>
        <w:tab/>
      </w:r>
      <w:r w:rsidRPr="00341731">
        <w:rPr>
          <w:rFonts w:ascii="Segoe UI" w:hAnsi="Segoe UI" w:cs="Segoe UI"/>
          <w:b/>
          <w:bCs/>
          <w:iCs/>
          <w:sz w:val="20"/>
          <w:szCs w:val="20"/>
          <w:lang w:val="en-IN"/>
        </w:rPr>
        <w:t>Apr 2017</w:t>
      </w:r>
      <w:r w:rsidR="009606BB" w:rsidRPr="00341731">
        <w:rPr>
          <w:rFonts w:ascii="Segoe UI" w:hAnsi="Segoe UI" w:cs="Segoe UI"/>
          <w:b/>
          <w:bCs/>
          <w:iCs/>
          <w:sz w:val="20"/>
          <w:szCs w:val="20"/>
          <w:lang w:val="en-IN"/>
        </w:rPr>
        <w:t xml:space="preserve"> –</w:t>
      </w:r>
      <w:r w:rsidR="00264781" w:rsidRPr="00341731">
        <w:rPr>
          <w:rFonts w:ascii="Segoe UI" w:hAnsi="Segoe UI" w:cs="Segoe UI"/>
          <w:b/>
          <w:bCs/>
          <w:iCs/>
          <w:sz w:val="20"/>
          <w:szCs w:val="20"/>
          <w:lang w:val="en-IN"/>
        </w:rPr>
        <w:t xml:space="preserve"> </w:t>
      </w:r>
      <w:r w:rsidRPr="00341731">
        <w:rPr>
          <w:rFonts w:ascii="Segoe UI" w:hAnsi="Segoe UI" w:cs="Segoe UI"/>
          <w:b/>
          <w:bCs/>
          <w:iCs/>
          <w:sz w:val="20"/>
          <w:szCs w:val="20"/>
          <w:lang w:val="en-IN"/>
        </w:rPr>
        <w:t>S</w:t>
      </w:r>
      <w:r w:rsidR="00341731">
        <w:rPr>
          <w:rFonts w:ascii="Segoe UI" w:hAnsi="Segoe UI" w:cs="Segoe UI"/>
          <w:b/>
          <w:bCs/>
          <w:iCs/>
          <w:sz w:val="20"/>
          <w:szCs w:val="20"/>
          <w:lang w:val="en-IN"/>
        </w:rPr>
        <w:t>e</w:t>
      </w:r>
      <w:r w:rsidRPr="00341731">
        <w:rPr>
          <w:rFonts w:ascii="Segoe UI" w:hAnsi="Segoe UI" w:cs="Segoe UI"/>
          <w:b/>
          <w:bCs/>
          <w:iCs/>
          <w:sz w:val="20"/>
          <w:szCs w:val="20"/>
          <w:lang w:val="en-IN"/>
        </w:rPr>
        <w:t>p 2020</w:t>
      </w:r>
    </w:p>
    <w:p w14:paraId="2E6E4B72" w14:textId="77777777" w:rsidR="00397914" w:rsidRPr="00341731" w:rsidRDefault="00397914" w:rsidP="00E22D9F">
      <w:pPr>
        <w:spacing w:after="0"/>
        <w:jc w:val="both"/>
        <w:rPr>
          <w:rFonts w:ascii="Segoe UI" w:eastAsia="Times New Roman" w:hAnsi="Segoe UI" w:cs="Segoe UI"/>
          <w:sz w:val="20"/>
          <w:szCs w:val="24"/>
        </w:rPr>
      </w:pPr>
      <w:r w:rsidRPr="00341731">
        <w:rPr>
          <w:rFonts w:ascii="Segoe UI" w:eastAsia="Times New Roman" w:hAnsi="Segoe UI" w:cs="Segoe UI"/>
          <w:b/>
          <w:sz w:val="20"/>
          <w:szCs w:val="24"/>
        </w:rPr>
        <w:t>Main Duties:</w:t>
      </w:r>
    </w:p>
    <w:p w14:paraId="5AF8F3C8"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Keeping up-to-date with alterations to immigration laws.</w:t>
      </w:r>
    </w:p>
    <w:p w14:paraId="1BAD1501"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Meeting with prospective and extant clients to gauge which services they require.</w:t>
      </w:r>
    </w:p>
    <w:p w14:paraId="5A0B7691"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Providing clients with all pertinent documentation.</w:t>
      </w:r>
    </w:p>
    <w:p w14:paraId="04D08327"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Assisting clients with the completion of paperwork, and ensuring that this is submitted on time.</w:t>
      </w:r>
    </w:p>
    <w:p w14:paraId="4E4426EA"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Verifying the authenticity of paperwork and supporting documents.</w:t>
      </w:r>
    </w:p>
    <w:p w14:paraId="2795BE3E"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Ensuring that pets undergo medical checkups, and then making appropriate accommodations to ensure that they are transported in a safe and legal manner.</w:t>
      </w:r>
    </w:p>
    <w:p w14:paraId="36B02531"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Helping clients to find appropriate shipping solutions.</w:t>
      </w:r>
    </w:p>
    <w:p w14:paraId="1E8FAC62" w14:textId="77777777" w:rsidR="00483DE2" w:rsidRPr="00483DE2" w:rsidRDefault="00483DE2" w:rsidP="00483DE2">
      <w:pPr>
        <w:pStyle w:val="ListParagraph"/>
        <w:numPr>
          <w:ilvl w:val="0"/>
          <w:numId w:val="43"/>
        </w:numPr>
        <w:spacing w:after="0"/>
        <w:jc w:val="both"/>
        <w:rPr>
          <w:rFonts w:ascii="Segoe UI" w:hAnsi="Segoe UI" w:cs="Segoe UI"/>
          <w:bCs/>
          <w:sz w:val="20"/>
          <w:szCs w:val="18"/>
        </w:rPr>
      </w:pPr>
      <w:r w:rsidRPr="00483DE2">
        <w:rPr>
          <w:rFonts w:ascii="Segoe UI" w:hAnsi="Segoe UI" w:cs="Segoe UI"/>
          <w:bCs/>
          <w:sz w:val="20"/>
          <w:szCs w:val="18"/>
        </w:rPr>
        <w:t>Preparing and providing invoices for your services.</w:t>
      </w:r>
    </w:p>
    <w:p w14:paraId="0D803F60" w14:textId="77777777" w:rsidR="009A4161" w:rsidRDefault="009A4161" w:rsidP="009A4161">
      <w:pPr>
        <w:spacing w:after="0"/>
        <w:jc w:val="both"/>
        <w:rPr>
          <w:rFonts w:ascii="Segoe UI" w:eastAsia="Cambria" w:hAnsi="Segoe UI" w:cs="Segoe UI"/>
          <w:b/>
          <w:sz w:val="20"/>
          <w:szCs w:val="20"/>
        </w:rPr>
      </w:pPr>
    </w:p>
    <w:p w14:paraId="6D66E1B2" w14:textId="260448CA" w:rsidR="009A4161" w:rsidRPr="00341731" w:rsidRDefault="009A4161" w:rsidP="009A4161">
      <w:pPr>
        <w:spacing w:after="0"/>
        <w:jc w:val="both"/>
        <w:rPr>
          <w:rFonts w:ascii="Segoe UI" w:eastAsia="Times New Roman" w:hAnsi="Segoe UI" w:cs="Segoe UI"/>
          <w:b/>
          <w:iCs/>
          <w:sz w:val="20"/>
          <w:szCs w:val="24"/>
        </w:rPr>
      </w:pPr>
      <w:r w:rsidRPr="00341731">
        <w:rPr>
          <w:rFonts w:ascii="Segoe UI" w:eastAsia="Cambria" w:hAnsi="Segoe UI" w:cs="Segoe UI"/>
          <w:b/>
          <w:sz w:val="20"/>
          <w:szCs w:val="20"/>
        </w:rPr>
        <w:t>EXECUTIVE</w:t>
      </w:r>
      <w:r>
        <w:rPr>
          <w:rFonts w:ascii="Segoe UI" w:eastAsia="Cambria" w:hAnsi="Segoe UI" w:cs="Segoe UI"/>
          <w:b/>
          <w:sz w:val="20"/>
          <w:szCs w:val="20"/>
        </w:rPr>
        <w:t xml:space="preserve"> OPERATIONS</w:t>
      </w:r>
      <w:r w:rsidRPr="00341731">
        <w:rPr>
          <w:rFonts w:ascii="Segoe UI" w:eastAsia="Cambria" w:hAnsi="Segoe UI" w:cs="Segoe UI"/>
          <w:b/>
          <w:sz w:val="20"/>
          <w:szCs w:val="20"/>
        </w:rPr>
        <w:t xml:space="preserve"> </w:t>
      </w:r>
      <w:r w:rsidRPr="00341731">
        <w:rPr>
          <w:rFonts w:ascii="Segoe UI" w:hAnsi="Segoe UI" w:cs="Segoe UI"/>
          <w:b/>
          <w:bCs/>
          <w:sz w:val="20"/>
          <w:szCs w:val="18"/>
        </w:rPr>
        <w:t>|</w:t>
      </w:r>
      <w:r>
        <w:rPr>
          <w:rFonts w:ascii="Segoe UI" w:eastAsia="Cambria" w:hAnsi="Segoe UI" w:cs="Segoe UI"/>
          <w:b/>
          <w:i/>
          <w:sz w:val="20"/>
          <w:szCs w:val="20"/>
        </w:rPr>
        <w:t xml:space="preserve"> TeamLease </w:t>
      </w:r>
      <w:r w:rsidRPr="00341731">
        <w:rPr>
          <w:rFonts w:ascii="Segoe UI" w:eastAsia="Times New Roman" w:hAnsi="Segoe UI" w:cs="Segoe UI"/>
          <w:sz w:val="20"/>
          <w:szCs w:val="24"/>
        </w:rPr>
        <w:t>–</w:t>
      </w:r>
      <w:r>
        <w:rPr>
          <w:rFonts w:ascii="Segoe UI" w:eastAsia="Times New Roman" w:hAnsi="Segoe UI" w:cs="Segoe UI"/>
          <w:sz w:val="20"/>
          <w:szCs w:val="24"/>
        </w:rPr>
        <w:t xml:space="preserve"> Gurgaon -</w:t>
      </w:r>
      <w:r w:rsidRPr="00341731">
        <w:rPr>
          <w:rFonts w:ascii="Segoe UI" w:eastAsia="Times New Roman" w:hAnsi="Segoe UI" w:cs="Segoe UI"/>
          <w:sz w:val="20"/>
          <w:szCs w:val="24"/>
        </w:rPr>
        <w:t> India</w:t>
      </w:r>
      <w:r w:rsidRPr="00341731">
        <w:rPr>
          <w:rFonts w:ascii="Segoe UI" w:eastAsia="Times New Roman" w:hAnsi="Segoe UI" w:cs="Segoe UI"/>
          <w:sz w:val="20"/>
          <w:szCs w:val="24"/>
        </w:rPr>
        <w:tab/>
      </w:r>
      <w:r w:rsidRPr="00341731">
        <w:rPr>
          <w:rFonts w:ascii="Segoe UI" w:eastAsia="Times New Roman" w:hAnsi="Segoe UI" w:cs="Segoe UI"/>
          <w:sz w:val="20"/>
          <w:szCs w:val="24"/>
        </w:rPr>
        <w:tab/>
      </w:r>
      <w:r>
        <w:rPr>
          <w:rFonts w:ascii="Segoe UI" w:eastAsia="Times New Roman" w:hAnsi="Segoe UI" w:cs="Segoe UI"/>
          <w:sz w:val="20"/>
          <w:szCs w:val="24"/>
        </w:rPr>
        <w:t xml:space="preserve">                          </w:t>
      </w:r>
      <w:r>
        <w:rPr>
          <w:rFonts w:ascii="Segoe UI" w:hAnsi="Segoe UI" w:cs="Segoe UI"/>
          <w:b/>
          <w:bCs/>
          <w:iCs/>
          <w:sz w:val="20"/>
          <w:szCs w:val="20"/>
          <w:lang w:val="en-IN"/>
        </w:rPr>
        <w:t>Jun</w:t>
      </w:r>
      <w:r w:rsidRPr="00341731">
        <w:rPr>
          <w:rFonts w:ascii="Segoe UI" w:hAnsi="Segoe UI" w:cs="Segoe UI"/>
          <w:b/>
          <w:bCs/>
          <w:iCs/>
          <w:sz w:val="20"/>
          <w:szCs w:val="20"/>
          <w:lang w:val="en-IN"/>
        </w:rPr>
        <w:t xml:space="preserve"> 201</w:t>
      </w:r>
      <w:r>
        <w:rPr>
          <w:rFonts w:ascii="Segoe UI" w:hAnsi="Segoe UI" w:cs="Segoe UI"/>
          <w:b/>
          <w:bCs/>
          <w:iCs/>
          <w:sz w:val="20"/>
          <w:szCs w:val="20"/>
          <w:lang w:val="en-IN"/>
        </w:rPr>
        <w:t>6</w:t>
      </w:r>
      <w:r w:rsidRPr="00341731">
        <w:rPr>
          <w:rFonts w:ascii="Segoe UI" w:hAnsi="Segoe UI" w:cs="Segoe UI"/>
          <w:b/>
          <w:bCs/>
          <w:iCs/>
          <w:sz w:val="20"/>
          <w:szCs w:val="20"/>
          <w:lang w:val="en-IN"/>
        </w:rPr>
        <w:t xml:space="preserve"> – </w:t>
      </w:r>
      <w:r>
        <w:rPr>
          <w:rFonts w:ascii="Segoe UI" w:hAnsi="Segoe UI" w:cs="Segoe UI"/>
          <w:b/>
          <w:bCs/>
          <w:iCs/>
          <w:sz w:val="20"/>
          <w:szCs w:val="20"/>
          <w:lang w:val="en-IN"/>
        </w:rPr>
        <w:t>Apr</w:t>
      </w:r>
      <w:r w:rsidRPr="00341731">
        <w:rPr>
          <w:rFonts w:ascii="Segoe UI" w:hAnsi="Segoe UI" w:cs="Segoe UI"/>
          <w:b/>
          <w:bCs/>
          <w:iCs/>
          <w:sz w:val="20"/>
          <w:szCs w:val="20"/>
          <w:lang w:val="en-IN"/>
        </w:rPr>
        <w:t xml:space="preserve"> 2020</w:t>
      </w:r>
    </w:p>
    <w:p w14:paraId="1EED556A" w14:textId="77777777" w:rsidR="009A4161" w:rsidRPr="00341731" w:rsidRDefault="009A4161" w:rsidP="009A4161">
      <w:pPr>
        <w:spacing w:after="0"/>
        <w:jc w:val="both"/>
        <w:rPr>
          <w:rFonts w:ascii="Segoe UI" w:eastAsia="Times New Roman" w:hAnsi="Segoe UI" w:cs="Segoe UI"/>
          <w:sz w:val="20"/>
          <w:szCs w:val="24"/>
        </w:rPr>
      </w:pPr>
      <w:r w:rsidRPr="00341731">
        <w:rPr>
          <w:rFonts w:ascii="Segoe UI" w:eastAsia="Times New Roman" w:hAnsi="Segoe UI" w:cs="Segoe UI"/>
          <w:b/>
          <w:sz w:val="20"/>
          <w:szCs w:val="24"/>
        </w:rPr>
        <w:t>Main Duties:</w:t>
      </w:r>
    </w:p>
    <w:p w14:paraId="11F27EC7" w14:textId="48B20C8A" w:rsidR="009A4161" w:rsidRPr="00483DE2"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Identifying new markets and sales opportunities, developing and executing sales strategies, and planning and strategizing sales goals</w:t>
      </w:r>
      <w:r>
        <w:rPr>
          <w:rFonts w:ascii="Segoe UI" w:hAnsi="Segoe UI" w:cs="Segoe UI"/>
          <w:bCs/>
          <w:sz w:val="20"/>
          <w:szCs w:val="18"/>
        </w:rPr>
        <w:t xml:space="preserve"> for the Go </w:t>
      </w:r>
      <w:proofErr w:type="spellStart"/>
      <w:r>
        <w:rPr>
          <w:rFonts w:ascii="Segoe UI" w:hAnsi="Segoe UI" w:cs="Segoe UI"/>
          <w:bCs/>
          <w:sz w:val="20"/>
          <w:szCs w:val="18"/>
        </w:rPr>
        <w:t>Ibibo</w:t>
      </w:r>
      <w:proofErr w:type="spellEnd"/>
      <w:r>
        <w:rPr>
          <w:rFonts w:ascii="Segoe UI" w:hAnsi="Segoe UI" w:cs="Segoe UI"/>
          <w:bCs/>
          <w:sz w:val="20"/>
          <w:szCs w:val="18"/>
        </w:rPr>
        <w:t xml:space="preserve"> Domain</w:t>
      </w:r>
    </w:p>
    <w:p w14:paraId="1EF665C5" w14:textId="6C9E6EBC" w:rsidR="009A4161"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Developing and maintaining relationships with travel agents, corporate clients, and other potential clients</w:t>
      </w:r>
    </w:p>
    <w:p w14:paraId="625D921D" w14:textId="41F92A6C" w:rsidR="009A4161"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Negotiating contracts and agreements for events, conferences, and group booking</w:t>
      </w:r>
    </w:p>
    <w:p w14:paraId="797B48B2" w14:textId="499A6207" w:rsidR="009A4161" w:rsidRPr="00483DE2"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Coordinating with other departments and leaders, particularly the hotel revenue manager</w:t>
      </w:r>
    </w:p>
    <w:p w14:paraId="6F8C563C" w14:textId="77777777" w:rsidR="009A4161" w:rsidRDefault="009A4161" w:rsidP="009A4161">
      <w:pPr>
        <w:spacing w:after="0"/>
        <w:jc w:val="both"/>
        <w:rPr>
          <w:rFonts w:ascii="Segoe UI" w:eastAsia="Cambria" w:hAnsi="Segoe UI" w:cs="Segoe UI"/>
          <w:b/>
          <w:sz w:val="20"/>
          <w:szCs w:val="20"/>
        </w:rPr>
      </w:pPr>
    </w:p>
    <w:p w14:paraId="0AC7F670" w14:textId="164EFEA9" w:rsidR="009A4161" w:rsidRPr="00341731" w:rsidRDefault="009A4161" w:rsidP="009A4161">
      <w:pPr>
        <w:spacing w:after="0"/>
        <w:jc w:val="both"/>
        <w:rPr>
          <w:rFonts w:ascii="Segoe UI" w:eastAsia="Times New Roman" w:hAnsi="Segoe UI" w:cs="Segoe UI"/>
          <w:b/>
          <w:iCs/>
          <w:sz w:val="20"/>
          <w:szCs w:val="24"/>
        </w:rPr>
      </w:pPr>
      <w:r w:rsidRPr="00341731">
        <w:rPr>
          <w:rFonts w:ascii="Segoe UI" w:eastAsia="Cambria" w:hAnsi="Segoe UI" w:cs="Segoe UI"/>
          <w:b/>
          <w:sz w:val="20"/>
          <w:szCs w:val="20"/>
        </w:rPr>
        <w:t>EXECUTIVE</w:t>
      </w:r>
      <w:r>
        <w:rPr>
          <w:rFonts w:ascii="Segoe UI" w:eastAsia="Cambria" w:hAnsi="Segoe UI" w:cs="Segoe UI"/>
          <w:b/>
          <w:sz w:val="20"/>
          <w:szCs w:val="20"/>
        </w:rPr>
        <w:t xml:space="preserve"> OPERATIONS</w:t>
      </w:r>
      <w:r w:rsidRPr="00341731">
        <w:rPr>
          <w:rFonts w:ascii="Segoe UI" w:eastAsia="Cambria" w:hAnsi="Segoe UI" w:cs="Segoe UI"/>
          <w:b/>
          <w:sz w:val="20"/>
          <w:szCs w:val="20"/>
        </w:rPr>
        <w:t xml:space="preserve"> </w:t>
      </w:r>
      <w:r w:rsidRPr="00341731">
        <w:rPr>
          <w:rFonts w:ascii="Segoe UI" w:hAnsi="Segoe UI" w:cs="Segoe UI"/>
          <w:b/>
          <w:bCs/>
          <w:sz w:val="20"/>
          <w:szCs w:val="18"/>
        </w:rPr>
        <w:t>|</w:t>
      </w:r>
      <w:r>
        <w:rPr>
          <w:rFonts w:ascii="Segoe UI" w:eastAsia="Cambria" w:hAnsi="Segoe UI" w:cs="Segoe UI"/>
          <w:b/>
          <w:i/>
          <w:sz w:val="20"/>
          <w:szCs w:val="20"/>
        </w:rPr>
        <w:t xml:space="preserve"> </w:t>
      </w:r>
      <w:r>
        <w:rPr>
          <w:rFonts w:ascii="Segoe UI" w:eastAsia="Cambria" w:hAnsi="Segoe UI" w:cs="Segoe UI"/>
          <w:b/>
          <w:i/>
          <w:sz w:val="20"/>
          <w:szCs w:val="20"/>
        </w:rPr>
        <w:t>Intellect Support Services</w:t>
      </w:r>
      <w:r>
        <w:rPr>
          <w:rFonts w:ascii="Segoe UI" w:eastAsia="Cambria" w:hAnsi="Segoe UI" w:cs="Segoe UI"/>
          <w:b/>
          <w:i/>
          <w:sz w:val="20"/>
          <w:szCs w:val="20"/>
        </w:rPr>
        <w:t xml:space="preserve"> </w:t>
      </w:r>
      <w:r w:rsidRPr="00341731">
        <w:rPr>
          <w:rFonts w:ascii="Segoe UI" w:eastAsia="Times New Roman" w:hAnsi="Segoe UI" w:cs="Segoe UI"/>
          <w:sz w:val="20"/>
          <w:szCs w:val="24"/>
        </w:rPr>
        <w:t>–</w:t>
      </w:r>
      <w:r>
        <w:rPr>
          <w:rFonts w:ascii="Segoe UI" w:eastAsia="Times New Roman" w:hAnsi="Segoe UI" w:cs="Segoe UI"/>
          <w:sz w:val="20"/>
          <w:szCs w:val="24"/>
        </w:rPr>
        <w:t xml:space="preserve"> Gurgaon -</w:t>
      </w:r>
      <w:r w:rsidRPr="00341731">
        <w:rPr>
          <w:rFonts w:ascii="Segoe UI" w:eastAsia="Times New Roman" w:hAnsi="Segoe UI" w:cs="Segoe UI"/>
          <w:sz w:val="20"/>
          <w:szCs w:val="24"/>
        </w:rPr>
        <w:t> India</w:t>
      </w:r>
      <w:r w:rsidRPr="00341731">
        <w:rPr>
          <w:rFonts w:ascii="Segoe UI" w:eastAsia="Times New Roman" w:hAnsi="Segoe UI" w:cs="Segoe UI"/>
          <w:sz w:val="20"/>
          <w:szCs w:val="24"/>
        </w:rPr>
        <w:tab/>
      </w:r>
      <w:r w:rsidRPr="00341731">
        <w:rPr>
          <w:rFonts w:ascii="Segoe UI" w:eastAsia="Times New Roman" w:hAnsi="Segoe UI" w:cs="Segoe UI"/>
          <w:sz w:val="20"/>
          <w:szCs w:val="24"/>
        </w:rPr>
        <w:tab/>
      </w:r>
      <w:r>
        <w:rPr>
          <w:rFonts w:ascii="Segoe UI" w:eastAsia="Times New Roman" w:hAnsi="Segoe UI" w:cs="Segoe UI"/>
          <w:sz w:val="20"/>
          <w:szCs w:val="24"/>
        </w:rPr>
        <w:t xml:space="preserve">           </w:t>
      </w:r>
      <w:r>
        <w:rPr>
          <w:rFonts w:ascii="Segoe UI" w:hAnsi="Segoe UI" w:cs="Segoe UI"/>
          <w:b/>
          <w:bCs/>
          <w:iCs/>
          <w:sz w:val="20"/>
          <w:szCs w:val="20"/>
          <w:lang w:val="en-IN"/>
        </w:rPr>
        <w:t>Jan</w:t>
      </w:r>
      <w:r w:rsidRPr="00341731">
        <w:rPr>
          <w:rFonts w:ascii="Segoe UI" w:hAnsi="Segoe UI" w:cs="Segoe UI"/>
          <w:b/>
          <w:bCs/>
          <w:iCs/>
          <w:sz w:val="20"/>
          <w:szCs w:val="20"/>
          <w:lang w:val="en-IN"/>
        </w:rPr>
        <w:t xml:space="preserve"> 201</w:t>
      </w:r>
      <w:r>
        <w:rPr>
          <w:rFonts w:ascii="Segoe UI" w:hAnsi="Segoe UI" w:cs="Segoe UI"/>
          <w:b/>
          <w:bCs/>
          <w:iCs/>
          <w:sz w:val="20"/>
          <w:szCs w:val="20"/>
          <w:lang w:val="en-IN"/>
        </w:rPr>
        <w:t>6</w:t>
      </w:r>
      <w:r w:rsidRPr="00341731">
        <w:rPr>
          <w:rFonts w:ascii="Segoe UI" w:hAnsi="Segoe UI" w:cs="Segoe UI"/>
          <w:b/>
          <w:bCs/>
          <w:iCs/>
          <w:sz w:val="20"/>
          <w:szCs w:val="20"/>
          <w:lang w:val="en-IN"/>
        </w:rPr>
        <w:t xml:space="preserve"> – </w:t>
      </w:r>
      <w:r>
        <w:rPr>
          <w:rFonts w:ascii="Segoe UI" w:hAnsi="Segoe UI" w:cs="Segoe UI"/>
          <w:b/>
          <w:bCs/>
          <w:iCs/>
          <w:sz w:val="20"/>
          <w:szCs w:val="20"/>
          <w:lang w:val="en-IN"/>
        </w:rPr>
        <w:t xml:space="preserve">May </w:t>
      </w:r>
      <w:r w:rsidRPr="00341731">
        <w:rPr>
          <w:rFonts w:ascii="Segoe UI" w:hAnsi="Segoe UI" w:cs="Segoe UI"/>
          <w:b/>
          <w:bCs/>
          <w:iCs/>
          <w:sz w:val="20"/>
          <w:szCs w:val="20"/>
          <w:lang w:val="en-IN"/>
        </w:rPr>
        <w:t>20</w:t>
      </w:r>
      <w:r>
        <w:rPr>
          <w:rFonts w:ascii="Segoe UI" w:hAnsi="Segoe UI" w:cs="Segoe UI"/>
          <w:b/>
          <w:bCs/>
          <w:iCs/>
          <w:sz w:val="20"/>
          <w:szCs w:val="20"/>
          <w:lang w:val="en-IN"/>
        </w:rPr>
        <w:t>16</w:t>
      </w:r>
    </w:p>
    <w:p w14:paraId="3445E208" w14:textId="77777777" w:rsidR="009A4161" w:rsidRPr="00341731" w:rsidRDefault="009A4161" w:rsidP="009A4161">
      <w:pPr>
        <w:spacing w:after="0"/>
        <w:jc w:val="both"/>
        <w:rPr>
          <w:rFonts w:ascii="Segoe UI" w:eastAsia="Times New Roman" w:hAnsi="Segoe UI" w:cs="Segoe UI"/>
          <w:sz w:val="20"/>
          <w:szCs w:val="24"/>
        </w:rPr>
      </w:pPr>
      <w:r w:rsidRPr="00341731">
        <w:rPr>
          <w:rFonts w:ascii="Segoe UI" w:eastAsia="Times New Roman" w:hAnsi="Segoe UI" w:cs="Segoe UI"/>
          <w:b/>
          <w:sz w:val="20"/>
          <w:szCs w:val="24"/>
        </w:rPr>
        <w:t>Main Duties:</w:t>
      </w:r>
    </w:p>
    <w:p w14:paraId="77FD2159" w14:textId="77777777" w:rsidR="009A4161" w:rsidRPr="00483DE2"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Identifying new markets and sales opportunities, developing and executing sales strategies, and planning and strategizing sales goals</w:t>
      </w:r>
      <w:r>
        <w:rPr>
          <w:rFonts w:ascii="Segoe UI" w:hAnsi="Segoe UI" w:cs="Segoe UI"/>
          <w:bCs/>
          <w:sz w:val="20"/>
          <w:szCs w:val="18"/>
        </w:rPr>
        <w:t xml:space="preserve"> for the Go </w:t>
      </w:r>
      <w:proofErr w:type="spellStart"/>
      <w:r>
        <w:rPr>
          <w:rFonts w:ascii="Segoe UI" w:hAnsi="Segoe UI" w:cs="Segoe UI"/>
          <w:bCs/>
          <w:sz w:val="20"/>
          <w:szCs w:val="18"/>
        </w:rPr>
        <w:t>Ibibo</w:t>
      </w:r>
      <w:proofErr w:type="spellEnd"/>
      <w:r>
        <w:rPr>
          <w:rFonts w:ascii="Segoe UI" w:hAnsi="Segoe UI" w:cs="Segoe UI"/>
          <w:bCs/>
          <w:sz w:val="20"/>
          <w:szCs w:val="18"/>
        </w:rPr>
        <w:t xml:space="preserve"> Domain</w:t>
      </w:r>
    </w:p>
    <w:p w14:paraId="44F5485F" w14:textId="77777777" w:rsidR="009A4161"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Developing and maintaining relationships with travel agents, corporate clients, and other potential clients</w:t>
      </w:r>
    </w:p>
    <w:p w14:paraId="10E633DD" w14:textId="77777777" w:rsidR="009A4161"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Negotiating contracts and agreements for events, conferences, and group booking</w:t>
      </w:r>
    </w:p>
    <w:p w14:paraId="6A606678" w14:textId="77777777" w:rsidR="009A4161" w:rsidRPr="00483DE2" w:rsidRDefault="009A4161" w:rsidP="009A4161">
      <w:pPr>
        <w:pStyle w:val="ListParagraph"/>
        <w:numPr>
          <w:ilvl w:val="0"/>
          <w:numId w:val="43"/>
        </w:numPr>
        <w:spacing w:after="0"/>
        <w:jc w:val="both"/>
        <w:rPr>
          <w:rFonts w:ascii="Segoe UI" w:hAnsi="Segoe UI" w:cs="Segoe UI"/>
          <w:bCs/>
          <w:sz w:val="20"/>
          <w:szCs w:val="18"/>
        </w:rPr>
      </w:pPr>
      <w:r w:rsidRPr="009A4161">
        <w:rPr>
          <w:rFonts w:ascii="Segoe UI" w:hAnsi="Segoe UI" w:cs="Segoe UI"/>
          <w:bCs/>
          <w:sz w:val="20"/>
          <w:szCs w:val="18"/>
        </w:rPr>
        <w:t>Coordinating with other departments and leaders, particularly the hotel revenue manager</w:t>
      </w:r>
    </w:p>
    <w:p w14:paraId="0881DE1F" w14:textId="77777777" w:rsidR="004844D1" w:rsidRPr="00AD5D49" w:rsidRDefault="004844D1" w:rsidP="00E22D9F">
      <w:pPr>
        <w:spacing w:after="0"/>
        <w:rPr>
          <w:rFonts w:ascii="Segoe UI" w:hAnsi="Segoe UI" w:cs="Segoe UI"/>
          <w:color w:val="000000" w:themeColor="text1"/>
          <w:sz w:val="20"/>
          <w:szCs w:val="20"/>
          <w:highlight w:val="yellow"/>
        </w:rPr>
      </w:pPr>
    </w:p>
    <w:p w14:paraId="3B76B74C" w14:textId="77777777" w:rsidR="001B20FC" w:rsidRPr="00341731" w:rsidRDefault="001B20FC" w:rsidP="00E22D9F">
      <w:pPr>
        <w:spacing w:after="0"/>
        <w:rPr>
          <w:rFonts w:ascii="Segoe UI" w:hAnsi="Segoe UI" w:cs="Segoe UI"/>
          <w:color w:val="000000" w:themeColor="text1"/>
          <w:sz w:val="20"/>
          <w:szCs w:val="20"/>
        </w:rPr>
      </w:pPr>
    </w:p>
    <w:p w14:paraId="39F4C9D0" w14:textId="77777777" w:rsidR="00DB0CDC" w:rsidRPr="00341731" w:rsidRDefault="00EF6D11" w:rsidP="00E22D9F">
      <w:pPr>
        <w:spacing w:after="0"/>
        <w:jc w:val="center"/>
        <w:rPr>
          <w:rFonts w:ascii="Segoe UI" w:hAnsi="Segoe UI" w:cs="Segoe UI"/>
          <w:b/>
          <w:color w:val="17365D" w:themeColor="text2" w:themeShade="BF"/>
          <w:szCs w:val="20"/>
        </w:rPr>
      </w:pPr>
      <w:r w:rsidRPr="00341731">
        <w:rPr>
          <w:rFonts w:ascii="Segoe UI" w:hAnsi="Segoe UI" w:cs="Segoe UI"/>
          <w:b/>
          <w:color w:val="17365D" w:themeColor="text2" w:themeShade="BF"/>
          <w:szCs w:val="20"/>
        </w:rPr>
        <w:t>EDUCATION</w:t>
      </w:r>
    </w:p>
    <w:p w14:paraId="7EEF1377" w14:textId="5E0FA6B9" w:rsidR="00DB0CDC" w:rsidRPr="00341731" w:rsidRDefault="00DB0CDC" w:rsidP="00E22D9F">
      <w:pPr>
        <w:spacing w:after="0"/>
        <w:jc w:val="both"/>
        <w:rPr>
          <w:rFonts w:ascii="Segoe UI" w:hAnsi="Segoe UI" w:cs="Segoe UI"/>
          <w:color w:val="000000" w:themeColor="text1"/>
          <w:sz w:val="14"/>
          <w:szCs w:val="20"/>
        </w:rPr>
      </w:pPr>
      <w:r w:rsidRPr="00341731">
        <w:rPr>
          <w:rFonts w:ascii="Segoe UI" w:hAnsi="Segoe UI" w:cs="Segoe UI"/>
          <w:b/>
          <w:noProof/>
          <w:color w:val="000000" w:themeColor="text1"/>
          <w:sz w:val="14"/>
          <w:szCs w:val="20"/>
        </w:rPr>
        <mc:AlternateContent>
          <mc:Choice Requires="wps">
            <w:drawing>
              <wp:anchor distT="4294967295" distB="4294967295" distL="114300" distR="114300" simplePos="0" relativeHeight="251656192" behindDoc="0" locked="0" layoutInCell="1" allowOverlap="1" wp14:anchorId="33F7E9DB" wp14:editId="0AFC7318">
                <wp:simplePos x="0" y="0"/>
                <wp:positionH relativeFrom="column">
                  <wp:posOffset>9525</wp:posOffset>
                </wp:positionH>
                <wp:positionV relativeFrom="paragraph">
                  <wp:posOffset>-3810</wp:posOffset>
                </wp:positionV>
                <wp:extent cx="6611620" cy="0"/>
                <wp:effectExtent l="0" t="19050" r="1778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11620" cy="0"/>
                        </a:xfrm>
                        <a:prstGeom prst="line">
                          <a:avLst/>
                        </a:prstGeom>
                        <a:ln w="28575">
                          <a:solidFill>
                            <a:schemeClr val="tx2">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1B66675" id="Straight Connector 9"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75pt,-.3pt" to="521.3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" strokecolor="#17365d [2415]" strokeweight="2.25pt">
                <o:lock v:ext="edit" shapetype="f"/>
              </v:line>
            </w:pict>
          </mc:Fallback>
        </mc:AlternateContent>
      </w:r>
    </w:p>
    <w:p w14:paraId="53506E73" w14:textId="6C4CC628" w:rsidR="00B90392" w:rsidRPr="00341731" w:rsidRDefault="00341731" w:rsidP="00E22D9F">
      <w:pPr>
        <w:pStyle w:val="ListParagraph"/>
        <w:numPr>
          <w:ilvl w:val="0"/>
          <w:numId w:val="1"/>
        </w:numPr>
        <w:shd w:val="clear" w:color="auto" w:fill="FFFFFF" w:themeFill="background1"/>
        <w:spacing w:after="0"/>
        <w:jc w:val="both"/>
        <w:rPr>
          <w:rFonts w:ascii="Segoe UI" w:hAnsi="Segoe UI" w:cs="Segoe UI"/>
          <w:bCs/>
          <w:sz w:val="20"/>
          <w:szCs w:val="20"/>
          <w:lang w:val="en-IN"/>
        </w:rPr>
      </w:pPr>
      <w:r>
        <w:rPr>
          <w:rFonts w:ascii="Segoe UI" w:hAnsi="Segoe UI" w:cs="Segoe UI"/>
          <w:b/>
          <w:sz w:val="20"/>
          <w:szCs w:val="20"/>
          <w:lang w:val="en-IN"/>
        </w:rPr>
        <w:t>Bachelor of Arts</w:t>
      </w:r>
      <w:r w:rsidR="00B90392" w:rsidRPr="00341731">
        <w:rPr>
          <w:rFonts w:ascii="Segoe UI" w:hAnsi="Segoe UI" w:cs="Segoe UI"/>
          <w:b/>
          <w:sz w:val="20"/>
          <w:szCs w:val="20"/>
          <w:lang w:val="en-IN"/>
        </w:rPr>
        <w:t xml:space="preserve"> </w:t>
      </w:r>
      <w:r w:rsidR="009970A7" w:rsidRPr="00341731">
        <w:rPr>
          <w:rFonts w:ascii="Segoe UI" w:eastAsia="Times New Roman" w:hAnsi="Segoe UI" w:cs="Segoe UI"/>
          <w:sz w:val="20"/>
          <w:szCs w:val="20"/>
          <w:lang w:val="en-GB" w:eastAsia="ja-JP"/>
        </w:rPr>
        <w:t>University</w:t>
      </w:r>
      <w:r>
        <w:rPr>
          <w:rFonts w:ascii="Segoe UI" w:eastAsia="Times New Roman" w:hAnsi="Segoe UI" w:cs="Segoe UI"/>
          <w:sz w:val="20"/>
          <w:szCs w:val="20"/>
          <w:lang w:val="en-GB" w:eastAsia="ja-JP"/>
        </w:rPr>
        <w:t xml:space="preserve"> of Kashmir</w:t>
      </w:r>
      <w:r w:rsidR="00B90392" w:rsidRPr="00341731">
        <w:rPr>
          <w:rFonts w:ascii="Segoe UI" w:hAnsi="Segoe UI" w:cs="Segoe UI"/>
          <w:bCs/>
          <w:sz w:val="20"/>
          <w:szCs w:val="20"/>
          <w:lang w:val="en-IN"/>
        </w:rPr>
        <w:t>, India</w:t>
      </w:r>
      <w:r w:rsidR="00B90392" w:rsidRPr="00341731">
        <w:rPr>
          <w:rFonts w:ascii="Segoe UI" w:hAnsi="Segoe UI" w:cs="Segoe UI"/>
          <w:b/>
          <w:sz w:val="20"/>
          <w:szCs w:val="20"/>
          <w:lang w:val="en-IN"/>
        </w:rPr>
        <w:t xml:space="preserve"> </w:t>
      </w:r>
      <w:r w:rsidR="00E22D9F" w:rsidRPr="00341731">
        <w:rPr>
          <w:rFonts w:ascii="Segoe UI" w:hAnsi="Segoe UI" w:cs="Segoe UI"/>
          <w:b/>
          <w:sz w:val="20"/>
          <w:szCs w:val="20"/>
          <w:lang w:val="en-IN"/>
        </w:rPr>
        <w:t>–</w:t>
      </w:r>
      <w:r w:rsidR="00B90392" w:rsidRPr="00341731">
        <w:rPr>
          <w:rFonts w:ascii="Segoe UI" w:hAnsi="Segoe UI" w:cs="Segoe UI"/>
          <w:b/>
          <w:sz w:val="20"/>
          <w:szCs w:val="20"/>
          <w:lang w:val="en-IN"/>
        </w:rPr>
        <w:t xml:space="preserve"> </w:t>
      </w:r>
      <w:r w:rsidR="009606BB" w:rsidRPr="00341731">
        <w:rPr>
          <w:rFonts w:ascii="Segoe UI" w:hAnsi="Segoe UI" w:cs="Segoe UI"/>
          <w:bCs/>
          <w:sz w:val="20"/>
          <w:szCs w:val="20"/>
          <w:lang w:val="en-IN"/>
        </w:rPr>
        <w:t>2010</w:t>
      </w:r>
    </w:p>
    <w:p w14:paraId="2B0CCE06" w14:textId="3967FDDD" w:rsidR="00341731" w:rsidRPr="00341731" w:rsidRDefault="00341731" w:rsidP="00E22D9F">
      <w:pPr>
        <w:pStyle w:val="ListParagraph"/>
        <w:numPr>
          <w:ilvl w:val="0"/>
          <w:numId w:val="1"/>
        </w:numPr>
        <w:shd w:val="clear" w:color="auto" w:fill="FFFFFF" w:themeFill="background1"/>
        <w:spacing w:after="0"/>
        <w:jc w:val="both"/>
        <w:rPr>
          <w:rFonts w:ascii="Segoe UI" w:hAnsi="Segoe UI" w:cs="Segoe UI"/>
          <w:bCs/>
          <w:sz w:val="20"/>
          <w:szCs w:val="20"/>
          <w:lang w:val="en-IN"/>
        </w:rPr>
      </w:pPr>
      <w:r w:rsidRPr="00341731">
        <w:rPr>
          <w:rFonts w:ascii="Segoe UI" w:hAnsi="Segoe UI" w:cs="Segoe UI"/>
          <w:b/>
          <w:sz w:val="20"/>
          <w:szCs w:val="20"/>
          <w:lang w:val="en-IN"/>
        </w:rPr>
        <w:t xml:space="preserve">Master of Political Science IGNOU  </w:t>
      </w:r>
      <w:r w:rsidRPr="00341731">
        <w:rPr>
          <w:rFonts w:ascii="Segoe UI" w:hAnsi="Segoe UI" w:cs="Segoe UI"/>
          <w:sz w:val="20"/>
          <w:szCs w:val="20"/>
          <w:lang w:val="en-IN"/>
        </w:rPr>
        <w:t>August 2016</w:t>
      </w:r>
    </w:p>
    <w:sectPr w:rsidR="00341731" w:rsidRPr="00341731" w:rsidSect="00660F0B">
      <w:type w:val="continuous"/>
      <w:pgSz w:w="12240" w:h="15840" w:code="1"/>
      <w:pgMar w:top="1260" w:right="900" w:bottom="27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F4DF0"/>
    <w:multiLevelType w:val="hybridMultilevel"/>
    <w:tmpl w:val="85DCDD8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71619BB"/>
    <w:multiLevelType w:val="hybridMultilevel"/>
    <w:tmpl w:val="A95CC3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A56C76"/>
    <w:multiLevelType w:val="hybridMultilevel"/>
    <w:tmpl w:val="61B84E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13C53"/>
    <w:multiLevelType w:val="hybridMultilevel"/>
    <w:tmpl w:val="345623B4"/>
    <w:lvl w:ilvl="0" w:tplc="F87A1B1A">
      <w:numFmt w:val="bullet"/>
      <w:lvlText w:val="•"/>
      <w:lvlJc w:val="left"/>
      <w:pPr>
        <w:ind w:left="1080" w:hanging="72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9C650D"/>
    <w:multiLevelType w:val="hybridMultilevel"/>
    <w:tmpl w:val="D96CBB94"/>
    <w:lvl w:ilvl="0" w:tplc="04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ACC44D74">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78CD844">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CE6BAA4">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998FE30">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780A7DC">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CF02B12">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9D4AF9E">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5EC53CC">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7D87601"/>
    <w:multiLevelType w:val="hybridMultilevel"/>
    <w:tmpl w:val="C13210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A0037B6"/>
    <w:multiLevelType w:val="hybridMultilevel"/>
    <w:tmpl w:val="EEF842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C92311E"/>
    <w:multiLevelType w:val="hybridMultilevel"/>
    <w:tmpl w:val="FA507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9C26B5"/>
    <w:multiLevelType w:val="hybridMultilevel"/>
    <w:tmpl w:val="5E987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05434F"/>
    <w:multiLevelType w:val="hybridMultilevel"/>
    <w:tmpl w:val="ED86BD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23221C"/>
    <w:multiLevelType w:val="hybridMultilevel"/>
    <w:tmpl w:val="8DA8E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D45232"/>
    <w:multiLevelType w:val="hybridMultilevel"/>
    <w:tmpl w:val="D272FB5A"/>
    <w:lvl w:ilvl="0" w:tplc="04090001">
      <w:start w:val="1"/>
      <w:numFmt w:val="bullet"/>
      <w:lvlText w:val=""/>
      <w:lvlJc w:val="left"/>
      <w:pPr>
        <w:ind w:left="360" w:hanging="360"/>
      </w:pPr>
      <w:rPr>
        <w:rFonts w:ascii="Symbol" w:hAnsi="Symbol" w:hint="default"/>
      </w:rPr>
    </w:lvl>
    <w:lvl w:ilvl="1" w:tplc="530C5420">
      <w:numFmt w:val="bullet"/>
      <w:lvlText w:val="•"/>
      <w:lvlJc w:val="left"/>
      <w:pPr>
        <w:ind w:left="1080" w:hanging="360"/>
      </w:pPr>
      <w:rPr>
        <w:rFonts w:ascii="Segoe UI" w:eastAsiaTheme="minorHAnsi" w:hAnsi="Segoe UI" w:cs="Segoe U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42D4F8B"/>
    <w:multiLevelType w:val="hybridMultilevel"/>
    <w:tmpl w:val="A010F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345DF6"/>
    <w:multiLevelType w:val="hybridMultilevel"/>
    <w:tmpl w:val="FAE01A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8F734E"/>
    <w:multiLevelType w:val="hybridMultilevel"/>
    <w:tmpl w:val="920EA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3C1DBB"/>
    <w:multiLevelType w:val="hybridMultilevel"/>
    <w:tmpl w:val="899490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28388A"/>
    <w:multiLevelType w:val="hybridMultilevel"/>
    <w:tmpl w:val="A38E1EB6"/>
    <w:lvl w:ilvl="0" w:tplc="865AB2B0">
      <w:start w:val="1"/>
      <w:numFmt w:val="bullet"/>
      <w:lvlText w:val=""/>
      <w:lvlJc w:val="left"/>
      <w:pPr>
        <w:ind w:left="3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ACC44D74">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78CD844">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CE6BAA4">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998FE30">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780A7DC">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CF02B12">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9D4AF9E">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5EC53CC">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CE31240"/>
    <w:multiLevelType w:val="hybridMultilevel"/>
    <w:tmpl w:val="952C456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3E126E33"/>
    <w:multiLevelType w:val="hybridMultilevel"/>
    <w:tmpl w:val="EB5A97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B63C65"/>
    <w:multiLevelType w:val="hybridMultilevel"/>
    <w:tmpl w:val="3D4C0E44"/>
    <w:lvl w:ilvl="0" w:tplc="04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ACC44D74">
      <w:start w:val="1"/>
      <w:numFmt w:val="bullet"/>
      <w:lvlText w:val="o"/>
      <w:lvlJc w:val="left"/>
      <w:pPr>
        <w:ind w:left="10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78CD844">
      <w:start w:val="1"/>
      <w:numFmt w:val="bullet"/>
      <w:lvlText w:val="▪"/>
      <w:lvlJc w:val="left"/>
      <w:pPr>
        <w:ind w:left="18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CE6BAA4">
      <w:start w:val="1"/>
      <w:numFmt w:val="bullet"/>
      <w:lvlText w:val="•"/>
      <w:lvlJc w:val="left"/>
      <w:pPr>
        <w:ind w:left="25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998FE30">
      <w:start w:val="1"/>
      <w:numFmt w:val="bullet"/>
      <w:lvlText w:val="o"/>
      <w:lvlJc w:val="left"/>
      <w:pPr>
        <w:ind w:left="32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780A7DC">
      <w:start w:val="1"/>
      <w:numFmt w:val="bullet"/>
      <w:lvlText w:val="▪"/>
      <w:lvlJc w:val="left"/>
      <w:pPr>
        <w:ind w:left="39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CF02B12">
      <w:start w:val="1"/>
      <w:numFmt w:val="bullet"/>
      <w:lvlText w:val="•"/>
      <w:lvlJc w:val="left"/>
      <w:pPr>
        <w:ind w:left="46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9D4AF9E">
      <w:start w:val="1"/>
      <w:numFmt w:val="bullet"/>
      <w:lvlText w:val="o"/>
      <w:lvlJc w:val="left"/>
      <w:pPr>
        <w:ind w:left="54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5EC53CC">
      <w:start w:val="1"/>
      <w:numFmt w:val="bullet"/>
      <w:lvlText w:val="▪"/>
      <w:lvlJc w:val="left"/>
      <w:pPr>
        <w:ind w:left="61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42BA2026"/>
    <w:multiLevelType w:val="hybridMultilevel"/>
    <w:tmpl w:val="FFD42D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3E142F8"/>
    <w:multiLevelType w:val="hybridMultilevel"/>
    <w:tmpl w:val="D8AA8C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7F669E2"/>
    <w:multiLevelType w:val="hybridMultilevel"/>
    <w:tmpl w:val="AE1CE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3690C"/>
    <w:multiLevelType w:val="hybridMultilevel"/>
    <w:tmpl w:val="97AE6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C8C5EC4"/>
    <w:multiLevelType w:val="hybridMultilevel"/>
    <w:tmpl w:val="796212A4"/>
    <w:lvl w:ilvl="0" w:tplc="04090001">
      <w:start w:val="1"/>
      <w:numFmt w:val="bullet"/>
      <w:lvlText w:val=""/>
      <w:lvlJc w:val="left"/>
      <w:pPr>
        <w:ind w:left="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ACC44D74">
      <w:start w:val="1"/>
      <w:numFmt w:val="bullet"/>
      <w:lvlText w:val="o"/>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78CD844">
      <w:start w:val="1"/>
      <w:numFmt w:val="bullet"/>
      <w:lvlText w:val="▪"/>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CE6BAA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9998FE30">
      <w:start w:val="1"/>
      <w:numFmt w:val="bullet"/>
      <w:lvlText w:val="o"/>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3780A7DC">
      <w:start w:val="1"/>
      <w:numFmt w:val="bullet"/>
      <w:lvlText w:val="▪"/>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4CF02B12">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A9D4AF9E">
      <w:start w:val="1"/>
      <w:numFmt w:val="bullet"/>
      <w:lvlText w:val="o"/>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D5EC53CC">
      <w:start w:val="1"/>
      <w:numFmt w:val="bullet"/>
      <w:lvlText w:val="▪"/>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CC26F6C"/>
    <w:multiLevelType w:val="hybridMultilevel"/>
    <w:tmpl w:val="65DACC1C"/>
    <w:lvl w:ilvl="0" w:tplc="973680CE">
      <w:start w:val="1"/>
      <w:numFmt w:val="bullet"/>
      <w:lvlText w:val=""/>
      <w:lvlJc w:val="left"/>
      <w:pPr>
        <w:ind w:left="360" w:hanging="360"/>
      </w:pPr>
      <w:rPr>
        <w:rFonts w:ascii="Wingdings" w:hAnsi="Wingdings" w:hint="default"/>
        <w:color w:val="17365D" w:themeColor="text2" w:themeShade="BF"/>
      </w:rPr>
    </w:lvl>
    <w:lvl w:ilvl="1" w:tplc="C6287086">
      <w:numFmt w:val="bullet"/>
      <w:lvlText w:val="•"/>
      <w:lvlJc w:val="left"/>
      <w:pPr>
        <w:ind w:left="1440" w:hanging="720"/>
      </w:pPr>
      <w:rPr>
        <w:rFonts w:ascii="Segoe UI" w:eastAsiaTheme="minorHAnsi" w:hAnsi="Segoe UI" w:cs="Segoe U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D4234CF"/>
    <w:multiLevelType w:val="hybridMultilevel"/>
    <w:tmpl w:val="579EAC3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7" w15:restartNumberingAfterBreak="0">
    <w:nsid w:val="4EB70F82"/>
    <w:multiLevelType w:val="hybridMultilevel"/>
    <w:tmpl w:val="1CD47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0DF3B40"/>
    <w:multiLevelType w:val="hybridMultilevel"/>
    <w:tmpl w:val="90F46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6CE6656"/>
    <w:multiLevelType w:val="hybridMultilevel"/>
    <w:tmpl w:val="97A8B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992262"/>
    <w:multiLevelType w:val="hybridMultilevel"/>
    <w:tmpl w:val="75DE46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50060D"/>
    <w:multiLevelType w:val="hybridMultilevel"/>
    <w:tmpl w:val="B290F24A"/>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2" w15:restartNumberingAfterBreak="0">
    <w:nsid w:val="64DE695E"/>
    <w:multiLevelType w:val="hybridMultilevel"/>
    <w:tmpl w:val="2E6895F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3" w15:restartNumberingAfterBreak="0">
    <w:nsid w:val="6962295E"/>
    <w:multiLevelType w:val="hybridMultilevel"/>
    <w:tmpl w:val="4DF40E8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AB72B2A"/>
    <w:multiLevelType w:val="hybridMultilevel"/>
    <w:tmpl w:val="67AA63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1C68FC"/>
    <w:multiLevelType w:val="hybridMultilevel"/>
    <w:tmpl w:val="B57CD1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1549A4"/>
    <w:multiLevelType w:val="hybridMultilevel"/>
    <w:tmpl w:val="DFB84726"/>
    <w:lvl w:ilvl="0" w:tplc="04090009">
      <w:start w:val="1"/>
      <w:numFmt w:val="bullet"/>
      <w:lvlText w:val=""/>
      <w:lvlJc w:val="left"/>
      <w:pPr>
        <w:ind w:left="3600" w:hanging="360"/>
      </w:pPr>
      <w:rPr>
        <w:rFonts w:ascii="Wingdings" w:hAnsi="Wingdings" w:hint="default"/>
      </w:rPr>
    </w:lvl>
    <w:lvl w:ilvl="1" w:tplc="CAA84BFE">
      <w:numFmt w:val="bullet"/>
      <w:lvlText w:val="•"/>
      <w:lvlJc w:val="left"/>
      <w:pPr>
        <w:ind w:left="4680" w:hanging="720"/>
      </w:pPr>
      <w:rPr>
        <w:rFonts w:ascii="Segoe UI" w:eastAsiaTheme="minorHAnsi" w:hAnsi="Segoe UI" w:cs="Segoe UI"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6F473388"/>
    <w:multiLevelType w:val="hybridMultilevel"/>
    <w:tmpl w:val="566A7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D710D2"/>
    <w:multiLevelType w:val="hybridMultilevel"/>
    <w:tmpl w:val="0B68F0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3775FEB"/>
    <w:multiLevelType w:val="hybridMultilevel"/>
    <w:tmpl w:val="DEAC16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8006578"/>
    <w:multiLevelType w:val="hybridMultilevel"/>
    <w:tmpl w:val="E4FAD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6342EB"/>
    <w:multiLevelType w:val="hybridMultilevel"/>
    <w:tmpl w:val="F2BCDE84"/>
    <w:lvl w:ilvl="0" w:tplc="5128D180">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D2E2B00"/>
    <w:multiLevelType w:val="hybridMultilevel"/>
    <w:tmpl w:val="A02431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95666218">
    <w:abstractNumId w:val="42"/>
  </w:num>
  <w:num w:numId="2" w16cid:durableId="774833214">
    <w:abstractNumId w:val="37"/>
  </w:num>
  <w:num w:numId="3" w16cid:durableId="1196696960">
    <w:abstractNumId w:val="25"/>
  </w:num>
  <w:num w:numId="4" w16cid:durableId="1584027681">
    <w:abstractNumId w:val="38"/>
  </w:num>
  <w:num w:numId="5" w16cid:durableId="499783016">
    <w:abstractNumId w:val="11"/>
  </w:num>
  <w:num w:numId="6" w16cid:durableId="1180194196">
    <w:abstractNumId w:val="33"/>
  </w:num>
  <w:num w:numId="7" w16cid:durableId="1348363157">
    <w:abstractNumId w:val="9"/>
  </w:num>
  <w:num w:numId="8" w16cid:durableId="626664640">
    <w:abstractNumId w:val="1"/>
  </w:num>
  <w:num w:numId="9" w16cid:durableId="1037780674">
    <w:abstractNumId w:val="5"/>
  </w:num>
  <w:num w:numId="10" w16cid:durableId="131754687">
    <w:abstractNumId w:val="30"/>
  </w:num>
  <w:num w:numId="11" w16cid:durableId="870412702">
    <w:abstractNumId w:val="8"/>
  </w:num>
  <w:num w:numId="12" w16cid:durableId="452017379">
    <w:abstractNumId w:val="20"/>
  </w:num>
  <w:num w:numId="13" w16cid:durableId="1451627584">
    <w:abstractNumId w:val="27"/>
  </w:num>
  <w:num w:numId="14" w16cid:durableId="1485586875">
    <w:abstractNumId w:val="28"/>
  </w:num>
  <w:num w:numId="15" w16cid:durableId="648562661">
    <w:abstractNumId w:val="6"/>
  </w:num>
  <w:num w:numId="16" w16cid:durableId="2062635079">
    <w:abstractNumId w:val="2"/>
  </w:num>
  <w:num w:numId="17" w16cid:durableId="2083528582">
    <w:abstractNumId w:val="12"/>
  </w:num>
  <w:num w:numId="18" w16cid:durableId="1214854962">
    <w:abstractNumId w:val="21"/>
  </w:num>
  <w:num w:numId="19" w16cid:durableId="85922552">
    <w:abstractNumId w:val="16"/>
  </w:num>
  <w:num w:numId="20" w16cid:durableId="112747155">
    <w:abstractNumId w:val="24"/>
  </w:num>
  <w:num w:numId="21" w16cid:durableId="810168932">
    <w:abstractNumId w:val="19"/>
  </w:num>
  <w:num w:numId="22" w16cid:durableId="35935701">
    <w:abstractNumId w:val="4"/>
  </w:num>
  <w:num w:numId="23" w16cid:durableId="1401752950">
    <w:abstractNumId w:val="34"/>
  </w:num>
  <w:num w:numId="24" w16cid:durableId="1860045949">
    <w:abstractNumId w:val="35"/>
  </w:num>
  <w:num w:numId="25" w16cid:durableId="1318456297">
    <w:abstractNumId w:val="18"/>
  </w:num>
  <w:num w:numId="26" w16cid:durableId="1304390686">
    <w:abstractNumId w:val="13"/>
  </w:num>
  <w:num w:numId="27" w16cid:durableId="808984629">
    <w:abstractNumId w:val="7"/>
  </w:num>
  <w:num w:numId="28" w16cid:durableId="518396267">
    <w:abstractNumId w:val="15"/>
  </w:num>
  <w:num w:numId="29" w16cid:durableId="287512358">
    <w:abstractNumId w:val="36"/>
  </w:num>
  <w:num w:numId="30" w16cid:durableId="1217938196">
    <w:abstractNumId w:val="10"/>
  </w:num>
  <w:num w:numId="31" w16cid:durableId="1173641012">
    <w:abstractNumId w:val="31"/>
  </w:num>
  <w:num w:numId="32" w16cid:durableId="1708673309">
    <w:abstractNumId w:val="26"/>
  </w:num>
  <w:num w:numId="33" w16cid:durableId="1734237103">
    <w:abstractNumId w:val="0"/>
  </w:num>
  <w:num w:numId="34" w16cid:durableId="1676765045">
    <w:abstractNumId w:val="17"/>
  </w:num>
  <w:num w:numId="35" w16cid:durableId="953753308">
    <w:abstractNumId w:val="40"/>
  </w:num>
  <w:num w:numId="36" w16cid:durableId="1918242919">
    <w:abstractNumId w:val="41"/>
  </w:num>
  <w:num w:numId="37" w16cid:durableId="417337742">
    <w:abstractNumId w:val="39"/>
  </w:num>
  <w:num w:numId="38" w16cid:durableId="698623412">
    <w:abstractNumId w:val="14"/>
  </w:num>
  <w:num w:numId="39" w16cid:durableId="1897232344">
    <w:abstractNumId w:val="29"/>
  </w:num>
  <w:num w:numId="40" w16cid:durableId="955257969">
    <w:abstractNumId w:val="3"/>
  </w:num>
  <w:num w:numId="41" w16cid:durableId="1082683024">
    <w:abstractNumId w:val="23"/>
  </w:num>
  <w:num w:numId="42" w16cid:durableId="1666392235">
    <w:abstractNumId w:val="22"/>
  </w:num>
  <w:num w:numId="43" w16cid:durableId="98319769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DYxMjQxMbM0NDJT0lEKTi0uzszPAykwqgUAzaLM4SwAAAA="/>
  </w:docVars>
  <w:rsids>
    <w:rsidRoot w:val="00D4491C"/>
    <w:rsid w:val="00001606"/>
    <w:rsid w:val="00005C76"/>
    <w:rsid w:val="00005DAE"/>
    <w:rsid w:val="00007331"/>
    <w:rsid w:val="0001188F"/>
    <w:rsid w:val="000132CF"/>
    <w:rsid w:val="00013BCB"/>
    <w:rsid w:val="00014802"/>
    <w:rsid w:val="0001728B"/>
    <w:rsid w:val="000217B9"/>
    <w:rsid w:val="0002204A"/>
    <w:rsid w:val="000237ED"/>
    <w:rsid w:val="00023F47"/>
    <w:rsid w:val="00024151"/>
    <w:rsid w:val="0003092B"/>
    <w:rsid w:val="00030A64"/>
    <w:rsid w:val="00034F80"/>
    <w:rsid w:val="000401B5"/>
    <w:rsid w:val="0004068F"/>
    <w:rsid w:val="000412EF"/>
    <w:rsid w:val="0004202B"/>
    <w:rsid w:val="000432FF"/>
    <w:rsid w:val="00044374"/>
    <w:rsid w:val="00045131"/>
    <w:rsid w:val="00047171"/>
    <w:rsid w:val="0005080F"/>
    <w:rsid w:val="0005104E"/>
    <w:rsid w:val="0005182A"/>
    <w:rsid w:val="00054D6C"/>
    <w:rsid w:val="000550B6"/>
    <w:rsid w:val="00055686"/>
    <w:rsid w:val="00061A89"/>
    <w:rsid w:val="00064EE5"/>
    <w:rsid w:val="00066511"/>
    <w:rsid w:val="000673AF"/>
    <w:rsid w:val="0007275A"/>
    <w:rsid w:val="00072AC9"/>
    <w:rsid w:val="00072D5A"/>
    <w:rsid w:val="00072E2B"/>
    <w:rsid w:val="00074CF9"/>
    <w:rsid w:val="000766B8"/>
    <w:rsid w:val="00077C95"/>
    <w:rsid w:val="00077DE3"/>
    <w:rsid w:val="000801F7"/>
    <w:rsid w:val="000832D5"/>
    <w:rsid w:val="000842D7"/>
    <w:rsid w:val="00087A23"/>
    <w:rsid w:val="00087B44"/>
    <w:rsid w:val="00090F4A"/>
    <w:rsid w:val="00091E3E"/>
    <w:rsid w:val="00092D17"/>
    <w:rsid w:val="000947B5"/>
    <w:rsid w:val="000953B8"/>
    <w:rsid w:val="00095F0E"/>
    <w:rsid w:val="000A15A4"/>
    <w:rsid w:val="000A30F5"/>
    <w:rsid w:val="000A3283"/>
    <w:rsid w:val="000A358C"/>
    <w:rsid w:val="000A3FA9"/>
    <w:rsid w:val="000A50B0"/>
    <w:rsid w:val="000A68D3"/>
    <w:rsid w:val="000A790E"/>
    <w:rsid w:val="000B07EC"/>
    <w:rsid w:val="000B37C7"/>
    <w:rsid w:val="000B475B"/>
    <w:rsid w:val="000B5412"/>
    <w:rsid w:val="000C1B82"/>
    <w:rsid w:val="000C3CCC"/>
    <w:rsid w:val="000C5A5F"/>
    <w:rsid w:val="000C6342"/>
    <w:rsid w:val="000C6AA1"/>
    <w:rsid w:val="000D14F1"/>
    <w:rsid w:val="000D2FB6"/>
    <w:rsid w:val="000D62CF"/>
    <w:rsid w:val="000D6F6A"/>
    <w:rsid w:val="000D6F89"/>
    <w:rsid w:val="000D70B8"/>
    <w:rsid w:val="000E10A9"/>
    <w:rsid w:val="000E20F5"/>
    <w:rsid w:val="000E2D91"/>
    <w:rsid w:val="000E31AD"/>
    <w:rsid w:val="000E5ACD"/>
    <w:rsid w:val="000E645D"/>
    <w:rsid w:val="000E728C"/>
    <w:rsid w:val="000F0E58"/>
    <w:rsid w:val="000F5080"/>
    <w:rsid w:val="00100355"/>
    <w:rsid w:val="00101D19"/>
    <w:rsid w:val="00104F9B"/>
    <w:rsid w:val="00106892"/>
    <w:rsid w:val="001100C3"/>
    <w:rsid w:val="0011178B"/>
    <w:rsid w:val="00112A19"/>
    <w:rsid w:val="00112C37"/>
    <w:rsid w:val="0011453E"/>
    <w:rsid w:val="00114CAB"/>
    <w:rsid w:val="00120B23"/>
    <w:rsid w:val="0012102F"/>
    <w:rsid w:val="00122EC6"/>
    <w:rsid w:val="0012449F"/>
    <w:rsid w:val="00133470"/>
    <w:rsid w:val="001340FD"/>
    <w:rsid w:val="00135D9A"/>
    <w:rsid w:val="00136974"/>
    <w:rsid w:val="0013701D"/>
    <w:rsid w:val="00137396"/>
    <w:rsid w:val="00140BE1"/>
    <w:rsid w:val="00140EC0"/>
    <w:rsid w:val="001415C5"/>
    <w:rsid w:val="0014223A"/>
    <w:rsid w:val="0014233F"/>
    <w:rsid w:val="00142B24"/>
    <w:rsid w:val="001434B3"/>
    <w:rsid w:val="00147BF5"/>
    <w:rsid w:val="00151AF4"/>
    <w:rsid w:val="00154F74"/>
    <w:rsid w:val="00155642"/>
    <w:rsid w:val="00157ED7"/>
    <w:rsid w:val="00162864"/>
    <w:rsid w:val="00162C39"/>
    <w:rsid w:val="00163FAA"/>
    <w:rsid w:val="00165074"/>
    <w:rsid w:val="00166BE6"/>
    <w:rsid w:val="00173534"/>
    <w:rsid w:val="00175308"/>
    <w:rsid w:val="00175723"/>
    <w:rsid w:val="00176B6B"/>
    <w:rsid w:val="00176DF2"/>
    <w:rsid w:val="001800C2"/>
    <w:rsid w:val="00180DEA"/>
    <w:rsid w:val="0018251D"/>
    <w:rsid w:val="00183E90"/>
    <w:rsid w:val="00184DCA"/>
    <w:rsid w:val="00186D37"/>
    <w:rsid w:val="00186F60"/>
    <w:rsid w:val="001879FE"/>
    <w:rsid w:val="00187FA4"/>
    <w:rsid w:val="00191FFE"/>
    <w:rsid w:val="00192676"/>
    <w:rsid w:val="00192CD3"/>
    <w:rsid w:val="001963DA"/>
    <w:rsid w:val="001A107B"/>
    <w:rsid w:val="001A1495"/>
    <w:rsid w:val="001A70F4"/>
    <w:rsid w:val="001B20FC"/>
    <w:rsid w:val="001B24ED"/>
    <w:rsid w:val="001B3943"/>
    <w:rsid w:val="001B3ECD"/>
    <w:rsid w:val="001B621F"/>
    <w:rsid w:val="001B6AD6"/>
    <w:rsid w:val="001B79D9"/>
    <w:rsid w:val="001C1BBE"/>
    <w:rsid w:val="001C46F2"/>
    <w:rsid w:val="001C4B42"/>
    <w:rsid w:val="001C4F54"/>
    <w:rsid w:val="001C539F"/>
    <w:rsid w:val="001C6BD2"/>
    <w:rsid w:val="001D0B2B"/>
    <w:rsid w:val="001D16C9"/>
    <w:rsid w:val="001D505E"/>
    <w:rsid w:val="001D5DB7"/>
    <w:rsid w:val="001D6AF8"/>
    <w:rsid w:val="001E233B"/>
    <w:rsid w:val="001E32A6"/>
    <w:rsid w:val="001E39B5"/>
    <w:rsid w:val="001E4C26"/>
    <w:rsid w:val="001F0905"/>
    <w:rsid w:val="001F3884"/>
    <w:rsid w:val="001F42BE"/>
    <w:rsid w:val="001F44E7"/>
    <w:rsid w:val="001F74CB"/>
    <w:rsid w:val="001F7650"/>
    <w:rsid w:val="001F78B7"/>
    <w:rsid w:val="00205E77"/>
    <w:rsid w:val="002113DB"/>
    <w:rsid w:val="00211904"/>
    <w:rsid w:val="00212C45"/>
    <w:rsid w:val="0021312D"/>
    <w:rsid w:val="0021394A"/>
    <w:rsid w:val="002151F4"/>
    <w:rsid w:val="00215A11"/>
    <w:rsid w:val="002176A5"/>
    <w:rsid w:val="002177C1"/>
    <w:rsid w:val="002177DD"/>
    <w:rsid w:val="00220FA4"/>
    <w:rsid w:val="00222BC9"/>
    <w:rsid w:val="00225555"/>
    <w:rsid w:val="0022717A"/>
    <w:rsid w:val="00230BB4"/>
    <w:rsid w:val="0023140A"/>
    <w:rsid w:val="002314A1"/>
    <w:rsid w:val="00231B69"/>
    <w:rsid w:val="00235A5F"/>
    <w:rsid w:val="00240BCE"/>
    <w:rsid w:val="0024288B"/>
    <w:rsid w:val="00243292"/>
    <w:rsid w:val="002435C4"/>
    <w:rsid w:val="00243F7A"/>
    <w:rsid w:val="00244F02"/>
    <w:rsid w:val="002455BC"/>
    <w:rsid w:val="00247316"/>
    <w:rsid w:val="00251B0A"/>
    <w:rsid w:val="00251D6C"/>
    <w:rsid w:val="00252148"/>
    <w:rsid w:val="002529D8"/>
    <w:rsid w:val="00252B8A"/>
    <w:rsid w:val="002538C2"/>
    <w:rsid w:val="00253D44"/>
    <w:rsid w:val="00254427"/>
    <w:rsid w:val="00255D4E"/>
    <w:rsid w:val="0025654C"/>
    <w:rsid w:val="00256B9A"/>
    <w:rsid w:val="00257B28"/>
    <w:rsid w:val="0026118B"/>
    <w:rsid w:val="00261CE8"/>
    <w:rsid w:val="00261F5E"/>
    <w:rsid w:val="00262262"/>
    <w:rsid w:val="00264736"/>
    <w:rsid w:val="00264781"/>
    <w:rsid w:val="00265D58"/>
    <w:rsid w:val="00267D3C"/>
    <w:rsid w:val="0027243D"/>
    <w:rsid w:val="002735A2"/>
    <w:rsid w:val="002764E6"/>
    <w:rsid w:val="00284598"/>
    <w:rsid w:val="00284FEA"/>
    <w:rsid w:val="002859FD"/>
    <w:rsid w:val="00285A8B"/>
    <w:rsid w:val="0028620D"/>
    <w:rsid w:val="002930C9"/>
    <w:rsid w:val="002934B7"/>
    <w:rsid w:val="002A0802"/>
    <w:rsid w:val="002A1C1C"/>
    <w:rsid w:val="002A2252"/>
    <w:rsid w:val="002A24D8"/>
    <w:rsid w:val="002A3A72"/>
    <w:rsid w:val="002A4378"/>
    <w:rsid w:val="002A4A33"/>
    <w:rsid w:val="002A4EC1"/>
    <w:rsid w:val="002A5D55"/>
    <w:rsid w:val="002B0A52"/>
    <w:rsid w:val="002B24C6"/>
    <w:rsid w:val="002B4EEB"/>
    <w:rsid w:val="002B5B16"/>
    <w:rsid w:val="002B66EB"/>
    <w:rsid w:val="002C16D2"/>
    <w:rsid w:val="002C2CE7"/>
    <w:rsid w:val="002C2D61"/>
    <w:rsid w:val="002C4344"/>
    <w:rsid w:val="002C7BA0"/>
    <w:rsid w:val="002D075B"/>
    <w:rsid w:val="002D4BB2"/>
    <w:rsid w:val="002D5618"/>
    <w:rsid w:val="002D772A"/>
    <w:rsid w:val="002D7E29"/>
    <w:rsid w:val="002D7F23"/>
    <w:rsid w:val="002E700E"/>
    <w:rsid w:val="002E771D"/>
    <w:rsid w:val="002F012D"/>
    <w:rsid w:val="002F42DD"/>
    <w:rsid w:val="002F476C"/>
    <w:rsid w:val="002F4CBC"/>
    <w:rsid w:val="002F608E"/>
    <w:rsid w:val="002F7144"/>
    <w:rsid w:val="00300318"/>
    <w:rsid w:val="00305B83"/>
    <w:rsid w:val="0030610C"/>
    <w:rsid w:val="00306A64"/>
    <w:rsid w:val="00307470"/>
    <w:rsid w:val="00307709"/>
    <w:rsid w:val="0031052D"/>
    <w:rsid w:val="00310539"/>
    <w:rsid w:val="00313C9F"/>
    <w:rsid w:val="00315A1E"/>
    <w:rsid w:val="003176EB"/>
    <w:rsid w:val="003205F4"/>
    <w:rsid w:val="00320F1E"/>
    <w:rsid w:val="0032156F"/>
    <w:rsid w:val="00323928"/>
    <w:rsid w:val="00323FA9"/>
    <w:rsid w:val="003258C1"/>
    <w:rsid w:val="0032779E"/>
    <w:rsid w:val="00331CE5"/>
    <w:rsid w:val="003336A7"/>
    <w:rsid w:val="003354E3"/>
    <w:rsid w:val="00336AB7"/>
    <w:rsid w:val="00341731"/>
    <w:rsid w:val="003437BF"/>
    <w:rsid w:val="003455CD"/>
    <w:rsid w:val="003501F7"/>
    <w:rsid w:val="00351AC9"/>
    <w:rsid w:val="003531D1"/>
    <w:rsid w:val="003532A5"/>
    <w:rsid w:val="00353E43"/>
    <w:rsid w:val="003551BE"/>
    <w:rsid w:val="00355F68"/>
    <w:rsid w:val="0036109D"/>
    <w:rsid w:val="003627F0"/>
    <w:rsid w:val="003637DA"/>
    <w:rsid w:val="0036468F"/>
    <w:rsid w:val="00365199"/>
    <w:rsid w:val="003671EF"/>
    <w:rsid w:val="00367D89"/>
    <w:rsid w:val="00370A36"/>
    <w:rsid w:val="00372A19"/>
    <w:rsid w:val="00373A24"/>
    <w:rsid w:val="00374E60"/>
    <w:rsid w:val="0037534C"/>
    <w:rsid w:val="003756C3"/>
    <w:rsid w:val="00376DEB"/>
    <w:rsid w:val="0037712A"/>
    <w:rsid w:val="0037774E"/>
    <w:rsid w:val="00380669"/>
    <w:rsid w:val="0038089B"/>
    <w:rsid w:val="00383302"/>
    <w:rsid w:val="0038442C"/>
    <w:rsid w:val="00384674"/>
    <w:rsid w:val="0039032E"/>
    <w:rsid w:val="003918F2"/>
    <w:rsid w:val="00393B2E"/>
    <w:rsid w:val="00395264"/>
    <w:rsid w:val="00397914"/>
    <w:rsid w:val="003A0113"/>
    <w:rsid w:val="003A2871"/>
    <w:rsid w:val="003A4BB3"/>
    <w:rsid w:val="003A54C2"/>
    <w:rsid w:val="003A6115"/>
    <w:rsid w:val="003B31F7"/>
    <w:rsid w:val="003B69D8"/>
    <w:rsid w:val="003B6CE7"/>
    <w:rsid w:val="003B6E3A"/>
    <w:rsid w:val="003C21BD"/>
    <w:rsid w:val="003C3E16"/>
    <w:rsid w:val="003C66F9"/>
    <w:rsid w:val="003C69CE"/>
    <w:rsid w:val="003C69EA"/>
    <w:rsid w:val="003D10C6"/>
    <w:rsid w:val="003D1774"/>
    <w:rsid w:val="003D19CB"/>
    <w:rsid w:val="003D743F"/>
    <w:rsid w:val="003E11C5"/>
    <w:rsid w:val="003E25D3"/>
    <w:rsid w:val="003E3037"/>
    <w:rsid w:val="003E39CC"/>
    <w:rsid w:val="003E423B"/>
    <w:rsid w:val="003E4BD5"/>
    <w:rsid w:val="003E4C74"/>
    <w:rsid w:val="003F07D9"/>
    <w:rsid w:val="003F0B4F"/>
    <w:rsid w:val="003F3B7C"/>
    <w:rsid w:val="003F46EB"/>
    <w:rsid w:val="00400C8E"/>
    <w:rsid w:val="0040245F"/>
    <w:rsid w:val="00402A13"/>
    <w:rsid w:val="00402C85"/>
    <w:rsid w:val="00403AA1"/>
    <w:rsid w:val="0040470B"/>
    <w:rsid w:val="00405700"/>
    <w:rsid w:val="004071D0"/>
    <w:rsid w:val="00410437"/>
    <w:rsid w:val="00410EF1"/>
    <w:rsid w:val="00411108"/>
    <w:rsid w:val="0041298A"/>
    <w:rsid w:val="004133AD"/>
    <w:rsid w:val="00417877"/>
    <w:rsid w:val="004215BF"/>
    <w:rsid w:val="004217B0"/>
    <w:rsid w:val="00423FE7"/>
    <w:rsid w:val="00426A0A"/>
    <w:rsid w:val="00426BED"/>
    <w:rsid w:val="004304D4"/>
    <w:rsid w:val="004305FA"/>
    <w:rsid w:val="0043123B"/>
    <w:rsid w:val="00434A7D"/>
    <w:rsid w:val="00434C28"/>
    <w:rsid w:val="00435045"/>
    <w:rsid w:val="00435D05"/>
    <w:rsid w:val="0043614D"/>
    <w:rsid w:val="00440859"/>
    <w:rsid w:val="004411FD"/>
    <w:rsid w:val="0044366B"/>
    <w:rsid w:val="00443C01"/>
    <w:rsid w:val="004443AD"/>
    <w:rsid w:val="0044514B"/>
    <w:rsid w:val="00447108"/>
    <w:rsid w:val="00447E8F"/>
    <w:rsid w:val="004507E3"/>
    <w:rsid w:val="004510EB"/>
    <w:rsid w:val="00451B8F"/>
    <w:rsid w:val="00452627"/>
    <w:rsid w:val="00452760"/>
    <w:rsid w:val="0045580A"/>
    <w:rsid w:val="0046089A"/>
    <w:rsid w:val="00460F0F"/>
    <w:rsid w:val="00461445"/>
    <w:rsid w:val="00467AAC"/>
    <w:rsid w:val="00470F05"/>
    <w:rsid w:val="004725E6"/>
    <w:rsid w:val="00475BDE"/>
    <w:rsid w:val="00477376"/>
    <w:rsid w:val="00480AE8"/>
    <w:rsid w:val="004813AA"/>
    <w:rsid w:val="00483DE2"/>
    <w:rsid w:val="004844D1"/>
    <w:rsid w:val="00484603"/>
    <w:rsid w:val="00485135"/>
    <w:rsid w:val="00490768"/>
    <w:rsid w:val="00490EFF"/>
    <w:rsid w:val="0049117B"/>
    <w:rsid w:val="004924C4"/>
    <w:rsid w:val="00492524"/>
    <w:rsid w:val="004927DD"/>
    <w:rsid w:val="004936D7"/>
    <w:rsid w:val="004937C9"/>
    <w:rsid w:val="00497A44"/>
    <w:rsid w:val="004A08D2"/>
    <w:rsid w:val="004A0AC8"/>
    <w:rsid w:val="004A11C1"/>
    <w:rsid w:val="004A12C1"/>
    <w:rsid w:val="004A20BB"/>
    <w:rsid w:val="004A2490"/>
    <w:rsid w:val="004A6D45"/>
    <w:rsid w:val="004A726E"/>
    <w:rsid w:val="004A733A"/>
    <w:rsid w:val="004B16D4"/>
    <w:rsid w:val="004B1E99"/>
    <w:rsid w:val="004B338B"/>
    <w:rsid w:val="004B3C1B"/>
    <w:rsid w:val="004B3E79"/>
    <w:rsid w:val="004B40FA"/>
    <w:rsid w:val="004B449F"/>
    <w:rsid w:val="004B511E"/>
    <w:rsid w:val="004B7662"/>
    <w:rsid w:val="004C03C9"/>
    <w:rsid w:val="004C0792"/>
    <w:rsid w:val="004C3A4E"/>
    <w:rsid w:val="004C489C"/>
    <w:rsid w:val="004C4B63"/>
    <w:rsid w:val="004C6484"/>
    <w:rsid w:val="004D0CF6"/>
    <w:rsid w:val="004D1D27"/>
    <w:rsid w:val="004D29BE"/>
    <w:rsid w:val="004D5A0B"/>
    <w:rsid w:val="004D6213"/>
    <w:rsid w:val="004D7512"/>
    <w:rsid w:val="004E12FE"/>
    <w:rsid w:val="004E7DCC"/>
    <w:rsid w:val="004F023B"/>
    <w:rsid w:val="004F36D7"/>
    <w:rsid w:val="004F403B"/>
    <w:rsid w:val="004F50EC"/>
    <w:rsid w:val="004F6337"/>
    <w:rsid w:val="00500CA9"/>
    <w:rsid w:val="00501AB6"/>
    <w:rsid w:val="00502930"/>
    <w:rsid w:val="0050298E"/>
    <w:rsid w:val="00502E5C"/>
    <w:rsid w:val="0050408F"/>
    <w:rsid w:val="00505C03"/>
    <w:rsid w:val="0050700C"/>
    <w:rsid w:val="00510E03"/>
    <w:rsid w:val="0051374C"/>
    <w:rsid w:val="005137CD"/>
    <w:rsid w:val="00513915"/>
    <w:rsid w:val="00514185"/>
    <w:rsid w:val="00514E8E"/>
    <w:rsid w:val="00515141"/>
    <w:rsid w:val="00515188"/>
    <w:rsid w:val="0051550E"/>
    <w:rsid w:val="00515835"/>
    <w:rsid w:val="00515B35"/>
    <w:rsid w:val="00520AEC"/>
    <w:rsid w:val="0052182F"/>
    <w:rsid w:val="0052199C"/>
    <w:rsid w:val="00524C22"/>
    <w:rsid w:val="005252BD"/>
    <w:rsid w:val="00525EFC"/>
    <w:rsid w:val="00525FD3"/>
    <w:rsid w:val="005317C8"/>
    <w:rsid w:val="0053192B"/>
    <w:rsid w:val="005358B8"/>
    <w:rsid w:val="00537B0C"/>
    <w:rsid w:val="00541C1C"/>
    <w:rsid w:val="00543779"/>
    <w:rsid w:val="00543E33"/>
    <w:rsid w:val="00544873"/>
    <w:rsid w:val="00545EC8"/>
    <w:rsid w:val="00547B95"/>
    <w:rsid w:val="00550C5A"/>
    <w:rsid w:val="0055117D"/>
    <w:rsid w:val="00553AB0"/>
    <w:rsid w:val="005541B8"/>
    <w:rsid w:val="0055430A"/>
    <w:rsid w:val="0055574A"/>
    <w:rsid w:val="00560946"/>
    <w:rsid w:val="00561172"/>
    <w:rsid w:val="00564CB3"/>
    <w:rsid w:val="005653E2"/>
    <w:rsid w:val="0056668E"/>
    <w:rsid w:val="005666E2"/>
    <w:rsid w:val="00570C9E"/>
    <w:rsid w:val="00571E5F"/>
    <w:rsid w:val="00571E8C"/>
    <w:rsid w:val="00571EC5"/>
    <w:rsid w:val="00572887"/>
    <w:rsid w:val="00577DC8"/>
    <w:rsid w:val="00581685"/>
    <w:rsid w:val="00581DD2"/>
    <w:rsid w:val="0058230B"/>
    <w:rsid w:val="00582344"/>
    <w:rsid w:val="00582416"/>
    <w:rsid w:val="005831BE"/>
    <w:rsid w:val="00586A6C"/>
    <w:rsid w:val="00586B44"/>
    <w:rsid w:val="005904EC"/>
    <w:rsid w:val="005919B8"/>
    <w:rsid w:val="00591B44"/>
    <w:rsid w:val="0059304C"/>
    <w:rsid w:val="00593290"/>
    <w:rsid w:val="00593B84"/>
    <w:rsid w:val="00597B69"/>
    <w:rsid w:val="005A2689"/>
    <w:rsid w:val="005A7360"/>
    <w:rsid w:val="005B0F16"/>
    <w:rsid w:val="005B354B"/>
    <w:rsid w:val="005B56D3"/>
    <w:rsid w:val="005B5F30"/>
    <w:rsid w:val="005B6779"/>
    <w:rsid w:val="005C17B9"/>
    <w:rsid w:val="005C19D4"/>
    <w:rsid w:val="005C2EE8"/>
    <w:rsid w:val="005C33B7"/>
    <w:rsid w:val="005C6351"/>
    <w:rsid w:val="005C709C"/>
    <w:rsid w:val="005D029F"/>
    <w:rsid w:val="005D289A"/>
    <w:rsid w:val="005D2B96"/>
    <w:rsid w:val="005D301F"/>
    <w:rsid w:val="005D4FB9"/>
    <w:rsid w:val="005D5042"/>
    <w:rsid w:val="005D5C38"/>
    <w:rsid w:val="005D5C7B"/>
    <w:rsid w:val="005D67C3"/>
    <w:rsid w:val="005E2B93"/>
    <w:rsid w:val="005E38D7"/>
    <w:rsid w:val="005E580F"/>
    <w:rsid w:val="005E605B"/>
    <w:rsid w:val="005E6217"/>
    <w:rsid w:val="005F017A"/>
    <w:rsid w:val="005F0418"/>
    <w:rsid w:val="005F2913"/>
    <w:rsid w:val="005F540C"/>
    <w:rsid w:val="00600F6E"/>
    <w:rsid w:val="00605221"/>
    <w:rsid w:val="00606259"/>
    <w:rsid w:val="006106EC"/>
    <w:rsid w:val="006123A1"/>
    <w:rsid w:val="00614452"/>
    <w:rsid w:val="00615393"/>
    <w:rsid w:val="00620AD9"/>
    <w:rsid w:val="006223C6"/>
    <w:rsid w:val="00622440"/>
    <w:rsid w:val="00624CE4"/>
    <w:rsid w:val="00627435"/>
    <w:rsid w:val="00632A8B"/>
    <w:rsid w:val="0063514D"/>
    <w:rsid w:val="006352F3"/>
    <w:rsid w:val="006370D9"/>
    <w:rsid w:val="00641942"/>
    <w:rsid w:val="00641BEC"/>
    <w:rsid w:val="00643EC4"/>
    <w:rsid w:val="0064716B"/>
    <w:rsid w:val="006475BF"/>
    <w:rsid w:val="00650498"/>
    <w:rsid w:val="00651469"/>
    <w:rsid w:val="00652D94"/>
    <w:rsid w:val="00653214"/>
    <w:rsid w:val="00654084"/>
    <w:rsid w:val="00655867"/>
    <w:rsid w:val="006562C2"/>
    <w:rsid w:val="00657A1D"/>
    <w:rsid w:val="00660F0B"/>
    <w:rsid w:val="00660F6B"/>
    <w:rsid w:val="00661339"/>
    <w:rsid w:val="006647AA"/>
    <w:rsid w:val="00664BA8"/>
    <w:rsid w:val="00665982"/>
    <w:rsid w:val="00666DDD"/>
    <w:rsid w:val="00666E9D"/>
    <w:rsid w:val="00667AEC"/>
    <w:rsid w:val="00672F6B"/>
    <w:rsid w:val="00674C6C"/>
    <w:rsid w:val="00675648"/>
    <w:rsid w:val="00677039"/>
    <w:rsid w:val="00680432"/>
    <w:rsid w:val="00681273"/>
    <w:rsid w:val="00682808"/>
    <w:rsid w:val="00683D4C"/>
    <w:rsid w:val="00684E01"/>
    <w:rsid w:val="00685D39"/>
    <w:rsid w:val="0069077E"/>
    <w:rsid w:val="00690C33"/>
    <w:rsid w:val="00692750"/>
    <w:rsid w:val="00692DAD"/>
    <w:rsid w:val="00694463"/>
    <w:rsid w:val="00694697"/>
    <w:rsid w:val="00694848"/>
    <w:rsid w:val="0069555B"/>
    <w:rsid w:val="00695B0B"/>
    <w:rsid w:val="006969B6"/>
    <w:rsid w:val="00696A53"/>
    <w:rsid w:val="00697112"/>
    <w:rsid w:val="006A2E47"/>
    <w:rsid w:val="006A34A2"/>
    <w:rsid w:val="006A38BC"/>
    <w:rsid w:val="006A51E9"/>
    <w:rsid w:val="006A687B"/>
    <w:rsid w:val="006A696C"/>
    <w:rsid w:val="006B0F3F"/>
    <w:rsid w:val="006B1713"/>
    <w:rsid w:val="006B1E0C"/>
    <w:rsid w:val="006B2724"/>
    <w:rsid w:val="006B76C9"/>
    <w:rsid w:val="006C6FEE"/>
    <w:rsid w:val="006D05D5"/>
    <w:rsid w:val="006D0FC4"/>
    <w:rsid w:val="006D2CC0"/>
    <w:rsid w:val="006D4D53"/>
    <w:rsid w:val="006D5D31"/>
    <w:rsid w:val="006D65B4"/>
    <w:rsid w:val="006D74E0"/>
    <w:rsid w:val="006E098E"/>
    <w:rsid w:val="006E1304"/>
    <w:rsid w:val="006E2152"/>
    <w:rsid w:val="006E21D3"/>
    <w:rsid w:val="006E3BE5"/>
    <w:rsid w:val="006E46FE"/>
    <w:rsid w:val="006E4A11"/>
    <w:rsid w:val="006E61C5"/>
    <w:rsid w:val="006E65C8"/>
    <w:rsid w:val="006E7C32"/>
    <w:rsid w:val="006F0BFA"/>
    <w:rsid w:val="006F1DFE"/>
    <w:rsid w:val="006F50B7"/>
    <w:rsid w:val="006F51F3"/>
    <w:rsid w:val="006F67D2"/>
    <w:rsid w:val="007018F3"/>
    <w:rsid w:val="00701D60"/>
    <w:rsid w:val="007023E9"/>
    <w:rsid w:val="007050D5"/>
    <w:rsid w:val="007070F6"/>
    <w:rsid w:val="007104E6"/>
    <w:rsid w:val="00711B2D"/>
    <w:rsid w:val="0071329B"/>
    <w:rsid w:val="00721198"/>
    <w:rsid w:val="0072289E"/>
    <w:rsid w:val="00722ED4"/>
    <w:rsid w:val="00723453"/>
    <w:rsid w:val="00723965"/>
    <w:rsid w:val="00724DEB"/>
    <w:rsid w:val="00725D80"/>
    <w:rsid w:val="007327A5"/>
    <w:rsid w:val="00732801"/>
    <w:rsid w:val="00733AB7"/>
    <w:rsid w:val="00736312"/>
    <w:rsid w:val="0074006A"/>
    <w:rsid w:val="0074134F"/>
    <w:rsid w:val="00742045"/>
    <w:rsid w:val="00743362"/>
    <w:rsid w:val="00744A1C"/>
    <w:rsid w:val="00745352"/>
    <w:rsid w:val="0074576E"/>
    <w:rsid w:val="007460F0"/>
    <w:rsid w:val="00746E8F"/>
    <w:rsid w:val="00753499"/>
    <w:rsid w:val="00754D8F"/>
    <w:rsid w:val="0075658D"/>
    <w:rsid w:val="007577C6"/>
    <w:rsid w:val="00760FF0"/>
    <w:rsid w:val="007616CA"/>
    <w:rsid w:val="00762DDE"/>
    <w:rsid w:val="00763CF3"/>
    <w:rsid w:val="0076550A"/>
    <w:rsid w:val="00767981"/>
    <w:rsid w:val="00770B67"/>
    <w:rsid w:val="00772F4E"/>
    <w:rsid w:val="0077501F"/>
    <w:rsid w:val="007763D4"/>
    <w:rsid w:val="00776646"/>
    <w:rsid w:val="007770A9"/>
    <w:rsid w:val="0078148E"/>
    <w:rsid w:val="007835FE"/>
    <w:rsid w:val="00783850"/>
    <w:rsid w:val="007849B3"/>
    <w:rsid w:val="00785932"/>
    <w:rsid w:val="00785DE2"/>
    <w:rsid w:val="00785EB7"/>
    <w:rsid w:val="00786B62"/>
    <w:rsid w:val="00787234"/>
    <w:rsid w:val="007875B2"/>
    <w:rsid w:val="00787A27"/>
    <w:rsid w:val="00787D16"/>
    <w:rsid w:val="00790083"/>
    <w:rsid w:val="007906B7"/>
    <w:rsid w:val="00790C61"/>
    <w:rsid w:val="00792A39"/>
    <w:rsid w:val="00793515"/>
    <w:rsid w:val="007A308E"/>
    <w:rsid w:val="007B23AA"/>
    <w:rsid w:val="007B31F5"/>
    <w:rsid w:val="007B3D69"/>
    <w:rsid w:val="007B56B8"/>
    <w:rsid w:val="007B71A0"/>
    <w:rsid w:val="007B7A21"/>
    <w:rsid w:val="007C2D09"/>
    <w:rsid w:val="007C3A08"/>
    <w:rsid w:val="007C5172"/>
    <w:rsid w:val="007C522A"/>
    <w:rsid w:val="007D3839"/>
    <w:rsid w:val="007D499D"/>
    <w:rsid w:val="007D5D5B"/>
    <w:rsid w:val="007E7297"/>
    <w:rsid w:val="007E79CF"/>
    <w:rsid w:val="007F4CE9"/>
    <w:rsid w:val="007F67A7"/>
    <w:rsid w:val="00800470"/>
    <w:rsid w:val="00800924"/>
    <w:rsid w:val="00800E9D"/>
    <w:rsid w:val="00803E4C"/>
    <w:rsid w:val="0081092E"/>
    <w:rsid w:val="00813F31"/>
    <w:rsid w:val="008233A7"/>
    <w:rsid w:val="00824B91"/>
    <w:rsid w:val="00826C10"/>
    <w:rsid w:val="008300C3"/>
    <w:rsid w:val="0083253F"/>
    <w:rsid w:val="00832997"/>
    <w:rsid w:val="00833E0E"/>
    <w:rsid w:val="008351F0"/>
    <w:rsid w:val="008406F9"/>
    <w:rsid w:val="008425A3"/>
    <w:rsid w:val="00843899"/>
    <w:rsid w:val="00844936"/>
    <w:rsid w:val="00844ACE"/>
    <w:rsid w:val="0085003E"/>
    <w:rsid w:val="008505E7"/>
    <w:rsid w:val="00850D91"/>
    <w:rsid w:val="00851621"/>
    <w:rsid w:val="00851D39"/>
    <w:rsid w:val="00854A2C"/>
    <w:rsid w:val="0085505D"/>
    <w:rsid w:val="0085589A"/>
    <w:rsid w:val="00860DB8"/>
    <w:rsid w:val="00861FC7"/>
    <w:rsid w:val="00864B5A"/>
    <w:rsid w:val="00864C1E"/>
    <w:rsid w:val="0086616F"/>
    <w:rsid w:val="00871283"/>
    <w:rsid w:val="00871409"/>
    <w:rsid w:val="008728D2"/>
    <w:rsid w:val="00872BE1"/>
    <w:rsid w:val="00873D34"/>
    <w:rsid w:val="00876760"/>
    <w:rsid w:val="0088082C"/>
    <w:rsid w:val="00886531"/>
    <w:rsid w:val="008903EA"/>
    <w:rsid w:val="00890F02"/>
    <w:rsid w:val="00891293"/>
    <w:rsid w:val="0089561F"/>
    <w:rsid w:val="0089645A"/>
    <w:rsid w:val="00897310"/>
    <w:rsid w:val="008A0F45"/>
    <w:rsid w:val="008A1FC1"/>
    <w:rsid w:val="008A1FEE"/>
    <w:rsid w:val="008A26FB"/>
    <w:rsid w:val="008A4898"/>
    <w:rsid w:val="008A7064"/>
    <w:rsid w:val="008B05B1"/>
    <w:rsid w:val="008B2D67"/>
    <w:rsid w:val="008B5128"/>
    <w:rsid w:val="008B5970"/>
    <w:rsid w:val="008B7B7F"/>
    <w:rsid w:val="008B7ECB"/>
    <w:rsid w:val="008C2404"/>
    <w:rsid w:val="008C3A5B"/>
    <w:rsid w:val="008C444D"/>
    <w:rsid w:val="008C5139"/>
    <w:rsid w:val="008C737D"/>
    <w:rsid w:val="008D2303"/>
    <w:rsid w:val="008D421B"/>
    <w:rsid w:val="008D515F"/>
    <w:rsid w:val="008D54AE"/>
    <w:rsid w:val="008D7869"/>
    <w:rsid w:val="008E256B"/>
    <w:rsid w:val="008E2FEE"/>
    <w:rsid w:val="008E7BE9"/>
    <w:rsid w:val="008F22CE"/>
    <w:rsid w:val="008F47EE"/>
    <w:rsid w:val="00906E3E"/>
    <w:rsid w:val="00907C60"/>
    <w:rsid w:val="009101ED"/>
    <w:rsid w:val="00910695"/>
    <w:rsid w:val="009113E9"/>
    <w:rsid w:val="009114DD"/>
    <w:rsid w:val="00912732"/>
    <w:rsid w:val="00913A7A"/>
    <w:rsid w:val="0091563C"/>
    <w:rsid w:val="00917062"/>
    <w:rsid w:val="009178BB"/>
    <w:rsid w:val="00920D5A"/>
    <w:rsid w:val="00922753"/>
    <w:rsid w:val="0092358D"/>
    <w:rsid w:val="00924A30"/>
    <w:rsid w:val="00933334"/>
    <w:rsid w:val="0093345F"/>
    <w:rsid w:val="00933D5B"/>
    <w:rsid w:val="00937AB6"/>
    <w:rsid w:val="00943E5B"/>
    <w:rsid w:val="00945835"/>
    <w:rsid w:val="0094678B"/>
    <w:rsid w:val="0095206A"/>
    <w:rsid w:val="009537D4"/>
    <w:rsid w:val="0095532B"/>
    <w:rsid w:val="009553DA"/>
    <w:rsid w:val="009553DC"/>
    <w:rsid w:val="009606BB"/>
    <w:rsid w:val="00964925"/>
    <w:rsid w:val="009654A9"/>
    <w:rsid w:val="00965A84"/>
    <w:rsid w:val="00966EEB"/>
    <w:rsid w:val="00970B3E"/>
    <w:rsid w:val="00971F59"/>
    <w:rsid w:val="00972994"/>
    <w:rsid w:val="009735F0"/>
    <w:rsid w:val="00974DE1"/>
    <w:rsid w:val="00975112"/>
    <w:rsid w:val="0097594C"/>
    <w:rsid w:val="00976637"/>
    <w:rsid w:val="00977144"/>
    <w:rsid w:val="009775BA"/>
    <w:rsid w:val="00984FED"/>
    <w:rsid w:val="00986185"/>
    <w:rsid w:val="009863E8"/>
    <w:rsid w:val="00990B7F"/>
    <w:rsid w:val="00990C95"/>
    <w:rsid w:val="00991AD4"/>
    <w:rsid w:val="00992479"/>
    <w:rsid w:val="00992D43"/>
    <w:rsid w:val="009942FD"/>
    <w:rsid w:val="00995AF0"/>
    <w:rsid w:val="00995F94"/>
    <w:rsid w:val="00996638"/>
    <w:rsid w:val="0099698A"/>
    <w:rsid w:val="009970A7"/>
    <w:rsid w:val="009A247F"/>
    <w:rsid w:val="009A4161"/>
    <w:rsid w:val="009A760A"/>
    <w:rsid w:val="009B0274"/>
    <w:rsid w:val="009B2097"/>
    <w:rsid w:val="009B52EC"/>
    <w:rsid w:val="009B69AC"/>
    <w:rsid w:val="009C0420"/>
    <w:rsid w:val="009C14B6"/>
    <w:rsid w:val="009C22D3"/>
    <w:rsid w:val="009C3916"/>
    <w:rsid w:val="009C3C23"/>
    <w:rsid w:val="009C50B0"/>
    <w:rsid w:val="009C551B"/>
    <w:rsid w:val="009C76F1"/>
    <w:rsid w:val="009D0273"/>
    <w:rsid w:val="009D0B02"/>
    <w:rsid w:val="009D10A0"/>
    <w:rsid w:val="009D1C9D"/>
    <w:rsid w:val="009D1EA9"/>
    <w:rsid w:val="009D4183"/>
    <w:rsid w:val="009D56B7"/>
    <w:rsid w:val="009E0FCE"/>
    <w:rsid w:val="009E212E"/>
    <w:rsid w:val="009E280B"/>
    <w:rsid w:val="009E6EFE"/>
    <w:rsid w:val="009F07FE"/>
    <w:rsid w:val="009F2182"/>
    <w:rsid w:val="009F3072"/>
    <w:rsid w:val="00A01051"/>
    <w:rsid w:val="00A014AB"/>
    <w:rsid w:val="00A01FF0"/>
    <w:rsid w:val="00A02470"/>
    <w:rsid w:val="00A02B22"/>
    <w:rsid w:val="00A12B65"/>
    <w:rsid w:val="00A12BDA"/>
    <w:rsid w:val="00A12C1E"/>
    <w:rsid w:val="00A13AB9"/>
    <w:rsid w:val="00A16B9A"/>
    <w:rsid w:val="00A16E86"/>
    <w:rsid w:val="00A21528"/>
    <w:rsid w:val="00A26AC9"/>
    <w:rsid w:val="00A27B86"/>
    <w:rsid w:val="00A324E7"/>
    <w:rsid w:val="00A32DBE"/>
    <w:rsid w:val="00A41179"/>
    <w:rsid w:val="00A419CE"/>
    <w:rsid w:val="00A42591"/>
    <w:rsid w:val="00A42CF1"/>
    <w:rsid w:val="00A43359"/>
    <w:rsid w:val="00A448BC"/>
    <w:rsid w:val="00A4535B"/>
    <w:rsid w:val="00A45FE6"/>
    <w:rsid w:val="00A47B1C"/>
    <w:rsid w:val="00A522B5"/>
    <w:rsid w:val="00A54762"/>
    <w:rsid w:val="00A54A9A"/>
    <w:rsid w:val="00A56147"/>
    <w:rsid w:val="00A57CC3"/>
    <w:rsid w:val="00A6061C"/>
    <w:rsid w:val="00A60AF0"/>
    <w:rsid w:val="00A60F28"/>
    <w:rsid w:val="00A6179B"/>
    <w:rsid w:val="00A628D5"/>
    <w:rsid w:val="00A648FD"/>
    <w:rsid w:val="00A6493E"/>
    <w:rsid w:val="00A703CB"/>
    <w:rsid w:val="00A705FB"/>
    <w:rsid w:val="00A71667"/>
    <w:rsid w:val="00A75ABF"/>
    <w:rsid w:val="00A75E44"/>
    <w:rsid w:val="00A81C95"/>
    <w:rsid w:val="00A8312D"/>
    <w:rsid w:val="00A84DB8"/>
    <w:rsid w:val="00A8789A"/>
    <w:rsid w:val="00A9067B"/>
    <w:rsid w:val="00A92AC1"/>
    <w:rsid w:val="00A95925"/>
    <w:rsid w:val="00A96D9F"/>
    <w:rsid w:val="00A974E6"/>
    <w:rsid w:val="00AA2E96"/>
    <w:rsid w:val="00AA38AA"/>
    <w:rsid w:val="00AA50DB"/>
    <w:rsid w:val="00AA7699"/>
    <w:rsid w:val="00AA7B3C"/>
    <w:rsid w:val="00AB0D72"/>
    <w:rsid w:val="00AB6C44"/>
    <w:rsid w:val="00AB713C"/>
    <w:rsid w:val="00AC0A0E"/>
    <w:rsid w:val="00AC1746"/>
    <w:rsid w:val="00AC322D"/>
    <w:rsid w:val="00AC3877"/>
    <w:rsid w:val="00AD368A"/>
    <w:rsid w:val="00AD3DFA"/>
    <w:rsid w:val="00AD4915"/>
    <w:rsid w:val="00AD4C9D"/>
    <w:rsid w:val="00AD5D49"/>
    <w:rsid w:val="00AD679C"/>
    <w:rsid w:val="00AE0A05"/>
    <w:rsid w:val="00AE11BB"/>
    <w:rsid w:val="00AE4B14"/>
    <w:rsid w:val="00AE5C81"/>
    <w:rsid w:val="00AF0B79"/>
    <w:rsid w:val="00AF0DC2"/>
    <w:rsid w:val="00AF2142"/>
    <w:rsid w:val="00AF37E0"/>
    <w:rsid w:val="00AF5BEA"/>
    <w:rsid w:val="00AF5E1F"/>
    <w:rsid w:val="00AF6F2B"/>
    <w:rsid w:val="00B02B58"/>
    <w:rsid w:val="00B060CC"/>
    <w:rsid w:val="00B06E52"/>
    <w:rsid w:val="00B10B29"/>
    <w:rsid w:val="00B114D1"/>
    <w:rsid w:val="00B124AC"/>
    <w:rsid w:val="00B12BF2"/>
    <w:rsid w:val="00B1301F"/>
    <w:rsid w:val="00B14CD1"/>
    <w:rsid w:val="00B15453"/>
    <w:rsid w:val="00B215C8"/>
    <w:rsid w:val="00B24332"/>
    <w:rsid w:val="00B262F2"/>
    <w:rsid w:val="00B301D4"/>
    <w:rsid w:val="00B31D84"/>
    <w:rsid w:val="00B32530"/>
    <w:rsid w:val="00B32CC7"/>
    <w:rsid w:val="00B33D35"/>
    <w:rsid w:val="00B356C8"/>
    <w:rsid w:val="00B37ADF"/>
    <w:rsid w:val="00B46307"/>
    <w:rsid w:val="00B46837"/>
    <w:rsid w:val="00B4688F"/>
    <w:rsid w:val="00B46AC7"/>
    <w:rsid w:val="00B47062"/>
    <w:rsid w:val="00B5000F"/>
    <w:rsid w:val="00B505AB"/>
    <w:rsid w:val="00B50D43"/>
    <w:rsid w:val="00B52500"/>
    <w:rsid w:val="00B52CDB"/>
    <w:rsid w:val="00B540BE"/>
    <w:rsid w:val="00B54B97"/>
    <w:rsid w:val="00B573D1"/>
    <w:rsid w:val="00B601D4"/>
    <w:rsid w:val="00B618F7"/>
    <w:rsid w:val="00B634F5"/>
    <w:rsid w:val="00B65C2F"/>
    <w:rsid w:val="00B71978"/>
    <w:rsid w:val="00B75446"/>
    <w:rsid w:val="00B7620D"/>
    <w:rsid w:val="00B77E11"/>
    <w:rsid w:val="00B80909"/>
    <w:rsid w:val="00B81B60"/>
    <w:rsid w:val="00B81D05"/>
    <w:rsid w:val="00B829FD"/>
    <w:rsid w:val="00B849E5"/>
    <w:rsid w:val="00B84C54"/>
    <w:rsid w:val="00B85C65"/>
    <w:rsid w:val="00B90392"/>
    <w:rsid w:val="00B90B9B"/>
    <w:rsid w:val="00B912D6"/>
    <w:rsid w:val="00B97629"/>
    <w:rsid w:val="00BA0DA0"/>
    <w:rsid w:val="00BA129F"/>
    <w:rsid w:val="00BA1BDB"/>
    <w:rsid w:val="00BA357F"/>
    <w:rsid w:val="00BA4A84"/>
    <w:rsid w:val="00BA507D"/>
    <w:rsid w:val="00BA55BF"/>
    <w:rsid w:val="00BA7021"/>
    <w:rsid w:val="00BB070D"/>
    <w:rsid w:val="00BB23B7"/>
    <w:rsid w:val="00BB2BF3"/>
    <w:rsid w:val="00BB519F"/>
    <w:rsid w:val="00BB5C3A"/>
    <w:rsid w:val="00BB5D9E"/>
    <w:rsid w:val="00BB6963"/>
    <w:rsid w:val="00BC14D4"/>
    <w:rsid w:val="00BC296E"/>
    <w:rsid w:val="00BC2CD5"/>
    <w:rsid w:val="00BC4A38"/>
    <w:rsid w:val="00BC5696"/>
    <w:rsid w:val="00BC5FF5"/>
    <w:rsid w:val="00BC6291"/>
    <w:rsid w:val="00BC6E59"/>
    <w:rsid w:val="00BD1F33"/>
    <w:rsid w:val="00BD28FB"/>
    <w:rsid w:val="00BD503B"/>
    <w:rsid w:val="00BE7A09"/>
    <w:rsid w:val="00BF0B44"/>
    <w:rsid w:val="00BF1105"/>
    <w:rsid w:val="00BF1D4A"/>
    <w:rsid w:val="00BF2B83"/>
    <w:rsid w:val="00BF3D2D"/>
    <w:rsid w:val="00BF615E"/>
    <w:rsid w:val="00C01E5F"/>
    <w:rsid w:val="00C01EA1"/>
    <w:rsid w:val="00C04C01"/>
    <w:rsid w:val="00C11B8A"/>
    <w:rsid w:val="00C15A11"/>
    <w:rsid w:val="00C16BB2"/>
    <w:rsid w:val="00C16DE1"/>
    <w:rsid w:val="00C21624"/>
    <w:rsid w:val="00C21A84"/>
    <w:rsid w:val="00C24778"/>
    <w:rsid w:val="00C2784C"/>
    <w:rsid w:val="00C27B96"/>
    <w:rsid w:val="00C30EAF"/>
    <w:rsid w:val="00C33245"/>
    <w:rsid w:val="00C34920"/>
    <w:rsid w:val="00C35A2F"/>
    <w:rsid w:val="00C3791A"/>
    <w:rsid w:val="00C40D17"/>
    <w:rsid w:val="00C42576"/>
    <w:rsid w:val="00C42B70"/>
    <w:rsid w:val="00C450F9"/>
    <w:rsid w:val="00C459F2"/>
    <w:rsid w:val="00C45D5B"/>
    <w:rsid w:val="00C463E2"/>
    <w:rsid w:val="00C478D5"/>
    <w:rsid w:val="00C50626"/>
    <w:rsid w:val="00C523CD"/>
    <w:rsid w:val="00C54D40"/>
    <w:rsid w:val="00C55B28"/>
    <w:rsid w:val="00C572FB"/>
    <w:rsid w:val="00C573E3"/>
    <w:rsid w:val="00C61302"/>
    <w:rsid w:val="00C65500"/>
    <w:rsid w:val="00C846FD"/>
    <w:rsid w:val="00C84BAE"/>
    <w:rsid w:val="00C851D3"/>
    <w:rsid w:val="00C870DF"/>
    <w:rsid w:val="00C9267A"/>
    <w:rsid w:val="00C9300A"/>
    <w:rsid w:val="00C94F1E"/>
    <w:rsid w:val="00CA1D28"/>
    <w:rsid w:val="00CA2394"/>
    <w:rsid w:val="00CA2A6B"/>
    <w:rsid w:val="00CA2CC7"/>
    <w:rsid w:val="00CA3761"/>
    <w:rsid w:val="00CA3B7D"/>
    <w:rsid w:val="00CA4270"/>
    <w:rsid w:val="00CA598E"/>
    <w:rsid w:val="00CA6FC4"/>
    <w:rsid w:val="00CB170B"/>
    <w:rsid w:val="00CB2592"/>
    <w:rsid w:val="00CB4498"/>
    <w:rsid w:val="00CB550A"/>
    <w:rsid w:val="00CB6BB8"/>
    <w:rsid w:val="00CB6E33"/>
    <w:rsid w:val="00CB7F1D"/>
    <w:rsid w:val="00CC1388"/>
    <w:rsid w:val="00CC23F4"/>
    <w:rsid w:val="00CC3375"/>
    <w:rsid w:val="00CC4D83"/>
    <w:rsid w:val="00CC4D8E"/>
    <w:rsid w:val="00CC5A57"/>
    <w:rsid w:val="00CC77F0"/>
    <w:rsid w:val="00CD08D2"/>
    <w:rsid w:val="00CD32D2"/>
    <w:rsid w:val="00CE041B"/>
    <w:rsid w:val="00CE12B4"/>
    <w:rsid w:val="00CE160B"/>
    <w:rsid w:val="00CE1F79"/>
    <w:rsid w:val="00CE251F"/>
    <w:rsid w:val="00CE3CA2"/>
    <w:rsid w:val="00CE535B"/>
    <w:rsid w:val="00CE6CC4"/>
    <w:rsid w:val="00CF0BAE"/>
    <w:rsid w:val="00CF11E5"/>
    <w:rsid w:val="00CF12A9"/>
    <w:rsid w:val="00CF1935"/>
    <w:rsid w:val="00CF2F37"/>
    <w:rsid w:val="00CF39F1"/>
    <w:rsid w:val="00CF4368"/>
    <w:rsid w:val="00CF4D47"/>
    <w:rsid w:val="00CF63FF"/>
    <w:rsid w:val="00D02561"/>
    <w:rsid w:val="00D027F7"/>
    <w:rsid w:val="00D05B67"/>
    <w:rsid w:val="00D05DCC"/>
    <w:rsid w:val="00D07CB6"/>
    <w:rsid w:val="00D12B59"/>
    <w:rsid w:val="00D130BB"/>
    <w:rsid w:val="00D14C39"/>
    <w:rsid w:val="00D14D67"/>
    <w:rsid w:val="00D15F43"/>
    <w:rsid w:val="00D203CB"/>
    <w:rsid w:val="00D2283A"/>
    <w:rsid w:val="00D25825"/>
    <w:rsid w:val="00D26A4B"/>
    <w:rsid w:val="00D31C81"/>
    <w:rsid w:val="00D326D9"/>
    <w:rsid w:val="00D3286F"/>
    <w:rsid w:val="00D3357F"/>
    <w:rsid w:val="00D33E21"/>
    <w:rsid w:val="00D4491C"/>
    <w:rsid w:val="00D4530A"/>
    <w:rsid w:val="00D463BC"/>
    <w:rsid w:val="00D46814"/>
    <w:rsid w:val="00D46C22"/>
    <w:rsid w:val="00D4734D"/>
    <w:rsid w:val="00D47AA5"/>
    <w:rsid w:val="00D5131C"/>
    <w:rsid w:val="00D51434"/>
    <w:rsid w:val="00D5169D"/>
    <w:rsid w:val="00D53BBC"/>
    <w:rsid w:val="00D544F1"/>
    <w:rsid w:val="00D5599F"/>
    <w:rsid w:val="00D56087"/>
    <w:rsid w:val="00D61AD8"/>
    <w:rsid w:val="00D62790"/>
    <w:rsid w:val="00D65AAF"/>
    <w:rsid w:val="00D660F2"/>
    <w:rsid w:val="00D67EBD"/>
    <w:rsid w:val="00D7631F"/>
    <w:rsid w:val="00D811AB"/>
    <w:rsid w:val="00D85AFD"/>
    <w:rsid w:val="00D92D19"/>
    <w:rsid w:val="00D94581"/>
    <w:rsid w:val="00D954FE"/>
    <w:rsid w:val="00D95792"/>
    <w:rsid w:val="00D96126"/>
    <w:rsid w:val="00D96626"/>
    <w:rsid w:val="00DA066F"/>
    <w:rsid w:val="00DA068C"/>
    <w:rsid w:val="00DA0CA6"/>
    <w:rsid w:val="00DA22E4"/>
    <w:rsid w:val="00DA6C04"/>
    <w:rsid w:val="00DB0CDC"/>
    <w:rsid w:val="00DB31E4"/>
    <w:rsid w:val="00DB359D"/>
    <w:rsid w:val="00DB4AAF"/>
    <w:rsid w:val="00DB7227"/>
    <w:rsid w:val="00DC0D7D"/>
    <w:rsid w:val="00DC132A"/>
    <w:rsid w:val="00DC6945"/>
    <w:rsid w:val="00DC725B"/>
    <w:rsid w:val="00DC7347"/>
    <w:rsid w:val="00DD134D"/>
    <w:rsid w:val="00DD17DA"/>
    <w:rsid w:val="00DD1E0F"/>
    <w:rsid w:val="00DD3CD4"/>
    <w:rsid w:val="00DD64B0"/>
    <w:rsid w:val="00DD7732"/>
    <w:rsid w:val="00DE1CD0"/>
    <w:rsid w:val="00DE3057"/>
    <w:rsid w:val="00DE351A"/>
    <w:rsid w:val="00DE64D2"/>
    <w:rsid w:val="00DF0E65"/>
    <w:rsid w:val="00DF427F"/>
    <w:rsid w:val="00DF4369"/>
    <w:rsid w:val="00DF5AB1"/>
    <w:rsid w:val="00DF6C9F"/>
    <w:rsid w:val="00E00315"/>
    <w:rsid w:val="00E008EC"/>
    <w:rsid w:val="00E05B6A"/>
    <w:rsid w:val="00E07FC5"/>
    <w:rsid w:val="00E10ADB"/>
    <w:rsid w:val="00E1472D"/>
    <w:rsid w:val="00E15024"/>
    <w:rsid w:val="00E1530C"/>
    <w:rsid w:val="00E15EB9"/>
    <w:rsid w:val="00E161DB"/>
    <w:rsid w:val="00E16BDF"/>
    <w:rsid w:val="00E17E06"/>
    <w:rsid w:val="00E20842"/>
    <w:rsid w:val="00E21555"/>
    <w:rsid w:val="00E22D9F"/>
    <w:rsid w:val="00E24617"/>
    <w:rsid w:val="00E2483E"/>
    <w:rsid w:val="00E3073B"/>
    <w:rsid w:val="00E3182F"/>
    <w:rsid w:val="00E3358C"/>
    <w:rsid w:val="00E3407D"/>
    <w:rsid w:val="00E417CE"/>
    <w:rsid w:val="00E46784"/>
    <w:rsid w:val="00E50EA1"/>
    <w:rsid w:val="00E57D63"/>
    <w:rsid w:val="00E611B4"/>
    <w:rsid w:val="00E659D1"/>
    <w:rsid w:val="00E6612B"/>
    <w:rsid w:val="00E667A1"/>
    <w:rsid w:val="00E73337"/>
    <w:rsid w:val="00E743E5"/>
    <w:rsid w:val="00E756DB"/>
    <w:rsid w:val="00E759CC"/>
    <w:rsid w:val="00E81F3E"/>
    <w:rsid w:val="00E82034"/>
    <w:rsid w:val="00E82105"/>
    <w:rsid w:val="00E8554B"/>
    <w:rsid w:val="00E85C23"/>
    <w:rsid w:val="00E87380"/>
    <w:rsid w:val="00E90319"/>
    <w:rsid w:val="00E914C2"/>
    <w:rsid w:val="00E9173C"/>
    <w:rsid w:val="00E91DBB"/>
    <w:rsid w:val="00E9279C"/>
    <w:rsid w:val="00E92860"/>
    <w:rsid w:val="00E9441B"/>
    <w:rsid w:val="00E9522D"/>
    <w:rsid w:val="00E97D26"/>
    <w:rsid w:val="00EA0181"/>
    <w:rsid w:val="00EA4FFC"/>
    <w:rsid w:val="00EA6EF6"/>
    <w:rsid w:val="00EB0B40"/>
    <w:rsid w:val="00EB2702"/>
    <w:rsid w:val="00EB289B"/>
    <w:rsid w:val="00EB2E2F"/>
    <w:rsid w:val="00EB53BE"/>
    <w:rsid w:val="00EB662E"/>
    <w:rsid w:val="00EC17C7"/>
    <w:rsid w:val="00EC675C"/>
    <w:rsid w:val="00EC685A"/>
    <w:rsid w:val="00EC6B95"/>
    <w:rsid w:val="00EC714C"/>
    <w:rsid w:val="00EC7163"/>
    <w:rsid w:val="00ED4B99"/>
    <w:rsid w:val="00ED610A"/>
    <w:rsid w:val="00ED679A"/>
    <w:rsid w:val="00EE0E1E"/>
    <w:rsid w:val="00EE2616"/>
    <w:rsid w:val="00EE512E"/>
    <w:rsid w:val="00EE76E8"/>
    <w:rsid w:val="00EF0A5B"/>
    <w:rsid w:val="00EF0D03"/>
    <w:rsid w:val="00EF53E3"/>
    <w:rsid w:val="00EF66BE"/>
    <w:rsid w:val="00EF6D11"/>
    <w:rsid w:val="00EF70F8"/>
    <w:rsid w:val="00F00071"/>
    <w:rsid w:val="00F00A0C"/>
    <w:rsid w:val="00F01C0F"/>
    <w:rsid w:val="00F020A3"/>
    <w:rsid w:val="00F02B50"/>
    <w:rsid w:val="00F0399D"/>
    <w:rsid w:val="00F0434B"/>
    <w:rsid w:val="00F05B0E"/>
    <w:rsid w:val="00F074F6"/>
    <w:rsid w:val="00F07A0F"/>
    <w:rsid w:val="00F10F8A"/>
    <w:rsid w:val="00F11E68"/>
    <w:rsid w:val="00F120F3"/>
    <w:rsid w:val="00F14285"/>
    <w:rsid w:val="00F147DF"/>
    <w:rsid w:val="00F152A1"/>
    <w:rsid w:val="00F23A5F"/>
    <w:rsid w:val="00F24738"/>
    <w:rsid w:val="00F25EC8"/>
    <w:rsid w:val="00F2618E"/>
    <w:rsid w:val="00F27225"/>
    <w:rsid w:val="00F304D6"/>
    <w:rsid w:val="00F305A6"/>
    <w:rsid w:val="00F30D95"/>
    <w:rsid w:val="00F32D80"/>
    <w:rsid w:val="00F34DB7"/>
    <w:rsid w:val="00F370F6"/>
    <w:rsid w:val="00F371EF"/>
    <w:rsid w:val="00F43976"/>
    <w:rsid w:val="00F4474D"/>
    <w:rsid w:val="00F45413"/>
    <w:rsid w:val="00F50AB2"/>
    <w:rsid w:val="00F50FCE"/>
    <w:rsid w:val="00F51A41"/>
    <w:rsid w:val="00F52D67"/>
    <w:rsid w:val="00F535D3"/>
    <w:rsid w:val="00F545C8"/>
    <w:rsid w:val="00F56703"/>
    <w:rsid w:val="00F60861"/>
    <w:rsid w:val="00F61BFA"/>
    <w:rsid w:val="00F67772"/>
    <w:rsid w:val="00F7145E"/>
    <w:rsid w:val="00F73552"/>
    <w:rsid w:val="00F73C28"/>
    <w:rsid w:val="00F7570B"/>
    <w:rsid w:val="00F7587B"/>
    <w:rsid w:val="00F772F2"/>
    <w:rsid w:val="00F77E56"/>
    <w:rsid w:val="00F805A8"/>
    <w:rsid w:val="00F816E7"/>
    <w:rsid w:val="00F82660"/>
    <w:rsid w:val="00F82BD8"/>
    <w:rsid w:val="00F84D75"/>
    <w:rsid w:val="00F87380"/>
    <w:rsid w:val="00F87C2E"/>
    <w:rsid w:val="00F90A4C"/>
    <w:rsid w:val="00F9197D"/>
    <w:rsid w:val="00F92BC7"/>
    <w:rsid w:val="00FA102E"/>
    <w:rsid w:val="00FA28E4"/>
    <w:rsid w:val="00FA2AE5"/>
    <w:rsid w:val="00FA3793"/>
    <w:rsid w:val="00FA3F1C"/>
    <w:rsid w:val="00FA4DB8"/>
    <w:rsid w:val="00FA5900"/>
    <w:rsid w:val="00FA7F45"/>
    <w:rsid w:val="00FB033C"/>
    <w:rsid w:val="00FB0805"/>
    <w:rsid w:val="00FB2093"/>
    <w:rsid w:val="00FB43C4"/>
    <w:rsid w:val="00FB4CEA"/>
    <w:rsid w:val="00FB6273"/>
    <w:rsid w:val="00FB63E6"/>
    <w:rsid w:val="00FB6811"/>
    <w:rsid w:val="00FB7FEF"/>
    <w:rsid w:val="00FC0FBB"/>
    <w:rsid w:val="00FC3129"/>
    <w:rsid w:val="00FC3385"/>
    <w:rsid w:val="00FC5799"/>
    <w:rsid w:val="00FC6150"/>
    <w:rsid w:val="00FD0D52"/>
    <w:rsid w:val="00FD1210"/>
    <w:rsid w:val="00FD13F7"/>
    <w:rsid w:val="00FD3968"/>
    <w:rsid w:val="00FD563A"/>
    <w:rsid w:val="00FD570D"/>
    <w:rsid w:val="00FD592F"/>
    <w:rsid w:val="00FD5BDB"/>
    <w:rsid w:val="00FD65E3"/>
    <w:rsid w:val="00FD69F1"/>
    <w:rsid w:val="00FD75FA"/>
    <w:rsid w:val="00FD77D0"/>
    <w:rsid w:val="00FE0465"/>
    <w:rsid w:val="00FE371D"/>
    <w:rsid w:val="00FE3E7E"/>
    <w:rsid w:val="00FE3F0B"/>
    <w:rsid w:val="00FE4646"/>
    <w:rsid w:val="00FE48D3"/>
    <w:rsid w:val="00FE75C0"/>
    <w:rsid w:val="00FF4850"/>
    <w:rsid w:val="00FF6618"/>
    <w:rsid w:val="00FF7B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395F8"/>
  <w15:docId w15:val="{2390FCD3-73D7-44F4-9F2A-5EF1234DA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7A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4491C"/>
    <w:pPr>
      <w:ind w:left="720"/>
      <w:contextualSpacing/>
    </w:pPr>
  </w:style>
  <w:style w:type="character" w:styleId="Hyperlink">
    <w:name w:val="Hyperlink"/>
    <w:basedOn w:val="DefaultParagraphFont"/>
    <w:uiPriority w:val="99"/>
    <w:unhideWhenUsed/>
    <w:rsid w:val="00964925"/>
    <w:rPr>
      <w:color w:val="0000FF" w:themeColor="hyperlink"/>
      <w:u w:val="single"/>
    </w:rPr>
  </w:style>
  <w:style w:type="paragraph" w:styleId="BalloonText">
    <w:name w:val="Balloon Text"/>
    <w:basedOn w:val="Normal"/>
    <w:link w:val="BalloonTextChar"/>
    <w:uiPriority w:val="99"/>
    <w:semiHidden/>
    <w:unhideWhenUsed/>
    <w:rsid w:val="00447E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E8F"/>
    <w:rPr>
      <w:rFonts w:ascii="Tahoma" w:hAnsi="Tahoma" w:cs="Tahoma"/>
      <w:sz w:val="16"/>
      <w:szCs w:val="16"/>
    </w:rPr>
  </w:style>
  <w:style w:type="character" w:customStyle="1" w:styleId="UnresolvedMention1">
    <w:name w:val="Unresolved Mention1"/>
    <w:basedOn w:val="DefaultParagraphFont"/>
    <w:uiPriority w:val="99"/>
    <w:semiHidden/>
    <w:unhideWhenUsed/>
    <w:rsid w:val="005B354B"/>
    <w:rPr>
      <w:color w:val="605E5C"/>
      <w:shd w:val="clear" w:color="auto" w:fill="E1DFDD"/>
    </w:rPr>
  </w:style>
  <w:style w:type="character" w:customStyle="1" w:styleId="ListParagraphChar">
    <w:name w:val="List Paragraph Char"/>
    <w:link w:val="ListParagraph"/>
    <w:uiPriority w:val="34"/>
    <w:rsid w:val="0096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200427">
      <w:bodyDiv w:val="1"/>
      <w:marLeft w:val="0"/>
      <w:marRight w:val="0"/>
      <w:marTop w:val="0"/>
      <w:marBottom w:val="0"/>
      <w:divBdr>
        <w:top w:val="none" w:sz="0" w:space="0" w:color="auto"/>
        <w:left w:val="none" w:sz="0" w:space="0" w:color="auto"/>
        <w:bottom w:val="none" w:sz="0" w:space="0" w:color="auto"/>
        <w:right w:val="none" w:sz="0" w:space="0" w:color="auto"/>
      </w:divBdr>
    </w:div>
    <w:div w:id="128934679">
      <w:bodyDiv w:val="1"/>
      <w:marLeft w:val="0"/>
      <w:marRight w:val="0"/>
      <w:marTop w:val="0"/>
      <w:marBottom w:val="0"/>
      <w:divBdr>
        <w:top w:val="none" w:sz="0" w:space="0" w:color="auto"/>
        <w:left w:val="none" w:sz="0" w:space="0" w:color="auto"/>
        <w:bottom w:val="none" w:sz="0" w:space="0" w:color="auto"/>
        <w:right w:val="none" w:sz="0" w:space="0" w:color="auto"/>
      </w:divBdr>
    </w:div>
    <w:div w:id="140772172">
      <w:bodyDiv w:val="1"/>
      <w:marLeft w:val="0"/>
      <w:marRight w:val="0"/>
      <w:marTop w:val="0"/>
      <w:marBottom w:val="0"/>
      <w:divBdr>
        <w:top w:val="none" w:sz="0" w:space="0" w:color="auto"/>
        <w:left w:val="none" w:sz="0" w:space="0" w:color="auto"/>
        <w:bottom w:val="none" w:sz="0" w:space="0" w:color="auto"/>
        <w:right w:val="none" w:sz="0" w:space="0" w:color="auto"/>
      </w:divBdr>
    </w:div>
    <w:div w:id="161045089">
      <w:bodyDiv w:val="1"/>
      <w:marLeft w:val="0"/>
      <w:marRight w:val="0"/>
      <w:marTop w:val="0"/>
      <w:marBottom w:val="0"/>
      <w:divBdr>
        <w:top w:val="none" w:sz="0" w:space="0" w:color="auto"/>
        <w:left w:val="none" w:sz="0" w:space="0" w:color="auto"/>
        <w:bottom w:val="none" w:sz="0" w:space="0" w:color="auto"/>
        <w:right w:val="none" w:sz="0" w:space="0" w:color="auto"/>
      </w:divBdr>
    </w:div>
    <w:div w:id="307830228">
      <w:bodyDiv w:val="1"/>
      <w:marLeft w:val="0"/>
      <w:marRight w:val="0"/>
      <w:marTop w:val="0"/>
      <w:marBottom w:val="0"/>
      <w:divBdr>
        <w:top w:val="none" w:sz="0" w:space="0" w:color="auto"/>
        <w:left w:val="none" w:sz="0" w:space="0" w:color="auto"/>
        <w:bottom w:val="none" w:sz="0" w:space="0" w:color="auto"/>
        <w:right w:val="none" w:sz="0" w:space="0" w:color="auto"/>
      </w:divBdr>
    </w:div>
    <w:div w:id="481040444">
      <w:bodyDiv w:val="1"/>
      <w:marLeft w:val="0"/>
      <w:marRight w:val="0"/>
      <w:marTop w:val="0"/>
      <w:marBottom w:val="0"/>
      <w:divBdr>
        <w:top w:val="none" w:sz="0" w:space="0" w:color="auto"/>
        <w:left w:val="none" w:sz="0" w:space="0" w:color="auto"/>
        <w:bottom w:val="none" w:sz="0" w:space="0" w:color="auto"/>
        <w:right w:val="none" w:sz="0" w:space="0" w:color="auto"/>
      </w:divBdr>
    </w:div>
    <w:div w:id="630524607">
      <w:bodyDiv w:val="1"/>
      <w:marLeft w:val="0"/>
      <w:marRight w:val="0"/>
      <w:marTop w:val="0"/>
      <w:marBottom w:val="0"/>
      <w:divBdr>
        <w:top w:val="none" w:sz="0" w:space="0" w:color="auto"/>
        <w:left w:val="none" w:sz="0" w:space="0" w:color="auto"/>
        <w:bottom w:val="none" w:sz="0" w:space="0" w:color="auto"/>
        <w:right w:val="none" w:sz="0" w:space="0" w:color="auto"/>
      </w:divBdr>
    </w:div>
    <w:div w:id="658965607">
      <w:bodyDiv w:val="1"/>
      <w:marLeft w:val="0"/>
      <w:marRight w:val="0"/>
      <w:marTop w:val="0"/>
      <w:marBottom w:val="0"/>
      <w:divBdr>
        <w:top w:val="none" w:sz="0" w:space="0" w:color="auto"/>
        <w:left w:val="none" w:sz="0" w:space="0" w:color="auto"/>
        <w:bottom w:val="none" w:sz="0" w:space="0" w:color="auto"/>
        <w:right w:val="none" w:sz="0" w:space="0" w:color="auto"/>
      </w:divBdr>
    </w:div>
    <w:div w:id="792409964">
      <w:bodyDiv w:val="1"/>
      <w:marLeft w:val="0"/>
      <w:marRight w:val="0"/>
      <w:marTop w:val="0"/>
      <w:marBottom w:val="0"/>
      <w:divBdr>
        <w:top w:val="none" w:sz="0" w:space="0" w:color="auto"/>
        <w:left w:val="none" w:sz="0" w:space="0" w:color="auto"/>
        <w:bottom w:val="none" w:sz="0" w:space="0" w:color="auto"/>
        <w:right w:val="none" w:sz="0" w:space="0" w:color="auto"/>
      </w:divBdr>
    </w:div>
    <w:div w:id="796337402">
      <w:bodyDiv w:val="1"/>
      <w:marLeft w:val="0"/>
      <w:marRight w:val="0"/>
      <w:marTop w:val="0"/>
      <w:marBottom w:val="0"/>
      <w:divBdr>
        <w:top w:val="none" w:sz="0" w:space="0" w:color="auto"/>
        <w:left w:val="none" w:sz="0" w:space="0" w:color="auto"/>
        <w:bottom w:val="none" w:sz="0" w:space="0" w:color="auto"/>
        <w:right w:val="none" w:sz="0" w:space="0" w:color="auto"/>
      </w:divBdr>
    </w:div>
    <w:div w:id="819076782">
      <w:bodyDiv w:val="1"/>
      <w:marLeft w:val="0"/>
      <w:marRight w:val="0"/>
      <w:marTop w:val="0"/>
      <w:marBottom w:val="0"/>
      <w:divBdr>
        <w:top w:val="none" w:sz="0" w:space="0" w:color="auto"/>
        <w:left w:val="none" w:sz="0" w:space="0" w:color="auto"/>
        <w:bottom w:val="none" w:sz="0" w:space="0" w:color="auto"/>
        <w:right w:val="none" w:sz="0" w:space="0" w:color="auto"/>
      </w:divBdr>
    </w:div>
    <w:div w:id="858011272">
      <w:bodyDiv w:val="1"/>
      <w:marLeft w:val="0"/>
      <w:marRight w:val="0"/>
      <w:marTop w:val="0"/>
      <w:marBottom w:val="0"/>
      <w:divBdr>
        <w:top w:val="none" w:sz="0" w:space="0" w:color="auto"/>
        <w:left w:val="none" w:sz="0" w:space="0" w:color="auto"/>
        <w:bottom w:val="none" w:sz="0" w:space="0" w:color="auto"/>
        <w:right w:val="none" w:sz="0" w:space="0" w:color="auto"/>
      </w:divBdr>
    </w:div>
    <w:div w:id="946087220">
      <w:bodyDiv w:val="1"/>
      <w:marLeft w:val="0"/>
      <w:marRight w:val="0"/>
      <w:marTop w:val="0"/>
      <w:marBottom w:val="0"/>
      <w:divBdr>
        <w:top w:val="none" w:sz="0" w:space="0" w:color="auto"/>
        <w:left w:val="none" w:sz="0" w:space="0" w:color="auto"/>
        <w:bottom w:val="none" w:sz="0" w:space="0" w:color="auto"/>
        <w:right w:val="none" w:sz="0" w:space="0" w:color="auto"/>
      </w:divBdr>
    </w:div>
    <w:div w:id="949974033">
      <w:bodyDiv w:val="1"/>
      <w:marLeft w:val="0"/>
      <w:marRight w:val="0"/>
      <w:marTop w:val="0"/>
      <w:marBottom w:val="0"/>
      <w:divBdr>
        <w:top w:val="none" w:sz="0" w:space="0" w:color="auto"/>
        <w:left w:val="none" w:sz="0" w:space="0" w:color="auto"/>
        <w:bottom w:val="none" w:sz="0" w:space="0" w:color="auto"/>
        <w:right w:val="none" w:sz="0" w:space="0" w:color="auto"/>
      </w:divBdr>
    </w:div>
    <w:div w:id="959188031">
      <w:bodyDiv w:val="1"/>
      <w:marLeft w:val="0"/>
      <w:marRight w:val="0"/>
      <w:marTop w:val="0"/>
      <w:marBottom w:val="0"/>
      <w:divBdr>
        <w:top w:val="none" w:sz="0" w:space="0" w:color="auto"/>
        <w:left w:val="none" w:sz="0" w:space="0" w:color="auto"/>
        <w:bottom w:val="none" w:sz="0" w:space="0" w:color="auto"/>
        <w:right w:val="none" w:sz="0" w:space="0" w:color="auto"/>
      </w:divBdr>
    </w:div>
    <w:div w:id="1196309614">
      <w:bodyDiv w:val="1"/>
      <w:marLeft w:val="0"/>
      <w:marRight w:val="0"/>
      <w:marTop w:val="0"/>
      <w:marBottom w:val="0"/>
      <w:divBdr>
        <w:top w:val="none" w:sz="0" w:space="0" w:color="auto"/>
        <w:left w:val="none" w:sz="0" w:space="0" w:color="auto"/>
        <w:bottom w:val="none" w:sz="0" w:space="0" w:color="auto"/>
        <w:right w:val="none" w:sz="0" w:space="0" w:color="auto"/>
      </w:divBdr>
    </w:div>
    <w:div w:id="1230650073">
      <w:bodyDiv w:val="1"/>
      <w:marLeft w:val="0"/>
      <w:marRight w:val="0"/>
      <w:marTop w:val="0"/>
      <w:marBottom w:val="0"/>
      <w:divBdr>
        <w:top w:val="none" w:sz="0" w:space="0" w:color="auto"/>
        <w:left w:val="none" w:sz="0" w:space="0" w:color="auto"/>
        <w:bottom w:val="none" w:sz="0" w:space="0" w:color="auto"/>
        <w:right w:val="none" w:sz="0" w:space="0" w:color="auto"/>
      </w:divBdr>
    </w:div>
    <w:div w:id="1242641188">
      <w:bodyDiv w:val="1"/>
      <w:marLeft w:val="0"/>
      <w:marRight w:val="0"/>
      <w:marTop w:val="0"/>
      <w:marBottom w:val="0"/>
      <w:divBdr>
        <w:top w:val="none" w:sz="0" w:space="0" w:color="auto"/>
        <w:left w:val="none" w:sz="0" w:space="0" w:color="auto"/>
        <w:bottom w:val="none" w:sz="0" w:space="0" w:color="auto"/>
        <w:right w:val="none" w:sz="0" w:space="0" w:color="auto"/>
      </w:divBdr>
    </w:div>
    <w:div w:id="1260484182">
      <w:bodyDiv w:val="1"/>
      <w:marLeft w:val="0"/>
      <w:marRight w:val="0"/>
      <w:marTop w:val="0"/>
      <w:marBottom w:val="0"/>
      <w:divBdr>
        <w:top w:val="none" w:sz="0" w:space="0" w:color="auto"/>
        <w:left w:val="none" w:sz="0" w:space="0" w:color="auto"/>
        <w:bottom w:val="none" w:sz="0" w:space="0" w:color="auto"/>
        <w:right w:val="none" w:sz="0" w:space="0" w:color="auto"/>
      </w:divBdr>
    </w:div>
    <w:div w:id="1335450238">
      <w:bodyDiv w:val="1"/>
      <w:marLeft w:val="0"/>
      <w:marRight w:val="0"/>
      <w:marTop w:val="0"/>
      <w:marBottom w:val="0"/>
      <w:divBdr>
        <w:top w:val="none" w:sz="0" w:space="0" w:color="auto"/>
        <w:left w:val="none" w:sz="0" w:space="0" w:color="auto"/>
        <w:bottom w:val="none" w:sz="0" w:space="0" w:color="auto"/>
        <w:right w:val="none" w:sz="0" w:space="0" w:color="auto"/>
      </w:divBdr>
    </w:div>
    <w:div w:id="1527672102">
      <w:bodyDiv w:val="1"/>
      <w:marLeft w:val="0"/>
      <w:marRight w:val="0"/>
      <w:marTop w:val="0"/>
      <w:marBottom w:val="0"/>
      <w:divBdr>
        <w:top w:val="none" w:sz="0" w:space="0" w:color="auto"/>
        <w:left w:val="none" w:sz="0" w:space="0" w:color="auto"/>
        <w:bottom w:val="none" w:sz="0" w:space="0" w:color="auto"/>
        <w:right w:val="none" w:sz="0" w:space="0" w:color="auto"/>
      </w:divBdr>
    </w:div>
    <w:div w:id="1605728330">
      <w:bodyDiv w:val="1"/>
      <w:marLeft w:val="0"/>
      <w:marRight w:val="0"/>
      <w:marTop w:val="0"/>
      <w:marBottom w:val="0"/>
      <w:divBdr>
        <w:top w:val="none" w:sz="0" w:space="0" w:color="auto"/>
        <w:left w:val="none" w:sz="0" w:space="0" w:color="auto"/>
        <w:bottom w:val="none" w:sz="0" w:space="0" w:color="auto"/>
        <w:right w:val="none" w:sz="0" w:space="0" w:color="auto"/>
      </w:divBdr>
    </w:div>
    <w:div w:id="1642274334">
      <w:bodyDiv w:val="1"/>
      <w:marLeft w:val="0"/>
      <w:marRight w:val="0"/>
      <w:marTop w:val="0"/>
      <w:marBottom w:val="0"/>
      <w:divBdr>
        <w:top w:val="none" w:sz="0" w:space="0" w:color="auto"/>
        <w:left w:val="none" w:sz="0" w:space="0" w:color="auto"/>
        <w:bottom w:val="none" w:sz="0" w:space="0" w:color="auto"/>
        <w:right w:val="none" w:sz="0" w:space="0" w:color="auto"/>
      </w:divBdr>
    </w:div>
    <w:div w:id="1649361181">
      <w:bodyDiv w:val="1"/>
      <w:marLeft w:val="0"/>
      <w:marRight w:val="0"/>
      <w:marTop w:val="0"/>
      <w:marBottom w:val="0"/>
      <w:divBdr>
        <w:top w:val="none" w:sz="0" w:space="0" w:color="auto"/>
        <w:left w:val="none" w:sz="0" w:space="0" w:color="auto"/>
        <w:bottom w:val="none" w:sz="0" w:space="0" w:color="auto"/>
        <w:right w:val="none" w:sz="0" w:space="0" w:color="auto"/>
      </w:divBdr>
    </w:div>
    <w:div w:id="1748569563">
      <w:bodyDiv w:val="1"/>
      <w:marLeft w:val="0"/>
      <w:marRight w:val="0"/>
      <w:marTop w:val="0"/>
      <w:marBottom w:val="0"/>
      <w:divBdr>
        <w:top w:val="none" w:sz="0" w:space="0" w:color="auto"/>
        <w:left w:val="none" w:sz="0" w:space="0" w:color="auto"/>
        <w:bottom w:val="none" w:sz="0" w:space="0" w:color="auto"/>
        <w:right w:val="none" w:sz="0" w:space="0" w:color="auto"/>
      </w:divBdr>
    </w:div>
    <w:div w:id="1807969070">
      <w:bodyDiv w:val="1"/>
      <w:marLeft w:val="0"/>
      <w:marRight w:val="0"/>
      <w:marTop w:val="0"/>
      <w:marBottom w:val="0"/>
      <w:divBdr>
        <w:top w:val="none" w:sz="0" w:space="0" w:color="auto"/>
        <w:left w:val="none" w:sz="0" w:space="0" w:color="auto"/>
        <w:bottom w:val="none" w:sz="0" w:space="0" w:color="auto"/>
        <w:right w:val="none" w:sz="0" w:space="0" w:color="auto"/>
      </w:divBdr>
    </w:div>
    <w:div w:id="1903827373">
      <w:bodyDiv w:val="1"/>
      <w:marLeft w:val="0"/>
      <w:marRight w:val="0"/>
      <w:marTop w:val="0"/>
      <w:marBottom w:val="0"/>
      <w:divBdr>
        <w:top w:val="none" w:sz="0" w:space="0" w:color="auto"/>
        <w:left w:val="none" w:sz="0" w:space="0" w:color="auto"/>
        <w:bottom w:val="none" w:sz="0" w:space="0" w:color="auto"/>
        <w:right w:val="none" w:sz="0" w:space="0" w:color="auto"/>
      </w:divBdr>
    </w:div>
    <w:div w:id="1935015939">
      <w:bodyDiv w:val="1"/>
      <w:marLeft w:val="0"/>
      <w:marRight w:val="0"/>
      <w:marTop w:val="0"/>
      <w:marBottom w:val="0"/>
      <w:divBdr>
        <w:top w:val="none" w:sz="0" w:space="0" w:color="auto"/>
        <w:left w:val="none" w:sz="0" w:space="0" w:color="auto"/>
        <w:bottom w:val="none" w:sz="0" w:space="0" w:color="auto"/>
        <w:right w:val="none" w:sz="0" w:space="0" w:color="auto"/>
      </w:divBdr>
    </w:div>
    <w:div w:id="1941185125">
      <w:bodyDiv w:val="1"/>
      <w:marLeft w:val="0"/>
      <w:marRight w:val="0"/>
      <w:marTop w:val="0"/>
      <w:marBottom w:val="0"/>
      <w:divBdr>
        <w:top w:val="none" w:sz="0" w:space="0" w:color="auto"/>
        <w:left w:val="none" w:sz="0" w:space="0" w:color="auto"/>
        <w:bottom w:val="none" w:sz="0" w:space="0" w:color="auto"/>
        <w:right w:val="none" w:sz="0" w:space="0" w:color="auto"/>
      </w:divBdr>
    </w:div>
    <w:div w:id="1969361160">
      <w:bodyDiv w:val="1"/>
      <w:marLeft w:val="0"/>
      <w:marRight w:val="0"/>
      <w:marTop w:val="0"/>
      <w:marBottom w:val="0"/>
      <w:divBdr>
        <w:top w:val="none" w:sz="0" w:space="0" w:color="auto"/>
        <w:left w:val="none" w:sz="0" w:space="0" w:color="auto"/>
        <w:bottom w:val="none" w:sz="0" w:space="0" w:color="auto"/>
        <w:right w:val="none" w:sz="0" w:space="0" w:color="auto"/>
      </w:divBdr>
    </w:div>
    <w:div w:id="2035572059">
      <w:bodyDiv w:val="1"/>
      <w:marLeft w:val="0"/>
      <w:marRight w:val="0"/>
      <w:marTop w:val="0"/>
      <w:marBottom w:val="0"/>
      <w:divBdr>
        <w:top w:val="none" w:sz="0" w:space="0" w:color="auto"/>
        <w:left w:val="none" w:sz="0" w:space="0" w:color="auto"/>
        <w:bottom w:val="none" w:sz="0" w:space="0" w:color="auto"/>
        <w:right w:val="none" w:sz="0" w:space="0" w:color="auto"/>
      </w:divBdr>
    </w:div>
    <w:div w:id="2037583322">
      <w:bodyDiv w:val="1"/>
      <w:marLeft w:val="0"/>
      <w:marRight w:val="0"/>
      <w:marTop w:val="0"/>
      <w:marBottom w:val="0"/>
      <w:divBdr>
        <w:top w:val="none" w:sz="0" w:space="0" w:color="auto"/>
        <w:left w:val="none" w:sz="0" w:space="0" w:color="auto"/>
        <w:bottom w:val="none" w:sz="0" w:space="0" w:color="auto"/>
        <w:right w:val="none" w:sz="0" w:space="0" w:color="auto"/>
      </w:divBdr>
    </w:div>
    <w:div w:id="208240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1E6C3C-76DE-4AC2-B24A-A34DDCB22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bhinav</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e</dc:creator>
  <cp:keywords>No Restrictions</cp:keywords>
  <cp:lastModifiedBy>Fidah Hussain</cp:lastModifiedBy>
  <cp:revision>2</cp:revision>
  <dcterms:created xsi:type="dcterms:W3CDTF">2024-11-29T16:59:00Z</dcterms:created>
  <dcterms:modified xsi:type="dcterms:W3CDTF">2024-11-29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5c87251c-b483-423f-8e6a-3a9230cce732</vt:lpwstr>
  </property>
  <property fmtid="{D5CDD505-2E9C-101B-9397-08002B2CF9AE}" pid="3" name="DellClassification">
    <vt:lpwstr>No Restrictions</vt:lpwstr>
  </property>
  <property fmtid="{D5CDD505-2E9C-101B-9397-08002B2CF9AE}" pid="4" name="DellSubLabels">
    <vt:lpwstr/>
  </property>
</Properties>
</file>